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3EEF4"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FE37526" wp14:editId="34122812">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37526"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0B5305CD" w14:textId="77777777" w:rsidR="00300848" w:rsidRDefault="00300848" w:rsidP="00300848">
      <w:pPr>
        <w:spacing w:after="0" w:line="240" w:lineRule="auto"/>
      </w:pPr>
    </w:p>
    <w:p w14:paraId="0B1236F5" w14:textId="77777777" w:rsidR="00300848" w:rsidRDefault="00300848" w:rsidP="00300848">
      <w:pPr>
        <w:spacing w:after="0" w:line="240" w:lineRule="auto"/>
        <w:rPr>
          <w:rFonts w:ascii="Century Gothic" w:hAnsi="Century Gothic"/>
          <w:b/>
          <w:sz w:val="40"/>
        </w:rPr>
      </w:pPr>
    </w:p>
    <w:p w14:paraId="54D3124B" w14:textId="77777777" w:rsidR="00300848" w:rsidRDefault="00300848" w:rsidP="00300848">
      <w:pPr>
        <w:spacing w:after="0" w:line="240" w:lineRule="auto"/>
        <w:rPr>
          <w:rFonts w:ascii="Century Gothic" w:hAnsi="Century Gothic"/>
          <w:b/>
          <w:sz w:val="40"/>
        </w:rPr>
      </w:pPr>
    </w:p>
    <w:p w14:paraId="4071B76A" w14:textId="77777777" w:rsidR="00300848" w:rsidRDefault="00300848" w:rsidP="00300848">
      <w:pPr>
        <w:spacing w:after="0" w:line="240" w:lineRule="auto"/>
        <w:rPr>
          <w:rFonts w:ascii="Century Gothic" w:hAnsi="Century Gothic"/>
          <w:b/>
          <w:sz w:val="40"/>
        </w:rPr>
      </w:pPr>
    </w:p>
    <w:p w14:paraId="6596341F" w14:textId="77777777" w:rsidR="00300848" w:rsidRDefault="00300848" w:rsidP="00300848">
      <w:pPr>
        <w:spacing w:after="0" w:line="240" w:lineRule="auto"/>
        <w:rPr>
          <w:rFonts w:ascii="Century Gothic" w:hAnsi="Century Gothic"/>
          <w:b/>
          <w:sz w:val="40"/>
        </w:rPr>
      </w:pPr>
    </w:p>
    <w:p w14:paraId="4E5A8890"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7980F49" wp14:editId="5F8F27B4">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1949105F"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1</w:t>
                                  </w:r>
                                  <w:r w:rsidR="00593F76">
                                    <w:rPr>
                                      <w:rFonts w:ascii="Century Gothic" w:hAnsi="Century Gothic"/>
                                      <w:color w:val="17365D" w:themeColor="text2" w:themeShade="BF"/>
                                      <w:sz w:val="36"/>
                                    </w:rPr>
                                    <w:t>9</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0</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80F49"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1949105F"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1</w:t>
                            </w:r>
                            <w:r w:rsidR="00593F76">
                              <w:rPr>
                                <w:rFonts w:ascii="Century Gothic" w:hAnsi="Century Gothic"/>
                                <w:color w:val="17365D" w:themeColor="text2" w:themeShade="BF"/>
                                <w:sz w:val="36"/>
                              </w:rPr>
                              <w:t>9</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0</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v:textbox>
                <w10:wrap anchorx="margin"/>
              </v:shape>
            </w:pict>
          </mc:Fallback>
        </mc:AlternateContent>
      </w:r>
    </w:p>
    <w:p w14:paraId="0235ED75" w14:textId="77777777" w:rsidR="00300848" w:rsidRDefault="00300848" w:rsidP="00300848">
      <w:pPr>
        <w:spacing w:after="0" w:line="240" w:lineRule="auto"/>
        <w:rPr>
          <w:rFonts w:ascii="Century Gothic" w:hAnsi="Century Gothic"/>
          <w:b/>
          <w:sz w:val="40"/>
        </w:rPr>
      </w:pPr>
    </w:p>
    <w:p w14:paraId="69E35F9E" w14:textId="77777777" w:rsidR="00300848" w:rsidRDefault="00300848" w:rsidP="00300848">
      <w:pPr>
        <w:spacing w:after="0" w:line="240" w:lineRule="auto"/>
        <w:rPr>
          <w:rFonts w:ascii="Century Gothic" w:hAnsi="Century Gothic"/>
          <w:b/>
          <w:sz w:val="40"/>
        </w:rPr>
      </w:pPr>
    </w:p>
    <w:p w14:paraId="52D8207E" w14:textId="77777777" w:rsidR="00300848" w:rsidRDefault="00300848" w:rsidP="00300848">
      <w:pPr>
        <w:spacing w:after="0" w:line="240" w:lineRule="auto"/>
        <w:rPr>
          <w:rFonts w:ascii="Century Gothic" w:hAnsi="Century Gothic"/>
          <w:b/>
          <w:sz w:val="40"/>
        </w:rPr>
      </w:pPr>
    </w:p>
    <w:p w14:paraId="4863686D" w14:textId="77777777" w:rsidR="00300848" w:rsidRDefault="00300848" w:rsidP="00300848">
      <w:pPr>
        <w:spacing w:after="0" w:line="240" w:lineRule="auto"/>
        <w:rPr>
          <w:rFonts w:ascii="Century Gothic" w:hAnsi="Century Gothic"/>
          <w:b/>
          <w:sz w:val="40"/>
        </w:rPr>
      </w:pPr>
    </w:p>
    <w:p w14:paraId="28A9F198" w14:textId="77777777" w:rsidR="00300848" w:rsidRDefault="00300848" w:rsidP="00300848">
      <w:pPr>
        <w:spacing w:after="0" w:line="240" w:lineRule="auto"/>
        <w:rPr>
          <w:rFonts w:ascii="Century Gothic" w:hAnsi="Century Gothic"/>
          <w:b/>
          <w:sz w:val="40"/>
        </w:rPr>
      </w:pPr>
    </w:p>
    <w:p w14:paraId="1AA61F73" w14:textId="77777777" w:rsidR="00300848" w:rsidRDefault="00300848" w:rsidP="00300848">
      <w:pPr>
        <w:spacing w:after="0" w:line="240" w:lineRule="auto"/>
        <w:rPr>
          <w:rFonts w:ascii="Century Gothic" w:hAnsi="Century Gothic"/>
          <w:b/>
          <w:sz w:val="40"/>
        </w:rPr>
      </w:pPr>
    </w:p>
    <w:p w14:paraId="72114056" w14:textId="77777777" w:rsidR="00300848" w:rsidRDefault="00300848" w:rsidP="00300848">
      <w:pPr>
        <w:spacing w:after="0" w:line="240" w:lineRule="auto"/>
        <w:rPr>
          <w:rFonts w:ascii="Century Gothic" w:hAnsi="Century Gothic"/>
          <w:b/>
          <w:sz w:val="40"/>
        </w:rPr>
      </w:pPr>
    </w:p>
    <w:p w14:paraId="1ADE20F9" w14:textId="77777777" w:rsidR="00300848" w:rsidRDefault="00300848" w:rsidP="00300848">
      <w:pPr>
        <w:spacing w:after="0" w:line="240" w:lineRule="auto"/>
        <w:rPr>
          <w:rFonts w:ascii="Century Gothic" w:hAnsi="Century Gothic"/>
          <w:b/>
          <w:sz w:val="40"/>
        </w:rPr>
      </w:pPr>
    </w:p>
    <w:p w14:paraId="56A3C281" w14:textId="77777777" w:rsidR="00300848" w:rsidRDefault="00300848" w:rsidP="00300848">
      <w:pPr>
        <w:spacing w:after="0" w:line="240" w:lineRule="auto"/>
        <w:rPr>
          <w:rFonts w:ascii="Century Gothic" w:hAnsi="Century Gothic"/>
          <w:b/>
          <w:sz w:val="40"/>
        </w:rPr>
      </w:pPr>
    </w:p>
    <w:p w14:paraId="6369A4BB" w14:textId="77777777" w:rsidR="00300848" w:rsidRDefault="00300848" w:rsidP="00300848">
      <w:pPr>
        <w:spacing w:after="0" w:line="240" w:lineRule="auto"/>
        <w:rPr>
          <w:rFonts w:ascii="Century Gothic" w:hAnsi="Century Gothic"/>
          <w:b/>
          <w:sz w:val="40"/>
        </w:rPr>
      </w:pPr>
    </w:p>
    <w:p w14:paraId="66E179EA" w14:textId="77777777" w:rsidR="00300848" w:rsidRDefault="00300848" w:rsidP="00300848">
      <w:pPr>
        <w:spacing w:after="0" w:line="240" w:lineRule="auto"/>
        <w:rPr>
          <w:rFonts w:ascii="Century Gothic" w:hAnsi="Century Gothic"/>
          <w:b/>
          <w:sz w:val="40"/>
        </w:rPr>
      </w:pPr>
    </w:p>
    <w:p w14:paraId="730EF9FE"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1F30979" wp14:editId="33BF1BB5">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806750" w14:textId="77777777" w:rsidR="008E3C09" w:rsidRPr="00641DE9" w:rsidRDefault="008C0AB1" w:rsidP="00300848">
                            <w:pPr>
                              <w:jc w:val="right"/>
                              <w:rPr>
                                <w:rFonts w:ascii="Century Gothic" w:hAnsi="Century Gothic"/>
                                <w:sz w:val="32"/>
                              </w:rPr>
                            </w:pPr>
                            <w:hyperlink r:id="rId12"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8C0AB1" w:rsidP="00300848">
                            <w:pPr>
                              <w:jc w:val="right"/>
                              <w:rPr>
                                <w:rFonts w:ascii="Century Gothic" w:hAnsi="Century Gothic"/>
                                <w:sz w:val="32"/>
                              </w:rPr>
                            </w:pPr>
                            <w:hyperlink r:id="rId13"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8C0AB1" w:rsidP="00300848">
                            <w:pPr>
                              <w:jc w:val="right"/>
                              <w:rPr>
                                <w:rFonts w:ascii="Century Gothic" w:hAnsi="Century Gothic"/>
                                <w:sz w:val="32"/>
                              </w:rPr>
                            </w:pPr>
                            <w:hyperlink r:id="rId14"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F3097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08806750" w14:textId="77777777" w:rsidR="008E3C09" w:rsidRPr="00641DE9" w:rsidRDefault="008C0AB1" w:rsidP="00300848">
                      <w:pPr>
                        <w:jc w:val="right"/>
                        <w:rPr>
                          <w:rFonts w:ascii="Century Gothic" w:hAnsi="Century Gothic"/>
                          <w:sz w:val="32"/>
                        </w:rPr>
                      </w:pPr>
                      <w:hyperlink r:id="rId15"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8C0AB1" w:rsidP="00300848">
                      <w:pPr>
                        <w:jc w:val="right"/>
                        <w:rPr>
                          <w:rFonts w:ascii="Century Gothic" w:hAnsi="Century Gothic"/>
                          <w:sz w:val="32"/>
                        </w:rPr>
                      </w:pPr>
                      <w:hyperlink r:id="rId16"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8C0AB1" w:rsidP="00300848">
                      <w:pPr>
                        <w:jc w:val="right"/>
                        <w:rPr>
                          <w:rFonts w:ascii="Century Gothic" w:hAnsi="Century Gothic"/>
                          <w:sz w:val="32"/>
                        </w:rPr>
                      </w:pPr>
                      <w:hyperlink r:id="rId17"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v:textbox>
                <w10:wrap anchorx="margin"/>
              </v:shape>
            </w:pict>
          </mc:Fallback>
        </mc:AlternateContent>
      </w:r>
    </w:p>
    <w:p w14:paraId="20998C5F" w14:textId="77777777" w:rsidR="00300848" w:rsidRDefault="00300848" w:rsidP="00300848">
      <w:pPr>
        <w:spacing w:after="0" w:line="240" w:lineRule="auto"/>
        <w:rPr>
          <w:rFonts w:ascii="Century Gothic" w:hAnsi="Century Gothic"/>
          <w:b/>
          <w:sz w:val="40"/>
        </w:rPr>
      </w:pPr>
    </w:p>
    <w:p w14:paraId="3DAADF2B" w14:textId="77777777" w:rsidR="00300848" w:rsidRDefault="00300848" w:rsidP="00300848">
      <w:pPr>
        <w:spacing w:after="0" w:line="240" w:lineRule="auto"/>
        <w:rPr>
          <w:rFonts w:ascii="Century Gothic" w:hAnsi="Century Gothic"/>
          <w:b/>
          <w:sz w:val="40"/>
        </w:rPr>
      </w:pPr>
    </w:p>
    <w:p w14:paraId="5F405979" w14:textId="77777777" w:rsidR="00300848" w:rsidRDefault="00300848" w:rsidP="00300848">
      <w:pPr>
        <w:spacing w:after="0" w:line="240" w:lineRule="auto"/>
        <w:rPr>
          <w:rFonts w:ascii="Century Gothic" w:hAnsi="Century Gothic"/>
          <w:b/>
          <w:sz w:val="40"/>
        </w:rPr>
      </w:pPr>
    </w:p>
    <w:p w14:paraId="4B13CBDA" w14:textId="4B3BB3CA" w:rsidR="005777BE" w:rsidRDefault="00300848" w:rsidP="005777BE">
      <w:pPr>
        <w:outlineLvl w:val="0"/>
        <w:rPr>
          <w:rFonts w:ascii="Century Gothic" w:hAnsi="Century Gothic"/>
          <w:sz w:val="28"/>
        </w:rPr>
      </w:pPr>
      <w:r>
        <w:rPr>
          <w:rFonts w:ascii="Century Gothic" w:hAnsi="Century Gothic"/>
          <w:sz w:val="28"/>
        </w:rPr>
        <w:lastRenderedPageBreak/>
        <w:t>Grade 4</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719"/>
        <w:gridCol w:w="1719"/>
        <w:gridCol w:w="1703"/>
      </w:tblGrid>
      <w:tr w:rsidR="007E0084" w:rsidRPr="007E0084" w14:paraId="60CBA82A" w14:textId="77777777" w:rsidTr="007E0084">
        <w:trPr>
          <w:trHeight w:val="280"/>
        </w:trPr>
        <w:tc>
          <w:tcPr>
            <w:tcW w:w="3763" w:type="dxa"/>
            <w:gridSpan w:val="2"/>
            <w:shd w:val="clear" w:color="auto" w:fill="D9D9D9"/>
          </w:tcPr>
          <w:p w14:paraId="64EBA550"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Aug-Oct</w:t>
            </w:r>
          </w:p>
        </w:tc>
        <w:tc>
          <w:tcPr>
            <w:tcW w:w="3882" w:type="dxa"/>
            <w:gridSpan w:val="2"/>
            <w:shd w:val="clear" w:color="auto" w:fill="D9D9D9"/>
          </w:tcPr>
          <w:p w14:paraId="3F31CCB3"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Oct-Jan</w:t>
            </w:r>
          </w:p>
        </w:tc>
        <w:tc>
          <w:tcPr>
            <w:tcW w:w="3519" w:type="dxa"/>
            <w:gridSpan w:val="2"/>
            <w:shd w:val="clear" w:color="auto" w:fill="D9D9D9"/>
          </w:tcPr>
          <w:p w14:paraId="7486B24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Jan-March</w:t>
            </w:r>
          </w:p>
        </w:tc>
        <w:tc>
          <w:tcPr>
            <w:tcW w:w="3422" w:type="dxa"/>
            <w:gridSpan w:val="2"/>
            <w:shd w:val="clear" w:color="auto" w:fill="D9D9D9"/>
          </w:tcPr>
          <w:p w14:paraId="6E73853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March-May</w:t>
            </w:r>
          </w:p>
        </w:tc>
      </w:tr>
      <w:tr w:rsidR="007E0084" w:rsidRPr="007E0084" w14:paraId="6468657C" w14:textId="77777777" w:rsidTr="007E0084">
        <w:trPr>
          <w:trHeight w:val="264"/>
        </w:trPr>
        <w:tc>
          <w:tcPr>
            <w:tcW w:w="1885" w:type="dxa"/>
            <w:shd w:val="clear" w:color="auto" w:fill="D9D9D9"/>
          </w:tcPr>
          <w:p w14:paraId="7FFF2AD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1</w:t>
            </w:r>
          </w:p>
        </w:tc>
        <w:tc>
          <w:tcPr>
            <w:tcW w:w="1878" w:type="dxa"/>
            <w:shd w:val="clear" w:color="auto" w:fill="D9D9D9"/>
          </w:tcPr>
          <w:p w14:paraId="7B1BADA1"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2</w:t>
            </w:r>
          </w:p>
        </w:tc>
        <w:tc>
          <w:tcPr>
            <w:tcW w:w="1824" w:type="dxa"/>
            <w:shd w:val="clear" w:color="auto" w:fill="D9D9D9"/>
          </w:tcPr>
          <w:p w14:paraId="6FE101C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3</w:t>
            </w:r>
          </w:p>
        </w:tc>
        <w:tc>
          <w:tcPr>
            <w:tcW w:w="2058" w:type="dxa"/>
            <w:shd w:val="clear" w:color="auto" w:fill="D9D9D9"/>
          </w:tcPr>
          <w:p w14:paraId="260E3F1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4</w:t>
            </w:r>
          </w:p>
        </w:tc>
        <w:tc>
          <w:tcPr>
            <w:tcW w:w="1800" w:type="dxa"/>
            <w:shd w:val="clear" w:color="auto" w:fill="D9D9D9"/>
          </w:tcPr>
          <w:p w14:paraId="0B96D1FD"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5</w:t>
            </w:r>
          </w:p>
        </w:tc>
        <w:tc>
          <w:tcPr>
            <w:tcW w:w="1719" w:type="dxa"/>
            <w:shd w:val="clear" w:color="auto" w:fill="D9D9D9"/>
          </w:tcPr>
          <w:p w14:paraId="340283B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6</w:t>
            </w:r>
          </w:p>
        </w:tc>
        <w:tc>
          <w:tcPr>
            <w:tcW w:w="1719" w:type="dxa"/>
            <w:shd w:val="clear" w:color="auto" w:fill="D9D9D9"/>
          </w:tcPr>
          <w:p w14:paraId="5F83F52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7</w:t>
            </w:r>
          </w:p>
        </w:tc>
        <w:tc>
          <w:tcPr>
            <w:tcW w:w="1703" w:type="dxa"/>
            <w:shd w:val="clear" w:color="auto" w:fill="D9D9D9"/>
          </w:tcPr>
          <w:p w14:paraId="64607B5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8</w:t>
            </w:r>
          </w:p>
        </w:tc>
      </w:tr>
      <w:tr w:rsidR="007E0084" w:rsidRPr="007E0084" w14:paraId="43604918" w14:textId="77777777" w:rsidTr="007E0084">
        <w:trPr>
          <w:trHeight w:val="280"/>
        </w:trPr>
        <w:tc>
          <w:tcPr>
            <w:tcW w:w="1885" w:type="dxa"/>
            <w:shd w:val="clear" w:color="auto" w:fill="FFFF00"/>
          </w:tcPr>
          <w:p w14:paraId="140A3EA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1878" w:type="dxa"/>
            <w:shd w:val="clear" w:color="auto" w:fill="FFFF00"/>
          </w:tcPr>
          <w:p w14:paraId="681383FB"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24" w:type="dxa"/>
            <w:shd w:val="clear" w:color="auto" w:fill="FFFF00"/>
          </w:tcPr>
          <w:p w14:paraId="4FBB2E2B"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2058" w:type="dxa"/>
            <w:shd w:val="clear" w:color="auto" w:fill="FFFF00"/>
          </w:tcPr>
          <w:p w14:paraId="5AE6F65F"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00" w:type="dxa"/>
            <w:shd w:val="clear" w:color="auto" w:fill="92D050"/>
          </w:tcPr>
          <w:p w14:paraId="698670AD"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59D98B4"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9F814E5"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03" w:type="dxa"/>
            <w:shd w:val="clear" w:color="auto" w:fill="92D050"/>
          </w:tcPr>
          <w:p w14:paraId="6D46776C"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r>
      <w:tr w:rsidR="007E0084" w:rsidRPr="007E0084" w14:paraId="07682011" w14:textId="77777777" w:rsidTr="002F31FC">
        <w:trPr>
          <w:trHeight w:val="280"/>
        </w:trPr>
        <w:tc>
          <w:tcPr>
            <w:tcW w:w="3763" w:type="dxa"/>
            <w:gridSpan w:val="2"/>
            <w:shd w:val="clear" w:color="auto" w:fill="B680B3"/>
            <w:vAlign w:val="center"/>
          </w:tcPr>
          <w:p w14:paraId="5FE0F60F"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1: Poetry, Poets, and Becoming Writers</w:t>
            </w:r>
          </w:p>
        </w:tc>
        <w:tc>
          <w:tcPr>
            <w:tcW w:w="3882" w:type="dxa"/>
            <w:gridSpan w:val="2"/>
            <w:shd w:val="clear" w:color="auto" w:fill="B680B3"/>
            <w:vAlign w:val="center"/>
          </w:tcPr>
          <w:p w14:paraId="544C7D35"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2: Animal Defense Mechanisms</w:t>
            </w:r>
          </w:p>
        </w:tc>
        <w:tc>
          <w:tcPr>
            <w:tcW w:w="3519" w:type="dxa"/>
            <w:gridSpan w:val="2"/>
            <w:shd w:val="clear" w:color="auto" w:fill="B680B3"/>
            <w:vAlign w:val="center"/>
          </w:tcPr>
          <w:p w14:paraId="156C3957"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3: The American Revolution</w:t>
            </w:r>
          </w:p>
        </w:tc>
        <w:tc>
          <w:tcPr>
            <w:tcW w:w="3422" w:type="dxa"/>
            <w:gridSpan w:val="2"/>
            <w:shd w:val="clear" w:color="auto" w:fill="B680B3"/>
            <w:vAlign w:val="center"/>
          </w:tcPr>
          <w:p w14:paraId="73E08556"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4: Responding to Inequality: Ratifying the 19</w:t>
            </w:r>
            <w:r w:rsidRPr="007E0084">
              <w:rPr>
                <w:rFonts w:ascii="Century Gothic" w:eastAsia="Calibri" w:hAnsi="Century Gothic" w:cs="Times New Roman"/>
                <w:b/>
                <w:bCs/>
                <w:sz w:val="20"/>
                <w:vertAlign w:val="superscript"/>
              </w:rPr>
              <w:t>th</w:t>
            </w:r>
            <w:r w:rsidRPr="007E0084">
              <w:rPr>
                <w:rFonts w:ascii="Century Gothic" w:eastAsia="Calibri" w:hAnsi="Century Gothic" w:cs="Times New Roman"/>
                <w:b/>
                <w:bCs/>
                <w:sz w:val="20"/>
              </w:rPr>
              <w:t xml:space="preserve"> Amendment</w:t>
            </w:r>
          </w:p>
        </w:tc>
      </w:tr>
      <w:tr w:rsidR="007E0084" w:rsidRPr="007E0084" w14:paraId="22895A5E" w14:textId="77777777" w:rsidTr="007E0084">
        <w:trPr>
          <w:trHeight w:val="1484"/>
        </w:trPr>
        <w:tc>
          <w:tcPr>
            <w:tcW w:w="3763" w:type="dxa"/>
            <w:gridSpan w:val="2"/>
            <w:shd w:val="clear" w:color="auto" w:fill="FFFF00"/>
            <w:vAlign w:val="center"/>
          </w:tcPr>
          <w:p w14:paraId="40A2EE56"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Transfer of Energy,</w:t>
            </w:r>
          </w:p>
          <w:p w14:paraId="459E41FE"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nergy in Motion, Waves,</w:t>
            </w:r>
          </w:p>
          <w:p w14:paraId="63568490"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p>
        </w:tc>
        <w:tc>
          <w:tcPr>
            <w:tcW w:w="1824" w:type="dxa"/>
            <w:shd w:val="clear" w:color="auto" w:fill="FFFF00"/>
            <w:vAlign w:val="center"/>
          </w:tcPr>
          <w:p w14:paraId="0928799C"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Plants and Animal Systems,</w:t>
            </w:r>
          </w:p>
          <w:p w14:paraId="70CDFB5C"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r w:rsidRPr="007E0084">
              <w:rPr>
                <w:rFonts w:ascii="Century Gothic" w:eastAsia="Calibri" w:hAnsi="Century Gothic" w:cs="Times New Roman"/>
                <w:sz w:val="20"/>
              </w:rPr>
              <w:t xml:space="preserve"> </w:t>
            </w:r>
          </w:p>
          <w:p w14:paraId="2930E046"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2058" w:type="dxa"/>
            <w:shd w:val="clear" w:color="auto" w:fill="FFFF00"/>
            <w:vAlign w:val="center"/>
          </w:tcPr>
          <w:p w14:paraId="5318ADFA"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arth's Changing Surface,</w:t>
            </w:r>
          </w:p>
          <w:p w14:paraId="74D733C6"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Natural Hazards</w:t>
            </w:r>
            <w:r w:rsidRPr="007E0084">
              <w:rPr>
                <w:rFonts w:ascii="Century Gothic" w:eastAsia="Calibri" w:hAnsi="Century Gothic" w:cs="Times New Roman"/>
                <w:sz w:val="20"/>
              </w:rPr>
              <w:t xml:space="preserve"> </w:t>
            </w:r>
          </w:p>
        </w:tc>
        <w:tc>
          <w:tcPr>
            <w:tcW w:w="1800" w:type="dxa"/>
            <w:shd w:val="clear" w:color="auto" w:fill="92D050"/>
            <w:vAlign w:val="center"/>
          </w:tcPr>
          <w:p w14:paraId="7EEA189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Revolution</w:t>
            </w:r>
          </w:p>
          <w:p w14:paraId="75BEDEE0"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1719" w:type="dxa"/>
            <w:shd w:val="clear" w:color="auto" w:fill="92D050"/>
            <w:vAlign w:val="center"/>
          </w:tcPr>
          <w:p w14:paraId="36793F39"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Regions of the US</w:t>
            </w:r>
          </w:p>
        </w:tc>
        <w:tc>
          <w:tcPr>
            <w:tcW w:w="1719" w:type="dxa"/>
            <w:shd w:val="clear" w:color="auto" w:fill="92D050"/>
            <w:vAlign w:val="center"/>
          </w:tcPr>
          <w:p w14:paraId="647B2D52"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alibri" w:hAnsi="Century Gothic" w:cs="Times New Roman"/>
                <w:sz w:val="20"/>
              </w:rPr>
              <w:t>Innovation and Technology</w:t>
            </w:r>
          </w:p>
        </w:tc>
        <w:tc>
          <w:tcPr>
            <w:tcW w:w="1703" w:type="dxa"/>
            <w:shd w:val="clear" w:color="auto" w:fill="92D050"/>
            <w:vAlign w:val="center"/>
          </w:tcPr>
          <w:p w14:paraId="648684C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Changing Rights</w:t>
            </w:r>
          </w:p>
          <w:p w14:paraId="17A15011"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r>
    </w:tbl>
    <w:p w14:paraId="42B56387" w14:textId="3A101329" w:rsidR="00300848" w:rsidRPr="00320871" w:rsidRDefault="008C0AB1" w:rsidP="00A431AE">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bookmarkStart w:id="0" w:name="_GoBack"/>
      <w:bookmarkEnd w:id="0"/>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t xml:space="preserve"> </w:t>
      </w:r>
    </w:p>
    <w:tbl>
      <w:tblPr>
        <w:tblStyle w:val="TableGrid"/>
        <w:tblW w:w="13950" w:type="dxa"/>
        <w:tblInd w:w="-275" w:type="dxa"/>
        <w:tblLook w:val="04A0" w:firstRow="1" w:lastRow="0" w:firstColumn="1" w:lastColumn="0" w:noHBand="0" w:noVBand="1"/>
      </w:tblPr>
      <w:tblGrid>
        <w:gridCol w:w="4230"/>
        <w:gridCol w:w="3420"/>
        <w:gridCol w:w="3143"/>
        <w:gridCol w:w="3157"/>
      </w:tblGrid>
      <w:tr w:rsidR="009B1792" w14:paraId="44B61959" w14:textId="77777777" w:rsidTr="00642B49">
        <w:trPr>
          <w:trHeight w:val="1495"/>
        </w:trPr>
        <w:tc>
          <w:tcPr>
            <w:tcW w:w="4230" w:type="dxa"/>
            <w:shd w:val="clear" w:color="auto" w:fill="FFFF00"/>
            <w:vAlign w:val="center"/>
          </w:tcPr>
          <w:p w14:paraId="304DA9E2" w14:textId="77777777" w:rsidR="009B1792" w:rsidRDefault="009B1792" w:rsidP="009B1792">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5BEDF986" wp14:editId="538A6398">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08DA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E7B0D22" w14:textId="77777777" w:rsidR="009B1792" w:rsidRDefault="009B1792" w:rsidP="009B1792">
            <w:pPr>
              <w:pStyle w:val="NoSpacing"/>
              <w:rPr>
                <w:rFonts w:ascii="Century Gothic" w:hAnsi="Century Gothic"/>
              </w:rPr>
            </w:pPr>
          </w:p>
          <w:p w14:paraId="41B39683" w14:textId="77777777" w:rsidR="009B1792" w:rsidRPr="002225D6" w:rsidRDefault="009B1792" w:rsidP="009B1792">
            <w:pPr>
              <w:pStyle w:val="NoSpacing"/>
              <w:jc w:val="center"/>
              <w:rPr>
                <w:rFonts w:ascii="Century Gothic" w:hAnsi="Century Gothic"/>
              </w:rPr>
            </w:pPr>
            <w:r w:rsidRPr="002225D6">
              <w:rPr>
                <w:rFonts w:ascii="Century Gothic" w:hAnsi="Century Gothic"/>
              </w:rPr>
              <w:t>Topic Scales</w:t>
            </w:r>
          </w:p>
          <w:p w14:paraId="3112E87A" w14:textId="21A1EC2B" w:rsidR="009B1792" w:rsidRPr="002225D6" w:rsidRDefault="009B1792" w:rsidP="009B1792">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7F1B96DB" wp14:editId="60774B30">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0E398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3D6D52C8" w14:textId="77777777" w:rsidR="009B1792" w:rsidRPr="002225D6" w:rsidRDefault="009B1792" w:rsidP="009B1792">
            <w:pPr>
              <w:pStyle w:val="NoSpacing"/>
              <w:jc w:val="center"/>
              <w:rPr>
                <w:rFonts w:ascii="Century Gothic" w:hAnsi="Century Gothic"/>
              </w:rPr>
            </w:pPr>
          </w:p>
          <w:p w14:paraId="260DA0EB" w14:textId="3129FA5A" w:rsidR="009B1792" w:rsidRPr="002225D6" w:rsidRDefault="009B1792" w:rsidP="009B1792">
            <w:pPr>
              <w:pStyle w:val="NoSpacing"/>
              <w:jc w:val="center"/>
              <w:rPr>
                <w:rFonts w:ascii="Century Gothic" w:hAnsi="Century Gothic"/>
                <w:b/>
              </w:rPr>
            </w:pPr>
            <w:r>
              <w:rPr>
                <w:rFonts w:ascii="Century Gothic" w:hAnsi="Century Gothic"/>
                <w:b/>
              </w:rPr>
              <w:t>Soils Rocks and Landforms Foss Kit</w:t>
            </w:r>
          </w:p>
          <w:p w14:paraId="73E31E2D" w14:textId="77777777" w:rsidR="009B1792" w:rsidRDefault="009B1792" w:rsidP="009B1792">
            <w:pPr>
              <w:pStyle w:val="NoSpacing"/>
              <w:jc w:val="center"/>
              <w:rPr>
                <w:rFonts w:ascii="Century Gothic" w:hAnsi="Century Gothic"/>
              </w:rPr>
            </w:pPr>
          </w:p>
          <w:p w14:paraId="6B099723" w14:textId="225277D1" w:rsidR="009B1792" w:rsidRPr="002225D6" w:rsidRDefault="009B1792" w:rsidP="009B1792">
            <w:pPr>
              <w:pStyle w:val="NoSpacing"/>
              <w:jc w:val="center"/>
              <w:rPr>
                <w:rFonts w:ascii="Century Gothic" w:hAnsi="Century Gothic"/>
                <w:b/>
              </w:rPr>
            </w:pPr>
          </w:p>
        </w:tc>
        <w:tc>
          <w:tcPr>
            <w:tcW w:w="3143" w:type="dxa"/>
            <w:shd w:val="clear" w:color="auto" w:fill="FFFF00"/>
          </w:tcPr>
          <w:p w14:paraId="69F7FE0B" w14:textId="77777777" w:rsidR="009B1792" w:rsidRPr="002225D6" w:rsidRDefault="009B1792" w:rsidP="009B1792">
            <w:pPr>
              <w:pStyle w:val="NoSpacing"/>
              <w:jc w:val="center"/>
              <w:rPr>
                <w:rFonts w:ascii="Century Gothic" w:hAnsi="Century Gothic"/>
              </w:rPr>
            </w:pPr>
          </w:p>
          <w:p w14:paraId="69D9CE3A" w14:textId="7CB4B2E1" w:rsidR="009B1792" w:rsidRPr="002225D6" w:rsidRDefault="009B1792" w:rsidP="009B1792">
            <w:pPr>
              <w:pStyle w:val="NoSpacing"/>
              <w:jc w:val="center"/>
              <w:rPr>
                <w:rFonts w:ascii="Century Gothic" w:hAnsi="Century Gothic"/>
              </w:rPr>
            </w:pPr>
            <w:r>
              <w:rPr>
                <w:rFonts w:ascii="Century Gothic" w:hAnsi="Century Gothic"/>
                <w:b/>
              </w:rPr>
              <w:t>Energy Foss kit</w:t>
            </w:r>
          </w:p>
          <w:p w14:paraId="63C965ED" w14:textId="77777777" w:rsidR="009B1792" w:rsidRDefault="009B1792" w:rsidP="009B1792">
            <w:pPr>
              <w:pStyle w:val="NoSpacing"/>
              <w:jc w:val="center"/>
              <w:rPr>
                <w:rFonts w:ascii="Century Gothic" w:hAnsi="Century Gothic"/>
              </w:rPr>
            </w:pPr>
          </w:p>
          <w:p w14:paraId="3592BF75" w14:textId="77777777" w:rsidR="009B1792" w:rsidRPr="002225D6" w:rsidRDefault="009B1792" w:rsidP="009B1792">
            <w:pPr>
              <w:pStyle w:val="NoSpacing"/>
              <w:jc w:val="center"/>
              <w:rPr>
                <w:rFonts w:ascii="Century Gothic" w:hAnsi="Century Gothic"/>
              </w:rPr>
            </w:pPr>
          </w:p>
          <w:p w14:paraId="405833A7" w14:textId="50CB583A" w:rsidR="009B1792" w:rsidRPr="002225D6" w:rsidRDefault="009B1792" w:rsidP="009B1792">
            <w:pPr>
              <w:pStyle w:val="NoSpacing"/>
              <w:jc w:val="center"/>
              <w:rPr>
                <w:rFonts w:ascii="Century Gothic" w:hAnsi="Century Gothic"/>
                <w:b/>
              </w:rPr>
            </w:pPr>
          </w:p>
        </w:tc>
        <w:tc>
          <w:tcPr>
            <w:tcW w:w="3157" w:type="dxa"/>
            <w:shd w:val="clear" w:color="auto" w:fill="FFFF00"/>
          </w:tcPr>
          <w:p w14:paraId="12C25F7E" w14:textId="77777777" w:rsidR="009B1792" w:rsidRPr="002225D6" w:rsidRDefault="009B1792" w:rsidP="009B1792">
            <w:pPr>
              <w:pStyle w:val="NoSpacing"/>
              <w:jc w:val="center"/>
              <w:rPr>
                <w:rFonts w:ascii="Century Gothic" w:hAnsi="Century Gothic"/>
              </w:rPr>
            </w:pPr>
          </w:p>
          <w:p w14:paraId="45D625BC" w14:textId="3F86E883" w:rsidR="009B1792" w:rsidRPr="002225D6" w:rsidRDefault="009B1792" w:rsidP="009B1792">
            <w:pPr>
              <w:pStyle w:val="NoSpacing"/>
              <w:jc w:val="center"/>
              <w:rPr>
                <w:rFonts w:ascii="Century Gothic" w:hAnsi="Century Gothic"/>
              </w:rPr>
            </w:pPr>
            <w:r>
              <w:rPr>
                <w:rFonts w:ascii="Century Gothic" w:hAnsi="Century Gothic"/>
                <w:b/>
              </w:rPr>
              <w:t>Environments Foss Kit</w:t>
            </w:r>
          </w:p>
          <w:p w14:paraId="437289A5" w14:textId="77777777" w:rsidR="009B1792" w:rsidRDefault="009B1792" w:rsidP="009B1792">
            <w:pPr>
              <w:pStyle w:val="NoSpacing"/>
              <w:jc w:val="center"/>
              <w:rPr>
                <w:rFonts w:ascii="Century Gothic" w:hAnsi="Century Gothic"/>
              </w:rPr>
            </w:pPr>
          </w:p>
          <w:p w14:paraId="1C174B72" w14:textId="36269618" w:rsidR="009B1792" w:rsidRPr="002225D6" w:rsidRDefault="009B1792" w:rsidP="009B1792">
            <w:pPr>
              <w:pStyle w:val="NoSpacing"/>
              <w:jc w:val="center"/>
              <w:rPr>
                <w:rFonts w:ascii="Century Gothic" w:hAnsi="Century Gothic"/>
                <w:b/>
              </w:rPr>
            </w:pPr>
          </w:p>
        </w:tc>
      </w:tr>
      <w:tr w:rsidR="009B1792" w14:paraId="721CE037" w14:textId="77777777" w:rsidTr="417FE245">
        <w:trPr>
          <w:trHeight w:val="506"/>
        </w:trPr>
        <w:tc>
          <w:tcPr>
            <w:tcW w:w="4230" w:type="dxa"/>
            <w:vAlign w:val="center"/>
          </w:tcPr>
          <w:p w14:paraId="1759F181" w14:textId="77777777" w:rsidR="009B1792" w:rsidRPr="00AA1695" w:rsidRDefault="009B1792" w:rsidP="009B1792">
            <w:pPr>
              <w:pStyle w:val="NoSpacing"/>
              <w:jc w:val="right"/>
              <w:rPr>
                <w:rFonts w:ascii="Century Gothic" w:hAnsi="Century Gothic"/>
                <w:b/>
              </w:rPr>
            </w:pPr>
          </w:p>
          <w:p w14:paraId="70929230" w14:textId="1A855336" w:rsidR="009B1792" w:rsidRPr="002225D6" w:rsidRDefault="009B1792" w:rsidP="009B1792">
            <w:pPr>
              <w:pStyle w:val="NoSpacing"/>
              <w:jc w:val="right"/>
              <w:rPr>
                <w:rFonts w:ascii="Century Gothic" w:hAnsi="Century Gothic"/>
              </w:rPr>
            </w:pPr>
            <w:r>
              <w:rPr>
                <w:rFonts w:ascii="Century Gothic" w:hAnsi="Century Gothic"/>
                <w:b/>
              </w:rPr>
              <w:t>Earth’s Changing Surface</w:t>
            </w:r>
          </w:p>
        </w:tc>
        <w:tc>
          <w:tcPr>
            <w:tcW w:w="3420" w:type="dxa"/>
            <w:vAlign w:val="center"/>
          </w:tcPr>
          <w:p w14:paraId="7888A9C5" w14:textId="4F93BA52" w:rsidR="009B1792" w:rsidRPr="002225D6" w:rsidRDefault="009B1792" w:rsidP="009B1792">
            <w:pPr>
              <w:pStyle w:val="NoSpacing"/>
              <w:jc w:val="center"/>
              <w:rPr>
                <w:rFonts w:ascii="Century Gothic" w:hAnsi="Century Gothic"/>
              </w:rPr>
            </w:pPr>
            <w:r w:rsidRPr="417FE245">
              <w:rPr>
                <w:rFonts w:ascii="Century Gothic" w:hAnsi="Century Gothic"/>
              </w:rPr>
              <w:t>Investigations 1, 3, and 4</w:t>
            </w:r>
          </w:p>
        </w:tc>
        <w:tc>
          <w:tcPr>
            <w:tcW w:w="3143" w:type="dxa"/>
            <w:vAlign w:val="center"/>
          </w:tcPr>
          <w:p w14:paraId="2DE5F5C9" w14:textId="77777777" w:rsidR="009B1792" w:rsidRPr="002225D6" w:rsidRDefault="009B1792" w:rsidP="009B1792">
            <w:pPr>
              <w:pStyle w:val="NoSpacing"/>
              <w:jc w:val="center"/>
              <w:rPr>
                <w:rFonts w:ascii="Century Gothic" w:hAnsi="Century Gothic"/>
              </w:rPr>
            </w:pPr>
          </w:p>
        </w:tc>
        <w:tc>
          <w:tcPr>
            <w:tcW w:w="3157" w:type="dxa"/>
            <w:vAlign w:val="center"/>
          </w:tcPr>
          <w:p w14:paraId="6A12E660" w14:textId="77777777" w:rsidR="009B1792" w:rsidRPr="002225D6" w:rsidRDefault="009B1792" w:rsidP="009B1792">
            <w:pPr>
              <w:pStyle w:val="NoSpacing"/>
              <w:jc w:val="center"/>
              <w:rPr>
                <w:rFonts w:ascii="Century Gothic" w:hAnsi="Century Gothic"/>
              </w:rPr>
            </w:pPr>
          </w:p>
        </w:tc>
      </w:tr>
      <w:tr w:rsidR="009B1792" w14:paraId="5D4EC7D0" w14:textId="77777777" w:rsidTr="417FE245">
        <w:trPr>
          <w:trHeight w:val="597"/>
        </w:trPr>
        <w:tc>
          <w:tcPr>
            <w:tcW w:w="4230" w:type="dxa"/>
            <w:vAlign w:val="center"/>
          </w:tcPr>
          <w:p w14:paraId="58D29B09" w14:textId="6C56A2CD" w:rsidR="009B1792" w:rsidRPr="00AA1695" w:rsidRDefault="009B1792" w:rsidP="009B1792">
            <w:pPr>
              <w:pStyle w:val="NoSpacing"/>
              <w:jc w:val="right"/>
              <w:rPr>
                <w:rFonts w:ascii="Century Gothic" w:hAnsi="Century Gothic"/>
                <w:b/>
              </w:rPr>
            </w:pPr>
            <w:r>
              <w:rPr>
                <w:rFonts w:ascii="Century Gothic" w:hAnsi="Century Gothic"/>
                <w:b/>
              </w:rPr>
              <w:t>Natural Hazards</w:t>
            </w:r>
          </w:p>
        </w:tc>
        <w:tc>
          <w:tcPr>
            <w:tcW w:w="3420" w:type="dxa"/>
            <w:vAlign w:val="center"/>
          </w:tcPr>
          <w:p w14:paraId="6A81F33D" w14:textId="01CCC0DB" w:rsidR="009B1792" w:rsidRPr="002225D6" w:rsidRDefault="009B1792" w:rsidP="009B1792">
            <w:pPr>
              <w:pStyle w:val="NoSpacing"/>
              <w:jc w:val="center"/>
              <w:rPr>
                <w:rFonts w:ascii="Century Gothic" w:hAnsi="Century Gothic"/>
              </w:rPr>
            </w:pPr>
            <w:r w:rsidRPr="417FE245">
              <w:rPr>
                <w:rFonts w:ascii="Century Gothic" w:hAnsi="Century Gothic"/>
              </w:rPr>
              <w:t>Investigations 2 and 3</w:t>
            </w:r>
          </w:p>
        </w:tc>
        <w:tc>
          <w:tcPr>
            <w:tcW w:w="3143" w:type="dxa"/>
            <w:vAlign w:val="center"/>
          </w:tcPr>
          <w:p w14:paraId="165D4BE5" w14:textId="77777777" w:rsidR="009B1792" w:rsidRPr="002225D6" w:rsidRDefault="009B1792" w:rsidP="009B1792">
            <w:pPr>
              <w:pStyle w:val="NoSpacing"/>
              <w:jc w:val="center"/>
              <w:rPr>
                <w:rFonts w:ascii="Century Gothic" w:hAnsi="Century Gothic"/>
              </w:rPr>
            </w:pPr>
          </w:p>
        </w:tc>
        <w:tc>
          <w:tcPr>
            <w:tcW w:w="3157" w:type="dxa"/>
            <w:vAlign w:val="center"/>
          </w:tcPr>
          <w:p w14:paraId="143556C7" w14:textId="77777777" w:rsidR="009B1792" w:rsidRPr="002225D6" w:rsidRDefault="009B1792" w:rsidP="009B1792">
            <w:pPr>
              <w:pStyle w:val="NoSpacing"/>
              <w:jc w:val="center"/>
              <w:rPr>
                <w:rFonts w:ascii="Century Gothic" w:hAnsi="Century Gothic"/>
              </w:rPr>
            </w:pPr>
          </w:p>
        </w:tc>
      </w:tr>
      <w:tr w:rsidR="009B1792" w14:paraId="097D8BDD" w14:textId="77777777" w:rsidTr="417FE245">
        <w:trPr>
          <w:trHeight w:val="570"/>
        </w:trPr>
        <w:tc>
          <w:tcPr>
            <w:tcW w:w="4230" w:type="dxa"/>
            <w:vAlign w:val="center"/>
          </w:tcPr>
          <w:p w14:paraId="32546741" w14:textId="599358A1" w:rsidR="009B1792" w:rsidRPr="00AA1695" w:rsidRDefault="009B1792" w:rsidP="009B1792">
            <w:pPr>
              <w:pStyle w:val="NoSpacing"/>
              <w:jc w:val="right"/>
              <w:rPr>
                <w:rFonts w:ascii="Century Gothic" w:hAnsi="Century Gothic"/>
                <w:b/>
              </w:rPr>
            </w:pPr>
            <w:r>
              <w:rPr>
                <w:rFonts w:ascii="Century Gothic" w:hAnsi="Century Gothic"/>
                <w:b/>
              </w:rPr>
              <w:t>Transfer of Energy</w:t>
            </w:r>
          </w:p>
        </w:tc>
        <w:tc>
          <w:tcPr>
            <w:tcW w:w="3420" w:type="dxa"/>
            <w:vAlign w:val="center"/>
          </w:tcPr>
          <w:p w14:paraId="7B20E165" w14:textId="216D688C" w:rsidR="009B1792" w:rsidRPr="002225D6" w:rsidRDefault="009B1792" w:rsidP="009B1792">
            <w:pPr>
              <w:pStyle w:val="NoSpacing"/>
              <w:jc w:val="center"/>
              <w:rPr>
                <w:rFonts w:ascii="Century Gothic" w:hAnsi="Century Gothic"/>
              </w:rPr>
            </w:pPr>
          </w:p>
        </w:tc>
        <w:tc>
          <w:tcPr>
            <w:tcW w:w="3143" w:type="dxa"/>
            <w:vAlign w:val="center"/>
          </w:tcPr>
          <w:p w14:paraId="7189BB25" w14:textId="763554FA" w:rsidR="009B1792" w:rsidRPr="002225D6" w:rsidRDefault="009B1792" w:rsidP="009B1792">
            <w:pPr>
              <w:pStyle w:val="NoSpacing"/>
              <w:jc w:val="center"/>
              <w:rPr>
                <w:rFonts w:ascii="Century Gothic" w:hAnsi="Century Gothic"/>
              </w:rPr>
            </w:pPr>
            <w:r>
              <w:rPr>
                <w:rFonts w:ascii="Century Gothic" w:hAnsi="Century Gothic"/>
              </w:rPr>
              <w:t>Investigation 1, 2, and 3</w:t>
            </w:r>
          </w:p>
        </w:tc>
        <w:tc>
          <w:tcPr>
            <w:tcW w:w="3157" w:type="dxa"/>
            <w:vAlign w:val="center"/>
          </w:tcPr>
          <w:p w14:paraId="4BDD727A" w14:textId="77777777" w:rsidR="009B1792" w:rsidRPr="002225D6" w:rsidRDefault="009B1792" w:rsidP="009B1792">
            <w:pPr>
              <w:pStyle w:val="NoSpacing"/>
              <w:jc w:val="center"/>
              <w:rPr>
                <w:rFonts w:ascii="Century Gothic" w:hAnsi="Century Gothic"/>
              </w:rPr>
            </w:pPr>
          </w:p>
        </w:tc>
      </w:tr>
      <w:tr w:rsidR="009B1792" w14:paraId="2BF3E781" w14:textId="77777777" w:rsidTr="417FE245">
        <w:trPr>
          <w:trHeight w:val="557"/>
        </w:trPr>
        <w:tc>
          <w:tcPr>
            <w:tcW w:w="4230" w:type="dxa"/>
            <w:vAlign w:val="center"/>
          </w:tcPr>
          <w:p w14:paraId="306B5316" w14:textId="3C1DD1BA" w:rsidR="009B1792" w:rsidRPr="00AA1695" w:rsidRDefault="009B1792" w:rsidP="009B1792">
            <w:pPr>
              <w:pStyle w:val="NoSpacing"/>
              <w:jc w:val="right"/>
              <w:rPr>
                <w:rFonts w:ascii="Century Gothic" w:hAnsi="Century Gothic"/>
                <w:b/>
              </w:rPr>
            </w:pPr>
            <w:r>
              <w:rPr>
                <w:rFonts w:ascii="Century Gothic" w:hAnsi="Century Gothic"/>
                <w:b/>
              </w:rPr>
              <w:t>Energy in Motion</w:t>
            </w:r>
          </w:p>
        </w:tc>
        <w:tc>
          <w:tcPr>
            <w:tcW w:w="3420" w:type="dxa"/>
            <w:vAlign w:val="center"/>
          </w:tcPr>
          <w:p w14:paraId="205F3681" w14:textId="77777777" w:rsidR="009B1792" w:rsidRPr="002225D6" w:rsidRDefault="009B1792" w:rsidP="009B1792">
            <w:pPr>
              <w:pStyle w:val="NoSpacing"/>
              <w:jc w:val="center"/>
              <w:rPr>
                <w:rFonts w:ascii="Century Gothic" w:hAnsi="Century Gothic"/>
              </w:rPr>
            </w:pPr>
          </w:p>
        </w:tc>
        <w:tc>
          <w:tcPr>
            <w:tcW w:w="3143" w:type="dxa"/>
            <w:vAlign w:val="center"/>
          </w:tcPr>
          <w:p w14:paraId="3A54DDB2" w14:textId="7709EBA9" w:rsidR="009B1792" w:rsidRPr="002225D6" w:rsidRDefault="009B1792" w:rsidP="009B1792">
            <w:pPr>
              <w:pStyle w:val="NoSpacing"/>
              <w:jc w:val="center"/>
              <w:rPr>
                <w:rFonts w:ascii="Century Gothic" w:hAnsi="Century Gothic"/>
              </w:rPr>
            </w:pPr>
            <w:r>
              <w:rPr>
                <w:rFonts w:ascii="Century Gothic" w:hAnsi="Century Gothic"/>
              </w:rPr>
              <w:t>Investigation 4</w:t>
            </w:r>
          </w:p>
        </w:tc>
        <w:tc>
          <w:tcPr>
            <w:tcW w:w="3157" w:type="dxa"/>
            <w:vAlign w:val="center"/>
          </w:tcPr>
          <w:p w14:paraId="64C9C769" w14:textId="77777777" w:rsidR="009B1792" w:rsidRPr="002225D6" w:rsidRDefault="009B1792" w:rsidP="009B1792">
            <w:pPr>
              <w:pStyle w:val="NoSpacing"/>
              <w:jc w:val="center"/>
              <w:rPr>
                <w:rFonts w:ascii="Century Gothic" w:hAnsi="Century Gothic"/>
              </w:rPr>
            </w:pPr>
          </w:p>
        </w:tc>
      </w:tr>
      <w:tr w:rsidR="009B1792" w14:paraId="13B32A64" w14:textId="77777777" w:rsidTr="417FE245">
        <w:trPr>
          <w:trHeight w:val="636"/>
        </w:trPr>
        <w:tc>
          <w:tcPr>
            <w:tcW w:w="4230" w:type="dxa"/>
            <w:vAlign w:val="center"/>
          </w:tcPr>
          <w:p w14:paraId="470509F8" w14:textId="2A393A23" w:rsidR="009B1792" w:rsidRPr="00AA1695" w:rsidRDefault="009B1792" w:rsidP="009B1792">
            <w:pPr>
              <w:pStyle w:val="NoSpacing"/>
              <w:jc w:val="right"/>
              <w:rPr>
                <w:rFonts w:ascii="Century Gothic" w:hAnsi="Century Gothic"/>
                <w:b/>
              </w:rPr>
            </w:pPr>
            <w:r>
              <w:rPr>
                <w:rFonts w:ascii="Century Gothic" w:hAnsi="Century Gothic"/>
                <w:b/>
              </w:rPr>
              <w:t>Waves</w:t>
            </w:r>
          </w:p>
        </w:tc>
        <w:tc>
          <w:tcPr>
            <w:tcW w:w="3420" w:type="dxa"/>
            <w:vAlign w:val="center"/>
          </w:tcPr>
          <w:p w14:paraId="275C3B39" w14:textId="77777777" w:rsidR="009B1792" w:rsidRPr="002225D6" w:rsidRDefault="009B1792" w:rsidP="009B1792">
            <w:pPr>
              <w:pStyle w:val="NoSpacing"/>
              <w:jc w:val="center"/>
              <w:rPr>
                <w:rFonts w:ascii="Century Gothic" w:hAnsi="Century Gothic"/>
              </w:rPr>
            </w:pPr>
          </w:p>
        </w:tc>
        <w:tc>
          <w:tcPr>
            <w:tcW w:w="3143" w:type="dxa"/>
            <w:vAlign w:val="center"/>
          </w:tcPr>
          <w:p w14:paraId="201D9189" w14:textId="52A2A183"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246A0E4B" w14:textId="1FA48183" w:rsidR="009B1792" w:rsidRPr="002225D6" w:rsidRDefault="009B1792" w:rsidP="009B1792">
            <w:pPr>
              <w:pStyle w:val="NoSpacing"/>
              <w:jc w:val="center"/>
              <w:rPr>
                <w:rFonts w:ascii="Century Gothic" w:hAnsi="Century Gothic"/>
              </w:rPr>
            </w:pPr>
          </w:p>
        </w:tc>
      </w:tr>
      <w:tr w:rsidR="009B1792" w14:paraId="256CCC58" w14:textId="77777777" w:rsidTr="417FE245">
        <w:trPr>
          <w:trHeight w:val="636"/>
        </w:trPr>
        <w:tc>
          <w:tcPr>
            <w:tcW w:w="4230" w:type="dxa"/>
            <w:vAlign w:val="center"/>
          </w:tcPr>
          <w:p w14:paraId="3944C466" w14:textId="2AA0124A" w:rsidR="009B1792" w:rsidRDefault="009B1792" w:rsidP="009B1792">
            <w:pPr>
              <w:pStyle w:val="NoSpacing"/>
              <w:jc w:val="right"/>
              <w:rPr>
                <w:rFonts w:ascii="Century Gothic" w:hAnsi="Century Gothic"/>
                <w:b/>
              </w:rPr>
            </w:pPr>
            <w:r>
              <w:rPr>
                <w:rFonts w:ascii="Century Gothic" w:hAnsi="Century Gothic"/>
                <w:b/>
              </w:rPr>
              <w:t>Plant and Animal Systems</w:t>
            </w:r>
          </w:p>
        </w:tc>
        <w:tc>
          <w:tcPr>
            <w:tcW w:w="3420" w:type="dxa"/>
            <w:vAlign w:val="center"/>
          </w:tcPr>
          <w:p w14:paraId="1E2F534D" w14:textId="77777777" w:rsidR="009B1792" w:rsidRPr="002225D6" w:rsidRDefault="009B1792" w:rsidP="009B1792">
            <w:pPr>
              <w:pStyle w:val="NoSpacing"/>
              <w:jc w:val="center"/>
              <w:rPr>
                <w:rFonts w:ascii="Century Gothic" w:hAnsi="Century Gothic"/>
              </w:rPr>
            </w:pPr>
          </w:p>
        </w:tc>
        <w:tc>
          <w:tcPr>
            <w:tcW w:w="3143" w:type="dxa"/>
            <w:vAlign w:val="center"/>
          </w:tcPr>
          <w:p w14:paraId="189B6713" w14:textId="77777777" w:rsidR="009B1792" w:rsidRPr="002225D6" w:rsidRDefault="009B1792" w:rsidP="009B1792">
            <w:pPr>
              <w:pStyle w:val="NoSpacing"/>
              <w:jc w:val="center"/>
              <w:rPr>
                <w:rFonts w:ascii="Century Gothic" w:hAnsi="Century Gothic"/>
              </w:rPr>
            </w:pPr>
          </w:p>
        </w:tc>
        <w:tc>
          <w:tcPr>
            <w:tcW w:w="3157" w:type="dxa"/>
            <w:vAlign w:val="center"/>
          </w:tcPr>
          <w:p w14:paraId="1CCDFCED" w14:textId="43426A12" w:rsidR="009B1792" w:rsidRPr="002225D6" w:rsidRDefault="009B1792" w:rsidP="009B1792">
            <w:pPr>
              <w:pStyle w:val="NoSpacing"/>
              <w:jc w:val="center"/>
              <w:rPr>
                <w:rFonts w:ascii="Century Gothic" w:hAnsi="Century Gothic"/>
              </w:rPr>
            </w:pPr>
            <w:r>
              <w:rPr>
                <w:rFonts w:ascii="Century Gothic" w:hAnsi="Century Gothic"/>
              </w:rPr>
              <w:t xml:space="preserve">Investigation 1, 2, </w:t>
            </w:r>
          </w:p>
        </w:tc>
      </w:tr>
      <w:tr w:rsidR="009B1792" w14:paraId="3FAADF47" w14:textId="77777777" w:rsidTr="417FE245">
        <w:trPr>
          <w:trHeight w:val="636"/>
        </w:trPr>
        <w:tc>
          <w:tcPr>
            <w:tcW w:w="4230" w:type="dxa"/>
            <w:vAlign w:val="center"/>
          </w:tcPr>
          <w:p w14:paraId="3A538C26" w14:textId="59EA6045" w:rsidR="009B1792" w:rsidRDefault="009B1792" w:rsidP="009B1792">
            <w:pPr>
              <w:pStyle w:val="NoSpacing"/>
              <w:jc w:val="right"/>
              <w:rPr>
                <w:rFonts w:ascii="Century Gothic" w:hAnsi="Century Gothic"/>
                <w:b/>
              </w:rPr>
            </w:pPr>
            <w:r>
              <w:rPr>
                <w:rFonts w:ascii="Century Gothic" w:hAnsi="Century Gothic"/>
                <w:b/>
              </w:rPr>
              <w:t>Energy Resources in the Environment</w:t>
            </w:r>
          </w:p>
        </w:tc>
        <w:tc>
          <w:tcPr>
            <w:tcW w:w="3420" w:type="dxa"/>
            <w:vAlign w:val="center"/>
          </w:tcPr>
          <w:p w14:paraId="323463C0" w14:textId="6F565B48" w:rsidR="009B1792" w:rsidRPr="002225D6" w:rsidRDefault="009B1792" w:rsidP="009B1792">
            <w:pPr>
              <w:pStyle w:val="NoSpacing"/>
              <w:jc w:val="center"/>
              <w:rPr>
                <w:rFonts w:ascii="Century Gothic" w:hAnsi="Century Gothic"/>
              </w:rPr>
            </w:pPr>
          </w:p>
        </w:tc>
        <w:tc>
          <w:tcPr>
            <w:tcW w:w="3143" w:type="dxa"/>
            <w:vAlign w:val="center"/>
          </w:tcPr>
          <w:p w14:paraId="1EE37D57" w14:textId="41709062"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184C3C1D" w14:textId="65EC1EB6" w:rsidR="009B1792" w:rsidRPr="002225D6" w:rsidRDefault="009B1792" w:rsidP="009B1792">
            <w:pPr>
              <w:pStyle w:val="NoSpacing"/>
              <w:jc w:val="center"/>
              <w:rPr>
                <w:rFonts w:ascii="Century Gothic" w:hAnsi="Century Gothic"/>
              </w:rPr>
            </w:pPr>
            <w:r>
              <w:rPr>
                <w:rFonts w:ascii="Century Gothic" w:hAnsi="Century Gothic"/>
              </w:rPr>
              <w:t>Investigation 3</w:t>
            </w:r>
          </w:p>
        </w:tc>
      </w:tr>
    </w:tbl>
    <w:p w14:paraId="795B3A04" w14:textId="77777777" w:rsidR="00BE4462" w:rsidRDefault="00BE4462" w:rsidP="00642B49">
      <w:pPr>
        <w:rPr>
          <w:rFonts w:ascii="Calibri" w:eastAsia="Calibri" w:hAnsi="Calibri" w:cs="Calibri"/>
        </w:rPr>
      </w:pPr>
    </w:p>
    <w:p w14:paraId="53607553" w14:textId="4B78EE4F" w:rsidR="00642B49" w:rsidRDefault="00642B49" w:rsidP="00642B49">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3681C453" w14:textId="77777777" w:rsidR="00642B49" w:rsidRDefault="00642B49" w:rsidP="00642B49">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B556F75" w14:textId="77777777" w:rsidR="00642B49" w:rsidRDefault="00642B49" w:rsidP="00642B49">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7A1A40A" w14:textId="77777777" w:rsidR="00642B49" w:rsidRDefault="00642B49" w:rsidP="00642B49">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5F1EC083" w14:textId="77777777" w:rsidR="00642B49" w:rsidRDefault="00642B49" w:rsidP="00642B49">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9CC5A3A" w14:textId="77777777" w:rsidR="00642B49" w:rsidRDefault="00642B49" w:rsidP="00642B49">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FAE277A" w14:textId="77777777" w:rsidR="00642B49" w:rsidRDefault="00642B49" w:rsidP="00642B49">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072D6D4F" w14:textId="318A3409" w:rsidR="00642B49" w:rsidRDefault="00642B49" w:rsidP="00642B49">
      <w:pPr>
        <w:rPr>
          <w:rFonts w:ascii="Calibri" w:eastAsia="Calibri" w:hAnsi="Calibri" w:cs="Calibri"/>
        </w:rPr>
      </w:pPr>
      <w:r w:rsidRPr="23213336">
        <w:rPr>
          <w:rFonts w:ascii="Calibri" w:eastAsia="Calibri" w:hAnsi="Calibri" w:cs="Calibri"/>
        </w:rPr>
        <w:t>Next listed is a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w:t>
      </w:r>
      <w:proofErr w:type="gramStart"/>
      <w:r w:rsidRPr="23213336">
        <w:rPr>
          <w:rFonts w:ascii="Calibri" w:eastAsia="Calibri" w:hAnsi="Calibri" w:cs="Calibri"/>
        </w:rPr>
        <w:t>Finally</w:t>
      </w:r>
      <w:proofErr w:type="gramEnd"/>
      <w:r w:rsidRPr="23213336">
        <w:rPr>
          <w:rFonts w:ascii="Calibri" w:eastAsia="Calibri" w:hAnsi="Calibri" w:cs="Calibri"/>
        </w:rPr>
        <w:t xml:space="preserve">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74C71815" w14:textId="77777777" w:rsidR="00642B49" w:rsidRDefault="00642B49" w:rsidP="00642B49">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38E3073C" w14:textId="77777777" w:rsidR="00642B49" w:rsidRDefault="00300848" w:rsidP="001670A4">
      <w:pPr>
        <w:rPr>
          <w:b/>
          <w:bCs/>
        </w:rPr>
      </w:pPr>
      <w:r>
        <w:rPr>
          <w:b/>
          <w:bCs/>
        </w:rPr>
        <w:br w:type="page"/>
      </w:r>
    </w:p>
    <w:p w14:paraId="3080AC58" w14:textId="77777777" w:rsidR="00642B49" w:rsidRDefault="00642B49" w:rsidP="001670A4">
      <w:pPr>
        <w:rPr>
          <w:b/>
          <w:bCs/>
        </w:rPr>
      </w:pPr>
    </w:p>
    <w:p w14:paraId="5C4A9273" w14:textId="789969E7" w:rsidR="001670A4" w:rsidRPr="005122C2" w:rsidRDefault="001670A4" w:rsidP="001670A4">
      <w:pPr>
        <w:rPr>
          <w:rFonts w:ascii="Century Gothic" w:eastAsia="Century Gothic" w:hAnsi="Century Gothic" w:cs="Century Gothic"/>
          <w:b/>
          <w:bCs/>
          <w:sz w:val="28"/>
          <w:szCs w:val="28"/>
        </w:rPr>
      </w:pPr>
      <w:r w:rsidRPr="4258A03A">
        <w:rPr>
          <w:rFonts w:ascii="Century Gothic" w:eastAsia="Century Gothic" w:hAnsi="Century Gothic" w:cs="Century Gothic"/>
          <w:b/>
          <w:bCs/>
          <w:sz w:val="28"/>
          <w:szCs w:val="28"/>
        </w:rPr>
        <w:t>4th Grade Science</w:t>
      </w:r>
    </w:p>
    <w:tbl>
      <w:tblPr>
        <w:tblStyle w:val="LightList21"/>
        <w:tblpPr w:leftFromText="180" w:rightFromText="180" w:vertAnchor="text" w:tblpXSpec="center" w:tblpY="1"/>
        <w:tblOverlap w:val="never"/>
        <w:tblW w:w="15219" w:type="dxa"/>
        <w:tblLayout w:type="fixed"/>
        <w:tblLook w:val="04A0" w:firstRow="1" w:lastRow="0" w:firstColumn="1" w:lastColumn="0" w:noHBand="0" w:noVBand="1"/>
      </w:tblPr>
      <w:tblGrid>
        <w:gridCol w:w="1458"/>
        <w:gridCol w:w="13745"/>
        <w:gridCol w:w="16"/>
      </w:tblGrid>
      <w:tr w:rsidR="001670A4" w:rsidRPr="00886522" w14:paraId="216E5052" w14:textId="77777777" w:rsidTr="008E3C09">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5203" w:type="dxa"/>
            <w:gridSpan w:val="2"/>
            <w:tcBorders>
              <w:bottom w:val="single" w:sz="4" w:space="0" w:color="auto"/>
            </w:tcBorders>
            <w:shd w:val="clear" w:color="auto" w:fill="D9D9D9" w:themeFill="background1" w:themeFillShade="D9"/>
          </w:tcPr>
          <w:p w14:paraId="33E13965" w14:textId="77777777" w:rsidR="001670A4" w:rsidRPr="00886522" w:rsidRDefault="001670A4" w:rsidP="008E3C09">
            <w:pPr>
              <w:jc w:val="center"/>
              <w:rPr>
                <w:rFonts w:ascii="Century Gothic" w:eastAsia="Century Gothic,Century Gothic,C" w:hAnsi="Century Gothic" w:cs="Century Gothic,Century Gothic,C"/>
                <w:color w:val="auto"/>
                <w:sz w:val="24"/>
                <w:szCs w:val="24"/>
              </w:rPr>
            </w:pPr>
            <w:bookmarkStart w:id="1" w:name="AlphabeticPrincipleScale"/>
            <w:bookmarkEnd w:id="1"/>
            <w:r w:rsidRPr="00886522">
              <w:rPr>
                <w:rFonts w:ascii="Century Gothic" w:eastAsia="Century Gothic,Century Gothic,C" w:hAnsi="Century Gothic" w:cs="Century Gothic,Century Gothic,C"/>
                <w:color w:val="auto"/>
                <w:sz w:val="24"/>
                <w:szCs w:val="24"/>
              </w:rPr>
              <w:t>Earths Changing Surface</w:t>
            </w:r>
          </w:p>
          <w:p w14:paraId="62639595" w14:textId="77777777" w:rsidR="001670A4" w:rsidRPr="00886522" w:rsidRDefault="001670A4" w:rsidP="008E3C09">
            <w:pPr>
              <w:rPr>
                <w:rFonts w:ascii="Century Gothic" w:eastAsia="Century Gothic,Century Gothic,C" w:hAnsi="Century Gothic" w:cs="Century Gothic,Century Gothic,C"/>
                <w:b w:val="0"/>
                <w:bCs w:val="0"/>
                <w:color w:val="auto"/>
                <w:sz w:val="24"/>
                <w:szCs w:val="24"/>
              </w:rPr>
            </w:pPr>
            <w:r w:rsidRPr="00886522">
              <w:rPr>
                <w:rFonts w:ascii="Century Gothic" w:eastAsia="Century Gothic,Century Gothic,C" w:hAnsi="Century Gothic" w:cs="Century Gothic,Century Gothic,C"/>
                <w:color w:val="auto"/>
                <w:sz w:val="24"/>
                <w:szCs w:val="24"/>
              </w:rPr>
              <w:t xml:space="preserve">SEP- </w:t>
            </w:r>
            <w:r w:rsidRPr="00886522">
              <w:rPr>
                <w:rFonts w:ascii="Century Gothic" w:eastAsia="Century Gothic,Century Gothic,C" w:hAnsi="Century Gothic" w:cs="Century Gothic,Century Gothic,C"/>
                <w:b w:val="0"/>
                <w:bCs w:val="0"/>
                <w:color w:val="auto"/>
                <w:sz w:val="24"/>
                <w:szCs w:val="24"/>
              </w:rPr>
              <w:t xml:space="preserve">Plan and Carryout Investigations, Constructing Explanations, Analyze Data </w:t>
            </w:r>
            <w:r w:rsidRPr="00886522">
              <w:rPr>
                <w:rFonts w:ascii="Century Gothic" w:eastAsia="Century Gothic,Century Gothic,C" w:hAnsi="Century Gothic" w:cs="Century Gothic,Century Gothic,C"/>
                <w:color w:val="auto"/>
                <w:sz w:val="24"/>
                <w:szCs w:val="24"/>
              </w:rPr>
              <w:t xml:space="preserve">DCI- </w:t>
            </w:r>
            <w:r w:rsidRPr="00886522">
              <w:rPr>
                <w:rFonts w:ascii="Century Gothic" w:eastAsia="Century Gothic,Century Gothic,C" w:hAnsi="Century Gothic" w:cs="Century Gothic,Century Gothic,C"/>
                <w:b w:val="0"/>
                <w:bCs w:val="0"/>
                <w:color w:val="auto"/>
                <w:sz w:val="24"/>
                <w:szCs w:val="24"/>
              </w:rPr>
              <w:t xml:space="preserve">Earths Place in the Universe, Earth Systems </w:t>
            </w:r>
            <w:r w:rsidRPr="00886522">
              <w:rPr>
                <w:rFonts w:ascii="Century Gothic" w:eastAsia="Century Gothic,Century Gothic,C" w:hAnsi="Century Gothic" w:cs="Century Gothic,Century Gothic,C"/>
                <w:color w:val="auto"/>
                <w:sz w:val="24"/>
                <w:szCs w:val="24"/>
              </w:rPr>
              <w:t xml:space="preserve">CCC- </w:t>
            </w:r>
            <w:r w:rsidRPr="00886522">
              <w:rPr>
                <w:rFonts w:ascii="Century Gothic" w:eastAsia="Century Gothic,Century Gothic,C" w:hAnsi="Century Gothic" w:cs="Century Gothic,Century Gothic,C"/>
                <w:b w:val="0"/>
                <w:bCs w:val="0"/>
                <w:color w:val="auto"/>
                <w:sz w:val="24"/>
                <w:szCs w:val="24"/>
              </w:rPr>
              <w:t>Cause and effect, Patterns</w:t>
            </w:r>
          </w:p>
        </w:tc>
      </w:tr>
      <w:tr w:rsidR="001670A4" w:rsidRPr="00886522" w14:paraId="1CCC2A19"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0C0F71"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4</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917A1"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886522" w14:paraId="1BC20062" w14:textId="77777777" w:rsidTr="008E3C09">
        <w:trPr>
          <w:trHeight w:val="2550"/>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77B3CF" w14:textId="77777777" w:rsidR="001670A4" w:rsidRPr="00886522" w:rsidRDefault="001670A4" w:rsidP="008E3C09">
            <w:pPr>
              <w:jc w:val="center"/>
              <w:rPr>
                <w:rFonts w:ascii="Century Gothic" w:eastAsia="Century Gothic,Gill Sans,Calibr" w:hAnsi="Century Gothic" w:cs="Century Gothic,Gill Sans,Calibr"/>
                <w:sz w:val="24"/>
                <w:szCs w:val="24"/>
              </w:rPr>
            </w:pPr>
            <w:r w:rsidRPr="00886522">
              <w:rPr>
                <w:rFonts w:ascii="Century Gothic" w:eastAsia="Century Gothic,Century Gothic,C" w:hAnsi="Century Gothic" w:cs="Century Gothic,Century Gothic,C"/>
                <w:sz w:val="24"/>
                <w:szCs w:val="24"/>
              </w:rPr>
              <w:t>3</w:t>
            </w:r>
          </w:p>
          <w:p w14:paraId="0E39E4EB"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Learning Goal</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0FC13E"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Students will:</w:t>
            </w:r>
          </w:p>
          <w:p w14:paraId="1D75585E"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p>
          <w:p w14:paraId="39CBD6C1"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Identify evidence from patterns in rock formations and fossils in rock layers to support an explanation for changes in a landscape over time. (</w:t>
            </w:r>
            <w:hyperlink r:id="rId23">
              <w:r w:rsidRPr="00886522">
                <w:rPr>
                  <w:rStyle w:val="Hyperlink"/>
                  <w:rFonts w:ascii="Century Gothic" w:eastAsia="Century Gothic,Century Gothic,T" w:hAnsi="Century Gothic" w:cs="Century Gothic,Century Gothic,T"/>
                  <w:sz w:val="24"/>
                  <w:szCs w:val="24"/>
                </w:rPr>
                <w:t>4 ESS1-1</w:t>
              </w:r>
            </w:hyperlink>
            <w:r w:rsidRPr="00886522">
              <w:rPr>
                <w:rFonts w:ascii="Century Gothic" w:eastAsia="Century Gothic,Century Gothic,T" w:hAnsi="Century Gothic" w:cs="Century Gothic,Century Gothic,T"/>
                <w:sz w:val="24"/>
                <w:szCs w:val="24"/>
              </w:rPr>
              <w:t>)</w:t>
            </w:r>
          </w:p>
          <w:p w14:paraId="5BFA8453"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Make observations and/or measurements to provide evidence of the effects of weathering or the rate of erosion by water, ice, wind, or vegetation. (</w:t>
            </w:r>
            <w:hyperlink r:id="rId24">
              <w:r w:rsidRPr="00886522">
                <w:rPr>
                  <w:rStyle w:val="Hyperlink"/>
                  <w:rFonts w:ascii="Century Gothic" w:eastAsia="Century Gothic,Century Gothic,T" w:hAnsi="Century Gothic" w:cs="Century Gothic,Century Gothic,T"/>
                  <w:sz w:val="24"/>
                  <w:szCs w:val="24"/>
                </w:rPr>
                <w:t>4 ESS2-1</w:t>
              </w:r>
            </w:hyperlink>
            <w:r w:rsidRPr="00886522">
              <w:rPr>
                <w:rFonts w:ascii="Century Gothic" w:eastAsia="Century Gothic,Century Gothic,T" w:hAnsi="Century Gothic" w:cs="Century Gothic,Century Gothic,T"/>
                <w:sz w:val="24"/>
                <w:szCs w:val="24"/>
              </w:rPr>
              <w:t>)</w:t>
            </w:r>
          </w:p>
          <w:p w14:paraId="34B358AB"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Analyze and interpret data from maps to describe patterns of Earth’s features. (</w:t>
            </w:r>
            <w:hyperlink r:id="rId25" w:history="1">
              <w:r w:rsidRPr="00886522">
                <w:rPr>
                  <w:rStyle w:val="Hyperlink"/>
                  <w:rFonts w:ascii="Century Gothic" w:eastAsia="Century Gothic,Century Gothic,C" w:hAnsi="Century Gothic" w:cs="Century Gothic,Century Gothic,C"/>
                  <w:sz w:val="24"/>
                  <w:szCs w:val="24"/>
                </w:rPr>
                <w:t>4 ESS2-2</w:t>
              </w:r>
            </w:hyperlink>
            <w:r w:rsidRPr="00886522">
              <w:rPr>
                <w:rFonts w:ascii="Century Gothic" w:eastAsia="Century Gothic,Century Gothic,C" w:hAnsi="Century Gothic" w:cs="Century Gothic,Century Gothic,C"/>
                <w:sz w:val="24"/>
                <w:szCs w:val="24"/>
              </w:rPr>
              <w:t>)</w:t>
            </w:r>
          </w:p>
          <w:p w14:paraId="5F5D5CE7" w14:textId="77777777" w:rsidR="001670A4" w:rsidRPr="00886522"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886522" w14:paraId="1898DA9E" w14:textId="77777777" w:rsidTr="008E3C09">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9569BE"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069C6E"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886522">
              <w:rPr>
                <w:rFonts w:ascii="Century Gothic" w:eastAsia="Century Gothic,Century Gothic,C" w:hAnsi="Century Gothic" w:cs="Century Gothic,Century Gothic,C"/>
                <w:sz w:val="24"/>
                <w:szCs w:val="24"/>
              </w:rPr>
              <w:t>:</w:t>
            </w:r>
          </w:p>
          <w:p w14:paraId="17ABEBE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868CE9"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Identify evidence to indicate a local/regional rock layer or fossil pattern.</w:t>
            </w:r>
          </w:p>
          <w:p w14:paraId="79D887C1"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Use given rock layers or fossil patterns to explain past and present earth features</w:t>
            </w:r>
            <w:r>
              <w:rPr>
                <w:rFonts w:ascii="Century Gothic" w:eastAsia="Century Gothic,Century Gothic,C" w:hAnsi="Century Gothic" w:cs="Century Gothic,Century Gothic,C"/>
                <w:sz w:val="24"/>
                <w:szCs w:val="24"/>
              </w:rPr>
              <w:t xml:space="preserve"> and climate</w:t>
            </w:r>
            <w:r w:rsidRPr="00886522">
              <w:rPr>
                <w:rFonts w:ascii="Century Gothic" w:eastAsia="Century Gothic,Century Gothic,C" w:hAnsi="Century Gothic" w:cs="Century Gothic,Century Gothic,C"/>
                <w:sz w:val="24"/>
                <w:szCs w:val="24"/>
              </w:rPr>
              <w:t>.</w:t>
            </w:r>
          </w:p>
          <w:p w14:paraId="02DCF166"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71259A50"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FE2C79">
              <w:rPr>
                <w:rFonts w:ascii="Century Gothic" w:eastAsia="Century Gothic,Century Gothic,C" w:hAnsi="Century Gothic" w:cs="Century Gothic,Century Gothic,C"/>
                <w:sz w:val="24"/>
                <w:szCs w:val="24"/>
              </w:rPr>
              <w:t xml:space="preserve">Identify data to be collected, observations, and </w:t>
            </w:r>
            <w:r>
              <w:rPr>
                <w:rFonts w:ascii="Century Gothic" w:eastAsia="Century Gothic,Century Gothic,C" w:hAnsi="Century Gothic" w:cs="Century Gothic,Century Gothic,C"/>
                <w:sz w:val="24"/>
                <w:szCs w:val="24"/>
              </w:rPr>
              <w:t xml:space="preserve">measurements to be made when given an </w:t>
            </w:r>
            <w:r w:rsidRPr="00FE2C79">
              <w:rPr>
                <w:rFonts w:ascii="Century Gothic" w:eastAsia="Century Gothic,Century Gothic,C" w:hAnsi="Century Gothic" w:cs="Century Gothic,Century Gothic,C"/>
                <w:sz w:val="24"/>
                <w:szCs w:val="24"/>
              </w:rPr>
              <w:t>investigation related to weathering and erosion.</w:t>
            </w:r>
            <w:r w:rsidRPr="00886522">
              <w:rPr>
                <w:rFonts w:ascii="Century Gothic" w:eastAsia="Century Gothic,Century Gothic,C" w:hAnsi="Century Gothic" w:cs="Century Gothic,Century Gothic,C"/>
                <w:sz w:val="24"/>
                <w:szCs w:val="24"/>
              </w:rPr>
              <w:t xml:space="preserve"> </w:t>
            </w:r>
          </w:p>
          <w:p w14:paraId="4A9DDB1C"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w:t>
            </w:r>
            <w:r w:rsidRPr="00886522">
              <w:rPr>
                <w:rFonts w:ascii="Century Gothic" w:eastAsia="Century Gothic,Century Gothic,C" w:hAnsi="Century Gothic" w:cs="Century Gothic,Century Gothic,C"/>
                <w:sz w:val="24"/>
                <w:szCs w:val="24"/>
              </w:rPr>
              <w:t xml:space="preserve">Record </w:t>
            </w:r>
            <w:r>
              <w:rPr>
                <w:rFonts w:ascii="Century Gothic" w:eastAsia="Century Gothic,Century Gothic,C" w:hAnsi="Century Gothic" w:cs="Century Gothic,Century Gothic,C"/>
                <w:sz w:val="24"/>
                <w:szCs w:val="24"/>
              </w:rPr>
              <w:t>observations to provide evidence for the effects of weathering or the rate of erosion on Earth materials</w:t>
            </w:r>
            <w:r w:rsidRPr="00886522">
              <w:rPr>
                <w:rFonts w:ascii="Century Gothic" w:eastAsia="Century Gothic,Century Gothic,C" w:hAnsi="Century Gothic" w:cs="Century Gothic,Century Gothic,C"/>
                <w:sz w:val="24"/>
                <w:szCs w:val="24"/>
              </w:rPr>
              <w:t>.</w:t>
            </w:r>
          </w:p>
          <w:p w14:paraId="24EBAF3E"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w:t>
            </w:r>
            <w:r w:rsidRPr="00886522">
              <w:rPr>
                <w:rFonts w:ascii="Century Gothic" w:eastAsia="Century Gothic,Century Gothic,C" w:hAnsi="Century Gothic" w:cs="Century Gothic,Century Gothic,C"/>
                <w:sz w:val="24"/>
                <w:szCs w:val="24"/>
              </w:rPr>
              <w:t xml:space="preserve"> cause/effect relationship between </w:t>
            </w:r>
            <w:r>
              <w:rPr>
                <w:rFonts w:ascii="Century Gothic" w:eastAsia="Century Gothic,Century Gothic,C" w:hAnsi="Century Gothic" w:cs="Century Gothic,Century Gothic,C"/>
                <w:sz w:val="24"/>
                <w:szCs w:val="24"/>
              </w:rPr>
              <w:t xml:space="preserve">the rate of </w:t>
            </w:r>
            <w:r w:rsidRPr="00886522">
              <w:rPr>
                <w:rFonts w:ascii="Century Gothic" w:eastAsia="Century Gothic,Century Gothic,C" w:hAnsi="Century Gothic" w:cs="Century Gothic,Century Gothic,C"/>
                <w:sz w:val="24"/>
                <w:szCs w:val="24"/>
              </w:rPr>
              <w:t>weather</w:t>
            </w:r>
            <w:r>
              <w:rPr>
                <w:rFonts w:ascii="Century Gothic" w:eastAsia="Century Gothic,Century Gothic,C" w:hAnsi="Century Gothic" w:cs="Century Gothic,Century Gothic,C"/>
                <w:sz w:val="24"/>
                <w:szCs w:val="24"/>
              </w:rPr>
              <w:t>ing and erosion and their impact on landforms</w:t>
            </w:r>
          </w:p>
          <w:p w14:paraId="00AEB0D9"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48C327B5"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Organize data from maps on Earth’s features in to tables, charts, or graphs</w:t>
            </w:r>
          </w:p>
          <w:p w14:paraId="01D73169"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Identify patterns from Earth features based on locations (mount</w:t>
            </w:r>
            <w:r>
              <w:rPr>
                <w:rFonts w:ascii="Century Gothic" w:eastAsia="Century Gothic,Century Gothic,C" w:hAnsi="Century Gothic" w:cs="Century Gothic,Century Gothic,C"/>
                <w:sz w:val="24"/>
                <w:szCs w:val="24"/>
              </w:rPr>
              <w:t>ains, earthquake activity, oceans, etc.)</w:t>
            </w:r>
          </w:p>
          <w:p w14:paraId="378F423E" w14:textId="77777777" w:rsidR="001670A4" w:rsidRPr="00886522"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 xml:space="preserve">3. Organize and make sense of Earth feature patterns </w:t>
            </w:r>
            <w:r>
              <w:rPr>
                <w:rFonts w:ascii="Century Gothic" w:eastAsia="Century Gothic,Century Gothic,C" w:hAnsi="Century Gothic" w:cs="Century Gothic,Century Gothic,C"/>
                <w:sz w:val="24"/>
                <w:szCs w:val="24"/>
              </w:rPr>
              <w:t xml:space="preserve">that reflect how they formed or </w:t>
            </w:r>
            <w:r w:rsidRPr="00886522">
              <w:rPr>
                <w:rFonts w:ascii="Century Gothic" w:eastAsia="Century Gothic,Century Gothic,C" w:hAnsi="Century Gothic" w:cs="Century Gothic,Century Gothic,C"/>
                <w:sz w:val="24"/>
                <w:szCs w:val="24"/>
              </w:rPr>
              <w:t>occurred.</w:t>
            </w:r>
          </w:p>
          <w:p w14:paraId="0DED07BD"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94EA584"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39309A36"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Cs w:val="24"/>
              </w:rPr>
              <w:t>Patterns, fossil, rock layer, erosion, weathering, model, chemical reaction, topographic map, elevation,</w:t>
            </w:r>
          </w:p>
        </w:tc>
      </w:tr>
      <w:tr w:rsidR="001670A4" w:rsidRPr="00886522" w14:paraId="331F1CF6"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07A070"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1</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A2B5A4"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4BA6CEAD"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0CA32AAA" w14:textId="77777777" w:rsidTr="008E3C09">
        <w:tc>
          <w:tcPr>
            <w:tcW w:w="14390" w:type="dxa"/>
            <w:gridSpan w:val="2"/>
          </w:tcPr>
          <w:p w14:paraId="6AA874BD"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arths Changing Surface</w:t>
            </w:r>
          </w:p>
          <w:p w14:paraId="2898E558" w14:textId="77777777" w:rsidR="003F3F73" w:rsidRPr="005D633B" w:rsidRDefault="003F3F73" w:rsidP="003F3F73">
            <w:pPr>
              <w:jc w:val="center"/>
              <w:rPr>
                <w:b/>
              </w:rPr>
            </w:pPr>
          </w:p>
        </w:tc>
      </w:tr>
      <w:tr w:rsidR="00642B49" w14:paraId="389C83EB" w14:textId="77777777" w:rsidTr="008E3C09">
        <w:tc>
          <w:tcPr>
            <w:tcW w:w="14390" w:type="dxa"/>
            <w:gridSpan w:val="2"/>
          </w:tcPr>
          <w:p w14:paraId="325B5EF7" w14:textId="042DBE56" w:rsidR="005D633B" w:rsidRPr="005D633B" w:rsidRDefault="005D633B" w:rsidP="005D633B">
            <w:pPr>
              <w:rPr>
                <w:b/>
              </w:rPr>
            </w:pPr>
            <w:r w:rsidRPr="005D633B">
              <w:rPr>
                <w:b/>
              </w:rPr>
              <w:t>“Big Idea”</w:t>
            </w:r>
          </w:p>
          <w:p w14:paraId="76570A29" w14:textId="77777777" w:rsidR="005D633B" w:rsidRPr="005D633B" w:rsidRDefault="005D633B" w:rsidP="005D633B">
            <w:pPr>
              <w:rPr>
                <w:b/>
              </w:rPr>
            </w:pPr>
            <w:r w:rsidRPr="005D633B">
              <w:rPr>
                <w:b/>
              </w:rPr>
              <w:t xml:space="preserve">Through investigations students will make </w:t>
            </w:r>
            <w:proofErr w:type="gramStart"/>
            <w:r w:rsidRPr="005D633B">
              <w:rPr>
                <w:b/>
              </w:rPr>
              <w:t>observations  that</w:t>
            </w:r>
            <w:proofErr w:type="gramEnd"/>
            <w:r w:rsidRPr="005D633B">
              <w:rPr>
                <w:b/>
              </w:rPr>
              <w:t xml:space="preserve"> will support a claim for how changes in landscape occur overtime, evidence of erosion from weathering, through interpretations of maps and data  describe patterns in earth features.</w:t>
            </w:r>
          </w:p>
          <w:p w14:paraId="51BF729B" w14:textId="77777777" w:rsidR="00642B49" w:rsidRDefault="00642B49" w:rsidP="001670A4">
            <w:pPr>
              <w:rPr>
                <w:rFonts w:ascii="Century Gothic" w:hAnsi="Century Gothic"/>
                <w:sz w:val="28"/>
                <w:szCs w:val="28"/>
              </w:rPr>
            </w:pPr>
          </w:p>
        </w:tc>
      </w:tr>
      <w:tr w:rsidR="005D633B" w14:paraId="730F81F4" w14:textId="77777777" w:rsidTr="00642B49">
        <w:tc>
          <w:tcPr>
            <w:tcW w:w="7195" w:type="dxa"/>
            <w:shd w:val="clear" w:color="auto" w:fill="FFFF00"/>
          </w:tcPr>
          <w:p w14:paraId="677D9F84" w14:textId="1BB3DDAD" w:rsidR="005D633B" w:rsidRDefault="005D633B" w:rsidP="005D633B">
            <w:pPr>
              <w:rPr>
                <w:rFonts w:ascii="Century Gothic" w:hAnsi="Century Gothic"/>
                <w:sz w:val="28"/>
                <w:szCs w:val="28"/>
              </w:rPr>
            </w:pPr>
            <w:r>
              <w:t>FOSS Soils Rocks and Landforms</w:t>
            </w:r>
          </w:p>
        </w:tc>
        <w:tc>
          <w:tcPr>
            <w:tcW w:w="7195" w:type="dxa"/>
            <w:shd w:val="clear" w:color="auto" w:fill="FFFF00"/>
          </w:tcPr>
          <w:p w14:paraId="595D804A" w14:textId="5E4C00C6" w:rsidR="005D633B" w:rsidRDefault="005D633B" w:rsidP="005D633B">
            <w:pPr>
              <w:rPr>
                <w:rFonts w:ascii="Century Gothic" w:hAnsi="Century Gothic"/>
                <w:sz w:val="28"/>
                <w:szCs w:val="28"/>
              </w:rPr>
            </w:pPr>
            <w:r>
              <w:t>Additional Resources</w:t>
            </w:r>
          </w:p>
        </w:tc>
      </w:tr>
      <w:tr w:rsidR="005D633B" w14:paraId="309605DA" w14:textId="77777777" w:rsidTr="00642B49">
        <w:tc>
          <w:tcPr>
            <w:tcW w:w="7195" w:type="dxa"/>
          </w:tcPr>
          <w:p w14:paraId="24C69E59" w14:textId="77777777" w:rsidR="005D633B" w:rsidRDefault="005D633B" w:rsidP="005D633B">
            <w:r>
              <w:t xml:space="preserve">Investigation 1 Teacher Guide </w:t>
            </w:r>
            <w:proofErr w:type="spellStart"/>
            <w:r>
              <w:t>pg</w:t>
            </w:r>
            <w:proofErr w:type="spellEnd"/>
            <w:r>
              <w:t xml:space="preserve"> 95</w:t>
            </w:r>
          </w:p>
          <w:p w14:paraId="72B57DD1" w14:textId="77777777" w:rsidR="005D633B" w:rsidRDefault="005D633B" w:rsidP="005D633B">
            <w:r>
              <w:t xml:space="preserve">Part 2 Physical </w:t>
            </w:r>
            <w:proofErr w:type="gramStart"/>
            <w:r>
              <w:t>Weathering  and</w:t>
            </w:r>
            <w:proofErr w:type="gramEnd"/>
            <w:r>
              <w:t xml:space="preserve"> 3 Chemical Weathering</w:t>
            </w:r>
          </w:p>
          <w:p w14:paraId="37A8B1B0" w14:textId="77777777" w:rsidR="005D633B" w:rsidRDefault="005D633B" w:rsidP="005D633B">
            <w:r>
              <w:t xml:space="preserve">Investigation 2 Teacher Guide </w:t>
            </w:r>
            <w:proofErr w:type="spellStart"/>
            <w:r>
              <w:t>pg</w:t>
            </w:r>
            <w:proofErr w:type="spellEnd"/>
            <w:r>
              <w:t xml:space="preserve"> 159</w:t>
            </w:r>
          </w:p>
          <w:p w14:paraId="5DB58307" w14:textId="77777777" w:rsidR="005D633B" w:rsidRDefault="005D633B" w:rsidP="005D633B">
            <w:r>
              <w:t>Part 1 Erosion and Deposition, 2 Stream table, 3 Schoolyard erosion, 4 Fossil Evidence</w:t>
            </w:r>
          </w:p>
          <w:p w14:paraId="1770986F" w14:textId="77777777" w:rsidR="005D633B" w:rsidRDefault="005D633B" w:rsidP="005D633B"/>
          <w:p w14:paraId="55949B96" w14:textId="77777777" w:rsidR="005D633B" w:rsidRDefault="005D633B" w:rsidP="005D633B">
            <w:proofErr w:type="gramStart"/>
            <w:r>
              <w:t>Investigation  3</w:t>
            </w:r>
            <w:proofErr w:type="gramEnd"/>
            <w:r>
              <w:t xml:space="preserve"> Teacher Guide </w:t>
            </w:r>
            <w:proofErr w:type="spellStart"/>
            <w:r>
              <w:t>pg</w:t>
            </w:r>
            <w:proofErr w:type="spellEnd"/>
            <w:r>
              <w:t xml:space="preserve"> 219</w:t>
            </w:r>
          </w:p>
          <w:p w14:paraId="4121AB59" w14:textId="77777777" w:rsidR="005D633B" w:rsidRDefault="005D633B" w:rsidP="005D633B">
            <w:r>
              <w:t>Part 1 Topographic Map and 2 Drawing a Profile</w:t>
            </w:r>
          </w:p>
          <w:p w14:paraId="43B757B7" w14:textId="77777777" w:rsidR="005D633B" w:rsidRDefault="005D633B" w:rsidP="005D633B"/>
          <w:p w14:paraId="34F95D23" w14:textId="77777777" w:rsidR="005D633B" w:rsidRDefault="005D633B" w:rsidP="005D633B">
            <w:pPr>
              <w:rPr>
                <w:rFonts w:ascii="Century Gothic" w:hAnsi="Century Gothic"/>
                <w:sz w:val="28"/>
                <w:szCs w:val="28"/>
              </w:rPr>
            </w:pPr>
          </w:p>
        </w:tc>
        <w:tc>
          <w:tcPr>
            <w:tcW w:w="7195" w:type="dxa"/>
          </w:tcPr>
          <w:p w14:paraId="6BACCDE9" w14:textId="77777777" w:rsidR="005D633B" w:rsidRDefault="005D633B" w:rsidP="005D633B"/>
          <w:p w14:paraId="5F6459F4" w14:textId="75C91A3E" w:rsidR="005D633B" w:rsidRDefault="008C0AB1" w:rsidP="005D633B">
            <w:hyperlink r:id="rId26" w:history="1">
              <w:r w:rsidR="005D633B" w:rsidRPr="001145DB">
                <w:rPr>
                  <w:rStyle w:val="Hyperlink"/>
                </w:rPr>
                <w:t>Mystery Science Birth of Rocks Mystery’s 1-3</w:t>
              </w:r>
            </w:hyperlink>
          </w:p>
          <w:p w14:paraId="27DBDEA7" w14:textId="77777777" w:rsidR="005D633B" w:rsidRDefault="005D633B" w:rsidP="005D633B"/>
          <w:p w14:paraId="38F96D8E" w14:textId="77777777" w:rsidR="005D633B" w:rsidRDefault="008C0AB1" w:rsidP="005D633B">
            <w:hyperlink r:id="rId27" w:history="1">
              <w:r w:rsidR="005D633B" w:rsidRPr="001145DB">
                <w:rPr>
                  <w:rStyle w:val="Hyperlink"/>
                </w:rPr>
                <w:t>Pebble Go-Earth Science</w:t>
              </w:r>
            </w:hyperlink>
          </w:p>
          <w:p w14:paraId="53ECC5F7" w14:textId="77777777" w:rsidR="005D633B" w:rsidRDefault="005D633B" w:rsidP="005D633B"/>
          <w:p w14:paraId="3D73655B" w14:textId="77777777" w:rsidR="005D633B" w:rsidRDefault="008C0AB1" w:rsidP="005D633B">
            <w:pPr>
              <w:rPr>
                <w:rStyle w:val="Hyperlink"/>
              </w:rPr>
            </w:pPr>
            <w:hyperlink r:id="rId28" w:anchor="INTRO%2C4%2C892F07BF-7688-4113-9247-6DCAE1723FF0%2C7EE647F9-E84D-4AC3-8C22-D0521DB5D771%2Cfalse" w:history="1">
              <w:r w:rsidR="005D633B" w:rsidRPr="001145DB">
                <w:rPr>
                  <w:rStyle w:val="Hyperlink"/>
                </w:rPr>
                <w:t>Discovery Education Earths Changing Surface</w:t>
              </w:r>
            </w:hyperlink>
          </w:p>
          <w:p w14:paraId="0F04189F" w14:textId="77777777" w:rsidR="005D633B" w:rsidRDefault="005D633B" w:rsidP="005D633B">
            <w:pPr>
              <w:rPr>
                <w:rStyle w:val="Hyperlink"/>
              </w:rPr>
            </w:pPr>
          </w:p>
          <w:p w14:paraId="2B3146F5" w14:textId="77777777" w:rsidR="005D633B" w:rsidRDefault="008C0AB1" w:rsidP="005D633B">
            <w:hyperlink r:id="rId29" w:history="1">
              <w:r w:rsidR="005D633B" w:rsidRPr="00372DAD">
                <w:rPr>
                  <w:rStyle w:val="Hyperlink"/>
                </w:rPr>
                <w:t>Heartland AEA</w:t>
              </w:r>
            </w:hyperlink>
          </w:p>
          <w:p w14:paraId="5D76C5FB" w14:textId="77777777" w:rsidR="005D633B" w:rsidRDefault="005D633B" w:rsidP="005D633B">
            <w:pPr>
              <w:rPr>
                <w:rFonts w:ascii="Century Gothic" w:hAnsi="Century Gothic"/>
                <w:sz w:val="28"/>
                <w:szCs w:val="28"/>
              </w:rPr>
            </w:pPr>
          </w:p>
        </w:tc>
      </w:tr>
    </w:tbl>
    <w:p w14:paraId="59539D5C" w14:textId="77777777" w:rsidR="001670A4" w:rsidRPr="00E243AF" w:rsidRDefault="001670A4" w:rsidP="001670A4">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1670A4" w:rsidRPr="00FE2C79" w14:paraId="69F79D03"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77C8BC71" w14:textId="77777777" w:rsidR="001670A4" w:rsidRPr="00FE2C79" w:rsidRDefault="001670A4" w:rsidP="008E3C09">
            <w:pPr>
              <w:jc w:val="center"/>
              <w:rPr>
                <w:rFonts w:ascii="Century Gothic" w:eastAsia="Century Gothic,Century Gothic,C" w:hAnsi="Century Gothic" w:cs="Century Gothic,Century Gothic,C"/>
                <w:color w:val="auto"/>
                <w:sz w:val="24"/>
                <w:szCs w:val="24"/>
              </w:rPr>
            </w:pPr>
            <w:r w:rsidRPr="00FE2C79">
              <w:rPr>
                <w:rFonts w:ascii="Century Gothic" w:eastAsia="Century Gothic,Century Gothic,C" w:hAnsi="Century Gothic" w:cs="Century Gothic,Century Gothic,C"/>
                <w:color w:val="auto"/>
                <w:sz w:val="24"/>
                <w:szCs w:val="24"/>
              </w:rPr>
              <w:t>Natural Hazards</w:t>
            </w:r>
          </w:p>
          <w:p w14:paraId="6AF23C13" w14:textId="77777777" w:rsidR="001670A4" w:rsidRPr="00FE2C79" w:rsidRDefault="001670A4" w:rsidP="008E3C09">
            <w:pPr>
              <w:rPr>
                <w:rFonts w:ascii="Century Gothic" w:eastAsia="Century Gothic,Century Gothic,C" w:hAnsi="Century Gothic" w:cs="Century Gothic,Century Gothic,C"/>
                <w:b w:val="0"/>
                <w:bCs w:val="0"/>
                <w:color w:val="auto"/>
                <w:sz w:val="24"/>
                <w:szCs w:val="24"/>
              </w:rPr>
            </w:pPr>
            <w:r w:rsidRPr="00FE2C79">
              <w:rPr>
                <w:rFonts w:ascii="Century Gothic" w:eastAsia="Century Gothic,Century Gothic,C" w:hAnsi="Century Gothic" w:cs="Century Gothic,Century Gothic,C"/>
                <w:color w:val="auto"/>
                <w:sz w:val="24"/>
                <w:szCs w:val="24"/>
              </w:rPr>
              <w:t xml:space="preserve">SEP- </w:t>
            </w:r>
            <w:r w:rsidRPr="00FE2C79">
              <w:rPr>
                <w:rFonts w:ascii="Century Gothic" w:eastAsia="Century Gothic,Century Gothic,C" w:hAnsi="Century Gothic" w:cs="Century Gothic,Century Gothic,C"/>
                <w:b w:val="0"/>
                <w:bCs w:val="0"/>
                <w:color w:val="auto"/>
                <w:sz w:val="24"/>
                <w:szCs w:val="24"/>
              </w:rPr>
              <w:t xml:space="preserve">Construct an Explanation </w:t>
            </w:r>
            <w:r w:rsidRPr="00FE2C79">
              <w:rPr>
                <w:rFonts w:ascii="Century Gothic" w:eastAsia="Century Gothic,Century Gothic,C" w:hAnsi="Century Gothic" w:cs="Century Gothic,Century Gothic,C"/>
                <w:color w:val="auto"/>
                <w:sz w:val="24"/>
                <w:szCs w:val="24"/>
              </w:rPr>
              <w:t>DCI-</w:t>
            </w:r>
            <w:r w:rsidRPr="00FE2C79">
              <w:rPr>
                <w:rFonts w:ascii="Century Gothic" w:eastAsia="Century Gothic,Century Gothic,C" w:hAnsi="Century Gothic" w:cs="Century Gothic,Century Gothic,C"/>
                <w:b w:val="0"/>
                <w:bCs w:val="0"/>
                <w:color w:val="auto"/>
                <w:sz w:val="24"/>
                <w:szCs w:val="24"/>
              </w:rPr>
              <w:t xml:space="preserve">, Earth Systems </w:t>
            </w:r>
            <w:r w:rsidRPr="00FE2C79">
              <w:rPr>
                <w:rFonts w:ascii="Century Gothic" w:eastAsia="Century Gothic,Century Gothic,C" w:hAnsi="Century Gothic" w:cs="Century Gothic,Century Gothic,C"/>
                <w:color w:val="auto"/>
                <w:sz w:val="24"/>
                <w:szCs w:val="24"/>
              </w:rPr>
              <w:t xml:space="preserve">CCC- </w:t>
            </w:r>
            <w:r w:rsidRPr="00FE2C79">
              <w:rPr>
                <w:rFonts w:ascii="Century Gothic" w:eastAsia="Century Gothic,Century Gothic,C" w:hAnsi="Century Gothic" w:cs="Century Gothic,Century Gothic,C"/>
                <w:b w:val="0"/>
                <w:bCs w:val="0"/>
                <w:color w:val="auto"/>
                <w:sz w:val="24"/>
                <w:szCs w:val="24"/>
              </w:rPr>
              <w:t>Cause and effect</w:t>
            </w:r>
          </w:p>
        </w:tc>
      </w:tr>
      <w:tr w:rsidR="001670A4" w:rsidRPr="00FE2C79" w14:paraId="4456211F"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F5C85"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E9D51C1"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FE2C79" w14:paraId="5428E3B9" w14:textId="77777777" w:rsidTr="008E3C09">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16B18" w14:textId="77777777" w:rsidR="001670A4" w:rsidRPr="00FE2C79" w:rsidRDefault="001670A4" w:rsidP="008E3C09">
            <w:pPr>
              <w:jc w:val="center"/>
              <w:rPr>
                <w:rFonts w:ascii="Century Gothic" w:eastAsia="Century Gothic,Gill Sans,Calibr" w:hAnsi="Century Gothic" w:cs="Century Gothic,Gill Sans,Calibr"/>
                <w:sz w:val="24"/>
                <w:szCs w:val="24"/>
              </w:rPr>
            </w:pPr>
            <w:r w:rsidRPr="00FE2C79">
              <w:rPr>
                <w:rFonts w:ascii="Century Gothic" w:eastAsia="Century Gothic,Century Gothic,C" w:hAnsi="Century Gothic" w:cs="Century Gothic,Century Gothic,C"/>
                <w:sz w:val="24"/>
                <w:szCs w:val="24"/>
              </w:rPr>
              <w:t>3</w:t>
            </w:r>
          </w:p>
          <w:p w14:paraId="63B64079"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D44A1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9D21E4">
              <w:rPr>
                <w:rFonts w:ascii="Century Gothic" w:eastAsia="Century Gothic,Century Gothic,C" w:hAnsi="Century Gothic" w:cs="Century Gothic,Century Gothic,C"/>
                <w:sz w:val="24"/>
                <w:szCs w:val="24"/>
              </w:rPr>
              <w:t>:</w:t>
            </w:r>
          </w:p>
          <w:p w14:paraId="282BDA15" w14:textId="77777777" w:rsidR="001670A4" w:rsidRPr="009D21E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55A1D2A" w14:textId="77777777" w:rsidR="001670A4" w:rsidRDefault="001670A4" w:rsidP="002C5D7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Generate and compare multiple solutions to reduce the impacts of natural Earth processes on humans.* (</w:t>
            </w:r>
            <w:hyperlink r:id="rId30">
              <w:r w:rsidRPr="009D21E4">
                <w:rPr>
                  <w:rStyle w:val="Hyperlink"/>
                  <w:rFonts w:ascii="Century Gothic" w:eastAsia="Century Gothic,Century Gothic,C" w:hAnsi="Century Gothic" w:cs="Century Gothic,Century Gothic,C"/>
                  <w:sz w:val="24"/>
                  <w:szCs w:val="24"/>
                </w:rPr>
                <w:t>4 ESS3-2</w:t>
              </w:r>
            </w:hyperlink>
            <w:r w:rsidRPr="009D21E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31"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5D1D9D50" w14:textId="77777777" w:rsidR="001670A4" w:rsidRPr="009D21E4"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FE2C79" w14:paraId="7225ADB5" w14:textId="77777777" w:rsidTr="008E3C09">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B50BFF"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99FCA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Students</w:t>
            </w:r>
            <w:r>
              <w:rPr>
                <w:rFonts w:ascii="Century Gothic" w:eastAsia="Century Gothic,Century Gothic,T" w:hAnsi="Century Gothic" w:cs="Century Gothic,Century Gothic,T"/>
                <w:sz w:val="24"/>
                <w:szCs w:val="24"/>
              </w:rPr>
              <w:t xml:space="preserve"> will</w:t>
            </w:r>
            <w:r w:rsidRPr="00FE2C79">
              <w:rPr>
                <w:rFonts w:ascii="Century Gothic" w:eastAsia="Century Gothic,Century Gothic,T" w:hAnsi="Century Gothic" w:cs="Century Gothic,Century Gothic,T"/>
                <w:sz w:val="24"/>
                <w:szCs w:val="24"/>
              </w:rPr>
              <w:t xml:space="preserve">: </w:t>
            </w:r>
          </w:p>
          <w:p w14:paraId="717F0D73"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233F31C" w14:textId="77777777" w:rsidR="001670A4" w:rsidRDefault="001670A4" w:rsidP="002C5D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 xml:space="preserve">1. </w:t>
            </w:r>
            <w:r w:rsidRPr="00110950">
              <w:rPr>
                <w:rFonts w:ascii="Century Gothic" w:eastAsia="Century Gothic,Century Gothic,T" w:hAnsi="Century Gothic" w:cs="Century Gothic,Century Gothic,T"/>
                <w:sz w:val="24"/>
                <w:szCs w:val="24"/>
              </w:rPr>
              <w:t>Describe a solution to reduce a negative effect of an Earth process on humans.</w:t>
            </w:r>
          </w:p>
          <w:p w14:paraId="0E02363E"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5E79D6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10950">
              <w:rPr>
                <w:rFonts w:ascii="Century Gothic" w:eastAsia="Century Gothic,Century Gothic,T" w:hAnsi="Century Gothic" w:cs="Century Gothic,Century Gothic,T"/>
                <w:sz w:val="24"/>
                <w:szCs w:val="24"/>
              </w:rPr>
              <w:t>2. Describe the criteria and constraints for a design solution that reduces the impact of Earth processes on humans.</w:t>
            </w:r>
          </w:p>
          <w:p w14:paraId="218F1B3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A13E4C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3. Rate the effectiveness of a design solution for a</w:t>
            </w:r>
            <w:r>
              <w:rPr>
                <w:rFonts w:ascii="Century Gothic" w:eastAsia="Century Gothic,Century Gothic,T" w:hAnsi="Century Gothic" w:cs="Century Gothic,Century Gothic,T"/>
                <w:sz w:val="24"/>
                <w:szCs w:val="24"/>
              </w:rPr>
              <w:t>n Earth process problem within the</w:t>
            </w:r>
            <w:r w:rsidRPr="00FE2C79">
              <w:rPr>
                <w:rFonts w:ascii="Century Gothic" w:eastAsia="Century Gothic,Century Gothic,T" w:hAnsi="Century Gothic" w:cs="Century Gothic,Century Gothic,T"/>
                <w:sz w:val="24"/>
                <w:szCs w:val="24"/>
              </w:rPr>
              <w:t xml:space="preserve"> defined criteria</w:t>
            </w:r>
            <w:r>
              <w:rPr>
                <w:rFonts w:ascii="Century Gothic" w:eastAsia="Century Gothic,Century Gothic,T" w:hAnsi="Century Gothic" w:cs="Century Gothic,Century Gothic,T"/>
                <w:sz w:val="24"/>
                <w:szCs w:val="24"/>
              </w:rPr>
              <w:t xml:space="preserve"> and constraints</w:t>
            </w:r>
            <w:r w:rsidRPr="00FE2C79">
              <w:rPr>
                <w:rFonts w:ascii="Century Gothic" w:eastAsia="Century Gothic,Century Gothic,T" w:hAnsi="Century Gothic" w:cs="Century Gothic,Century Gothic,T"/>
                <w:sz w:val="24"/>
                <w:szCs w:val="24"/>
              </w:rPr>
              <w:t>.</w:t>
            </w:r>
          </w:p>
          <w:p w14:paraId="383D3B74"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201EA6B6" w14:textId="77777777" w:rsidR="001670A4" w:rsidRPr="00FE2C79"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4. Describe the design solutions in terms of how each alters the effect of the Earth process on humans.</w:t>
            </w:r>
          </w:p>
          <w:p w14:paraId="52EE583A"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1CBB872F"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613DCEF1"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 xml:space="preserve">Natural Hazards, </w:t>
            </w:r>
            <w:proofErr w:type="gramStart"/>
            <w:r w:rsidRPr="00577E6D">
              <w:rPr>
                <w:rFonts w:ascii="Century Gothic" w:eastAsia="Century Gothic,Century Gothic,C" w:hAnsi="Century Gothic" w:cs="Century Gothic,Century Gothic,C"/>
                <w:szCs w:val="24"/>
              </w:rPr>
              <w:t>Impact,  volcano</w:t>
            </w:r>
            <w:proofErr w:type="gramEnd"/>
            <w:r w:rsidRPr="00577E6D">
              <w:rPr>
                <w:rFonts w:ascii="Century Gothic" w:eastAsia="Century Gothic,Century Gothic,C" w:hAnsi="Century Gothic" w:cs="Century Gothic,Century Gothic,C"/>
                <w:szCs w:val="24"/>
              </w:rPr>
              <w:t>, earthquake, landslide, lava, magma</w:t>
            </w:r>
          </w:p>
          <w:p w14:paraId="1B38EE96"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tc>
      </w:tr>
      <w:tr w:rsidR="001670A4" w:rsidRPr="00FE2C79" w14:paraId="6B2BE9CD"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85E1F4"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lastRenderedPageBreak/>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D3A2860" w14:textId="77777777" w:rsidR="001670A4" w:rsidRPr="00FE2C79"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0EB5524A"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4E22E35C" w14:textId="77777777" w:rsidTr="008E3C09">
        <w:tc>
          <w:tcPr>
            <w:tcW w:w="14390" w:type="dxa"/>
            <w:gridSpan w:val="2"/>
          </w:tcPr>
          <w:p w14:paraId="2B790D13"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Natural Hazards</w:t>
            </w:r>
          </w:p>
          <w:p w14:paraId="3339DEBE" w14:textId="77777777" w:rsidR="003F3F73" w:rsidRPr="00BF2264" w:rsidRDefault="003F3F73" w:rsidP="00BF2264">
            <w:pPr>
              <w:outlineLvl w:val="0"/>
              <w:rPr>
                <w:b/>
              </w:rPr>
            </w:pPr>
          </w:p>
        </w:tc>
      </w:tr>
      <w:tr w:rsidR="00642B49" w14:paraId="224BF606" w14:textId="77777777" w:rsidTr="008E3C09">
        <w:tc>
          <w:tcPr>
            <w:tcW w:w="14390" w:type="dxa"/>
            <w:gridSpan w:val="2"/>
          </w:tcPr>
          <w:p w14:paraId="6086F90B" w14:textId="77777777" w:rsidR="00BF2264" w:rsidRPr="00BF2264" w:rsidRDefault="00BF2264" w:rsidP="00BF2264">
            <w:pPr>
              <w:outlineLvl w:val="0"/>
              <w:rPr>
                <w:b/>
              </w:rPr>
            </w:pPr>
            <w:r w:rsidRPr="00BF2264">
              <w:rPr>
                <w:b/>
              </w:rPr>
              <w:t>“Big Idea”</w:t>
            </w:r>
          </w:p>
          <w:p w14:paraId="350CFE94" w14:textId="77777777" w:rsidR="00BF2264" w:rsidRPr="00BF2264" w:rsidRDefault="00BF2264" w:rsidP="00BF2264">
            <w:pPr>
              <w:rPr>
                <w:b/>
              </w:rPr>
            </w:pPr>
            <w:r w:rsidRPr="00BF2264">
              <w:rPr>
                <w:b/>
              </w:rPr>
              <w:t>Generate and evaluate solutions to reduce impact of humans on natural processes.</w:t>
            </w:r>
          </w:p>
          <w:p w14:paraId="430141F4" w14:textId="77777777" w:rsidR="00642B49" w:rsidRDefault="00642B49" w:rsidP="001670A4">
            <w:pPr>
              <w:rPr>
                <w:rFonts w:ascii="Century Gothic" w:hAnsi="Century Gothic"/>
                <w:sz w:val="28"/>
                <w:szCs w:val="28"/>
              </w:rPr>
            </w:pPr>
          </w:p>
        </w:tc>
      </w:tr>
      <w:tr w:rsidR="00BF2264" w14:paraId="556D79C2" w14:textId="77777777" w:rsidTr="00642B49">
        <w:tc>
          <w:tcPr>
            <w:tcW w:w="7195" w:type="dxa"/>
            <w:shd w:val="clear" w:color="auto" w:fill="FFFF00"/>
          </w:tcPr>
          <w:p w14:paraId="572A097D" w14:textId="35B2BAE4" w:rsidR="00BF2264" w:rsidRDefault="00BF2264" w:rsidP="00BF2264">
            <w:pPr>
              <w:rPr>
                <w:rFonts w:ascii="Century Gothic" w:hAnsi="Century Gothic"/>
                <w:sz w:val="28"/>
                <w:szCs w:val="28"/>
              </w:rPr>
            </w:pPr>
            <w:r>
              <w:t>FOSS Soils Rocks and Landforms</w:t>
            </w:r>
          </w:p>
        </w:tc>
        <w:tc>
          <w:tcPr>
            <w:tcW w:w="7195" w:type="dxa"/>
            <w:shd w:val="clear" w:color="auto" w:fill="FFFF00"/>
          </w:tcPr>
          <w:p w14:paraId="02BADAED" w14:textId="24B88C54" w:rsidR="00BF2264" w:rsidRDefault="00BF2264" w:rsidP="00BF2264">
            <w:pPr>
              <w:rPr>
                <w:rFonts w:ascii="Century Gothic" w:hAnsi="Century Gothic"/>
                <w:sz w:val="28"/>
                <w:szCs w:val="28"/>
              </w:rPr>
            </w:pPr>
            <w:r>
              <w:t>Additional Resources</w:t>
            </w:r>
          </w:p>
        </w:tc>
      </w:tr>
      <w:tr w:rsidR="00BF2264" w14:paraId="2FCA4791" w14:textId="77777777" w:rsidTr="00642B49">
        <w:tc>
          <w:tcPr>
            <w:tcW w:w="7195" w:type="dxa"/>
          </w:tcPr>
          <w:p w14:paraId="56EC41A4" w14:textId="77777777" w:rsidR="00BF2264" w:rsidRDefault="00BF2264" w:rsidP="00BF2264">
            <w:r>
              <w:t xml:space="preserve">Investigation 2 Teacher Guide </w:t>
            </w:r>
            <w:proofErr w:type="spellStart"/>
            <w:r>
              <w:t>pg</w:t>
            </w:r>
            <w:proofErr w:type="spellEnd"/>
            <w:r>
              <w:t xml:space="preserve"> 171</w:t>
            </w:r>
          </w:p>
          <w:p w14:paraId="409F0339" w14:textId="77777777" w:rsidR="00BF2264" w:rsidRDefault="00BF2264" w:rsidP="00BF2264">
            <w:r>
              <w:t xml:space="preserve">Part </w:t>
            </w:r>
            <w:proofErr w:type="gramStart"/>
            <w:r>
              <w:t>2  Stream</w:t>
            </w:r>
            <w:proofErr w:type="gramEnd"/>
            <w:r>
              <w:t xml:space="preserve"> Table and 3 School yard erosion</w:t>
            </w:r>
          </w:p>
          <w:p w14:paraId="2F4B88F6" w14:textId="77777777" w:rsidR="00BF2264" w:rsidRDefault="00BF2264" w:rsidP="00BF2264"/>
          <w:p w14:paraId="7FD20461" w14:textId="77777777" w:rsidR="00BF2264" w:rsidRDefault="00BF2264" w:rsidP="00BF2264">
            <w:r>
              <w:t>Investigation 3 Teacher Guide 251</w:t>
            </w:r>
          </w:p>
          <w:p w14:paraId="36FEF43A" w14:textId="77777777" w:rsidR="00BF2264" w:rsidRDefault="00BF2264" w:rsidP="00BF2264">
            <w:r>
              <w:t>Part 4 Rapid Changes</w:t>
            </w:r>
          </w:p>
          <w:p w14:paraId="63E4E224" w14:textId="77777777" w:rsidR="00BF2264" w:rsidRDefault="00BF2264" w:rsidP="00BF2264">
            <w:pPr>
              <w:rPr>
                <w:rFonts w:ascii="Century Gothic" w:hAnsi="Century Gothic"/>
                <w:sz w:val="28"/>
                <w:szCs w:val="28"/>
              </w:rPr>
            </w:pPr>
          </w:p>
        </w:tc>
        <w:tc>
          <w:tcPr>
            <w:tcW w:w="7195" w:type="dxa"/>
          </w:tcPr>
          <w:p w14:paraId="6DEC19A1" w14:textId="13CE5A5F" w:rsidR="00BF2264" w:rsidRDefault="008C0AB1" w:rsidP="00BF2264">
            <w:hyperlink r:id="rId32" w:history="1">
              <w:r w:rsidR="00BF2264" w:rsidRPr="001145DB">
                <w:rPr>
                  <w:rStyle w:val="Hyperlink"/>
                </w:rPr>
                <w:t>Mystery Science Birth of Rocks Mystery 4</w:t>
              </w:r>
            </w:hyperlink>
          </w:p>
          <w:p w14:paraId="15A0170C" w14:textId="77777777" w:rsidR="00BF2264" w:rsidRDefault="00BF2264" w:rsidP="00BF2264"/>
          <w:p w14:paraId="39A0EE04" w14:textId="77777777" w:rsidR="00BF2264" w:rsidRDefault="008C0AB1" w:rsidP="00BF2264">
            <w:hyperlink r:id="rId33" w:history="1">
              <w:r w:rsidR="00BF2264" w:rsidRPr="001145DB">
                <w:rPr>
                  <w:rStyle w:val="Hyperlink"/>
                </w:rPr>
                <w:t>Pebble Go-Earth Science</w:t>
              </w:r>
            </w:hyperlink>
            <w:r w:rsidR="00BF2264">
              <w:t xml:space="preserve"> </w:t>
            </w:r>
          </w:p>
          <w:p w14:paraId="6DD7F44E" w14:textId="77777777" w:rsidR="00BF2264" w:rsidRDefault="00BF2264" w:rsidP="00BF2264"/>
          <w:p w14:paraId="10C440E9" w14:textId="77777777" w:rsidR="00BF2264" w:rsidRDefault="008C0AB1" w:rsidP="00BF2264">
            <w:pPr>
              <w:rPr>
                <w:rStyle w:val="Hyperlink"/>
              </w:rPr>
            </w:pPr>
            <w:hyperlink r:id="rId34" w:anchor="INTRO%2C4%2C892F07BF-7688-4113-9247-6DCAE1723FF0%2C7EE647F9-E84D-4AC3-8C22-D0521DB5D771%2Cfalse" w:history="1">
              <w:r w:rsidR="00BF2264" w:rsidRPr="001145DB">
                <w:rPr>
                  <w:rStyle w:val="Hyperlink"/>
                </w:rPr>
                <w:t>Discovery Education Glaciers Volcanos Earthquakes</w:t>
              </w:r>
            </w:hyperlink>
          </w:p>
          <w:p w14:paraId="53FAE5C3" w14:textId="77777777" w:rsidR="00BF2264" w:rsidRDefault="00BF2264" w:rsidP="00BF2264">
            <w:pPr>
              <w:rPr>
                <w:rStyle w:val="Hyperlink"/>
              </w:rPr>
            </w:pPr>
          </w:p>
          <w:p w14:paraId="5B4D4FBE" w14:textId="77777777" w:rsidR="00BF2264" w:rsidRDefault="008C0AB1" w:rsidP="00BF2264">
            <w:hyperlink r:id="rId35" w:history="1">
              <w:r w:rsidR="00BF2264" w:rsidRPr="00372DAD">
                <w:rPr>
                  <w:rStyle w:val="Hyperlink"/>
                </w:rPr>
                <w:t>Heartland AEA</w:t>
              </w:r>
            </w:hyperlink>
          </w:p>
          <w:p w14:paraId="3FF90710" w14:textId="77777777" w:rsidR="00BF2264" w:rsidRDefault="00BF2264" w:rsidP="00BF2264"/>
          <w:p w14:paraId="5EC467AD" w14:textId="77777777" w:rsidR="00BF2264" w:rsidRDefault="00BF2264" w:rsidP="00BF2264">
            <w:pPr>
              <w:rPr>
                <w:rFonts w:ascii="Century Gothic" w:hAnsi="Century Gothic"/>
                <w:sz w:val="28"/>
                <w:szCs w:val="28"/>
              </w:rPr>
            </w:pPr>
          </w:p>
        </w:tc>
      </w:tr>
    </w:tbl>
    <w:p w14:paraId="7302D40C" w14:textId="77777777" w:rsidR="001670A4" w:rsidRDefault="001670A4" w:rsidP="001670A4">
      <w:pPr>
        <w:rPr>
          <w:rFonts w:ascii="Century Gothic" w:hAnsi="Century Gothic"/>
          <w:sz w:val="28"/>
          <w:szCs w:val="28"/>
        </w:rPr>
      </w:pPr>
    </w:p>
    <w:p w14:paraId="4E8DD7C1" w14:textId="77777777" w:rsidR="001670A4" w:rsidRPr="00E243AF" w:rsidRDefault="001670A4"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46017E" w14:paraId="7B774BC4"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29AE9A5" w14:textId="77777777" w:rsidR="001670A4" w:rsidRPr="0046017E" w:rsidRDefault="001670A4" w:rsidP="008E3C09">
            <w:pPr>
              <w:jc w:val="center"/>
              <w:rPr>
                <w:rFonts w:ascii="Century Gothic" w:eastAsia="Century Gothic,Century Gothic,C" w:hAnsi="Century Gothic" w:cs="Century Gothic,Century Gothic,C"/>
                <w:color w:val="auto"/>
                <w:sz w:val="24"/>
              </w:rPr>
            </w:pPr>
            <w:r w:rsidRPr="0046017E">
              <w:rPr>
                <w:rFonts w:ascii="Century Gothic" w:eastAsia="Century Gothic,Century Gothic,C" w:hAnsi="Century Gothic" w:cs="Century Gothic,Century Gothic,C"/>
                <w:color w:val="auto"/>
                <w:sz w:val="24"/>
              </w:rPr>
              <w:t>Transfer of Energy</w:t>
            </w:r>
          </w:p>
          <w:p w14:paraId="7C02334F" w14:textId="77777777" w:rsidR="001670A4" w:rsidRPr="0046017E" w:rsidRDefault="001670A4" w:rsidP="008E3C09">
            <w:pPr>
              <w:rPr>
                <w:rFonts w:ascii="Century Gothic" w:eastAsia="Calibri" w:hAnsi="Century Gothic" w:cs="Gill Sans"/>
                <w:color w:val="auto"/>
                <w:sz w:val="24"/>
              </w:rPr>
            </w:pPr>
            <w:r w:rsidRPr="0046017E">
              <w:rPr>
                <w:rFonts w:ascii="Century Gothic" w:eastAsia="Century Gothic,Century Gothic,C" w:hAnsi="Century Gothic" w:cs="Century Gothic,Century Gothic,C"/>
                <w:color w:val="auto"/>
                <w:sz w:val="24"/>
              </w:rPr>
              <w:t xml:space="preserve">SEP- </w:t>
            </w:r>
            <w:r w:rsidRPr="0046017E">
              <w:rPr>
                <w:rFonts w:ascii="Century Gothic" w:eastAsia="Century Gothic,Century Gothic,C" w:hAnsi="Century Gothic" w:cs="Century Gothic,Century Gothic,C"/>
                <w:b w:val="0"/>
                <w:bCs w:val="0"/>
                <w:color w:val="auto"/>
                <w:sz w:val="24"/>
              </w:rPr>
              <w:t xml:space="preserve">Plan and </w:t>
            </w:r>
            <w:proofErr w:type="gramStart"/>
            <w:r w:rsidRPr="0046017E">
              <w:rPr>
                <w:rFonts w:ascii="Century Gothic" w:eastAsia="Century Gothic,Century Gothic,C" w:hAnsi="Century Gothic" w:cs="Century Gothic,Century Gothic,C"/>
                <w:b w:val="0"/>
                <w:bCs w:val="0"/>
                <w:color w:val="auto"/>
                <w:sz w:val="24"/>
              </w:rPr>
              <w:t>conduct an investigation</w:t>
            </w:r>
            <w:proofErr w:type="gramEnd"/>
            <w:r w:rsidRPr="0046017E">
              <w:rPr>
                <w:rFonts w:ascii="Century Gothic" w:eastAsia="Century Gothic,Century Gothic,C" w:hAnsi="Century Gothic" w:cs="Century Gothic,Century Gothic,C"/>
                <w:b w:val="0"/>
                <w:bCs w:val="0"/>
                <w:color w:val="auto"/>
                <w:sz w:val="24"/>
              </w:rPr>
              <w:t xml:space="preserve">, Constructing Explanations </w:t>
            </w:r>
            <w:r w:rsidRPr="0046017E">
              <w:rPr>
                <w:rFonts w:ascii="Century Gothic" w:eastAsia="Century Gothic,Century Gothic,C" w:hAnsi="Century Gothic" w:cs="Century Gothic,Century Gothic,C"/>
                <w:color w:val="auto"/>
                <w:sz w:val="24"/>
              </w:rPr>
              <w:t xml:space="preserve">DCI- </w:t>
            </w:r>
            <w:r w:rsidRPr="0046017E">
              <w:rPr>
                <w:rFonts w:ascii="Century Gothic" w:eastAsia="Century Gothic,Century Gothic,C" w:hAnsi="Century Gothic" w:cs="Century Gothic,Century Gothic,C"/>
                <w:b w:val="0"/>
                <w:bCs w:val="0"/>
                <w:color w:val="auto"/>
                <w:sz w:val="24"/>
              </w:rPr>
              <w:t xml:space="preserve">Energy </w:t>
            </w:r>
            <w:r w:rsidRPr="0046017E">
              <w:rPr>
                <w:rFonts w:ascii="Century Gothic" w:eastAsia="Century Gothic,Century Gothic,C" w:hAnsi="Century Gothic" w:cs="Century Gothic,Century Gothic,C"/>
                <w:color w:val="auto"/>
                <w:sz w:val="24"/>
              </w:rPr>
              <w:t xml:space="preserve">CCC- </w:t>
            </w:r>
            <w:r w:rsidRPr="0046017E">
              <w:rPr>
                <w:rFonts w:ascii="Century Gothic" w:eastAsia="Century Gothic,Century Gothic,C" w:hAnsi="Century Gothic" w:cs="Century Gothic,Century Gothic,C"/>
                <w:b w:val="0"/>
                <w:bCs w:val="0"/>
                <w:color w:val="auto"/>
                <w:sz w:val="24"/>
              </w:rPr>
              <w:t>Energy and Matter</w:t>
            </w:r>
          </w:p>
        </w:tc>
      </w:tr>
      <w:tr w:rsidR="001670A4" w:rsidRPr="0046017E" w14:paraId="0A6901CF"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A297F7"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AAC98A7"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The student demonstrates in-depth inferences and applications that go beyond the goal.</w:t>
            </w:r>
          </w:p>
        </w:tc>
      </w:tr>
      <w:tr w:rsidR="001670A4" w:rsidRPr="0046017E" w14:paraId="1014F891"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770C15" w14:textId="77777777" w:rsidR="001670A4" w:rsidRPr="0046017E" w:rsidRDefault="001670A4" w:rsidP="008E3C09">
            <w:pPr>
              <w:jc w:val="center"/>
              <w:rPr>
                <w:rFonts w:ascii="Century Gothic" w:eastAsia="Century Gothic,Gill Sans,Calibr" w:hAnsi="Century Gothic" w:cs="Century Gothic,Gill Sans,Calibr"/>
                <w:sz w:val="24"/>
              </w:rPr>
            </w:pPr>
            <w:r w:rsidRPr="0046017E">
              <w:rPr>
                <w:rFonts w:ascii="Century Gothic" w:eastAsia="Century Gothic,Century Gothic,C" w:hAnsi="Century Gothic" w:cs="Century Gothic,Century Gothic,C"/>
                <w:sz w:val="24"/>
              </w:rPr>
              <w:lastRenderedPageBreak/>
              <w:t>3</w:t>
            </w:r>
          </w:p>
          <w:p w14:paraId="67177012"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3358D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11E475C5"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0486C07D"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Make observations to provide evidence that energy can be transferred from place to place by sound, light, heat, and electric currents. (</w:t>
            </w:r>
            <w:hyperlink r:id="rId36">
              <w:r w:rsidRPr="0046017E">
                <w:rPr>
                  <w:rStyle w:val="Hyperlink"/>
                  <w:rFonts w:ascii="Century Gothic" w:eastAsia="Century Gothic,Century Gothic,C" w:hAnsi="Century Gothic" w:cs="Century Gothic,Century Gothic,C"/>
                  <w:sz w:val="24"/>
                </w:rPr>
                <w:t>4 PS3-2</w:t>
              </w:r>
            </w:hyperlink>
            <w:r w:rsidRPr="0046017E">
              <w:rPr>
                <w:rFonts w:ascii="Century Gothic" w:eastAsia="Century Gothic,Century Gothic,C" w:hAnsi="Century Gothic" w:cs="Century Gothic,Century Gothic,C"/>
                <w:sz w:val="24"/>
              </w:rPr>
              <w:t>)</w:t>
            </w:r>
          </w:p>
          <w:p w14:paraId="40933E8C" w14:textId="77777777" w:rsidR="001670A4" w:rsidRPr="0046017E"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6BD3511B"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Apply scientific ideas to design, test, and refine a device that converts energy from one form to another.* (</w:t>
            </w:r>
            <w:hyperlink r:id="rId37">
              <w:r w:rsidRPr="0046017E">
                <w:rPr>
                  <w:rStyle w:val="Hyperlink"/>
                  <w:rFonts w:ascii="Century Gothic" w:eastAsia="Century Gothic,Century Gothic,C" w:hAnsi="Century Gothic" w:cs="Century Gothic,Century Gothic,C"/>
                  <w:sz w:val="24"/>
                </w:rPr>
                <w:t>4 PS 3-4</w:t>
              </w:r>
            </w:hyperlink>
            <w:r w:rsidRPr="0046017E">
              <w:rPr>
                <w:rFonts w:ascii="Century Gothic" w:eastAsia="Century Gothic,Century Gothic,C" w:hAnsi="Century Gothic" w:cs="Century Gothic,Century Gothic,C"/>
                <w:sz w:val="24"/>
              </w:rPr>
              <w:t>)</w:t>
            </w:r>
            <w:r>
              <w:rPr>
                <w:rFonts w:ascii="Century Gothic" w:eastAsia="Century Gothic,Century Gothic,C" w:hAnsi="Century Gothic" w:cs="Century Gothic,Century Gothic,C"/>
                <w:sz w:val="24"/>
              </w:rPr>
              <w:t>(</w:t>
            </w:r>
            <w:hyperlink r:id="rId38"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rPr>
              <w:t>)</w:t>
            </w:r>
          </w:p>
          <w:p w14:paraId="24DB6741" w14:textId="77777777" w:rsidR="001670A4" w:rsidRPr="0046017E" w:rsidRDefault="001670A4" w:rsidP="008E3C09">
            <w:pPr>
              <w:ind w:left="144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tc>
      </w:tr>
      <w:tr w:rsidR="001670A4" w:rsidRPr="0046017E" w14:paraId="52811724"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907EE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5608463"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52C38D1A"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p w14:paraId="3308EEB2" w14:textId="77777777" w:rsidR="001670A4" w:rsidRPr="0046017E"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Describe a situation where they believe energy is being transferred.</w:t>
            </w:r>
          </w:p>
          <w:p w14:paraId="78B9EAB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 Describe how the investigation design will provide evidence of energy transfer</w:t>
            </w:r>
          </w:p>
          <w:p w14:paraId="0F6F713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Describe the data to be collected and </w:t>
            </w:r>
            <w:r>
              <w:rPr>
                <w:rFonts w:ascii="Century Gothic" w:eastAsia="Century Gothic,Century Gothic,C" w:hAnsi="Century Gothic" w:cs="Century Gothic,Century Gothic,C"/>
                <w:sz w:val="24"/>
              </w:rPr>
              <w:t>how it will be measured in the</w:t>
            </w:r>
            <w:r w:rsidRPr="0046017E">
              <w:rPr>
                <w:rFonts w:ascii="Century Gothic" w:eastAsia="Century Gothic,Century Gothic,C" w:hAnsi="Century Gothic" w:cs="Century Gothic,Century Gothic,C"/>
                <w:sz w:val="24"/>
              </w:rPr>
              <w:t xml:space="preserve"> energy transfer investigation.</w:t>
            </w:r>
          </w:p>
          <w:p w14:paraId="41560326"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 Collect data from an investigation to provide evidence that energy has been transferred.</w:t>
            </w:r>
          </w:p>
          <w:p w14:paraId="1BC391F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38C26274" w14:textId="77777777" w:rsidR="001670A4"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Collaboratively design an energy conversion solution to a given problem.</w:t>
            </w:r>
          </w:p>
          <w:p w14:paraId="1447D3CF"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2. Specify the initial and final forms of energy and the device by which the energy is transformed.</w:t>
            </w:r>
          </w:p>
          <w:p w14:paraId="2295739C"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 xml:space="preserve">2. Describe the </w:t>
            </w:r>
            <w:r w:rsidRPr="0046017E">
              <w:rPr>
                <w:rFonts w:ascii="Century Gothic" w:eastAsia="Century Gothic,Century Gothic,C" w:hAnsi="Century Gothic" w:cs="Century Gothic,Century Gothic,C"/>
                <w:sz w:val="24"/>
              </w:rPr>
              <w:t>solution criteria and constraints (including safety) for an energy transfer problem solution.</w:t>
            </w:r>
          </w:p>
          <w:p w14:paraId="5A80DF1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Rate </w:t>
            </w:r>
            <w:r>
              <w:rPr>
                <w:rFonts w:ascii="Century Gothic" w:eastAsia="Century Gothic,Century Gothic,C" w:hAnsi="Century Gothic" w:cs="Century Gothic,Century Gothic,C"/>
                <w:sz w:val="24"/>
              </w:rPr>
              <w:t>the effectiveness of the proposed solutions based on how well it meets the criteria and constraints of the problem</w:t>
            </w:r>
            <w:r w:rsidRPr="0046017E">
              <w:rPr>
                <w:rFonts w:ascii="Century Gothic" w:eastAsia="Century Gothic,Century Gothic,C" w:hAnsi="Century Gothic" w:cs="Century Gothic,Century Gothic,C"/>
                <w:sz w:val="24"/>
              </w:rPr>
              <w:t>.</w:t>
            </w:r>
          </w:p>
          <w:p w14:paraId="1CFC6BA0"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1AB997EB"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5D05CE16"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Students will recognize or recall specific vocabulary, such as:</w:t>
            </w:r>
          </w:p>
          <w:p w14:paraId="42C01947"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Energy, Force, Magnetism, Electricity, circuit, Energy Transfer, Pole</w:t>
            </w:r>
          </w:p>
          <w:p w14:paraId="5E969939" w14:textId="77777777" w:rsidR="001670A4" w:rsidRPr="0046017E"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1670A4" w:rsidRPr="0046017E" w14:paraId="0ACB3B6E"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61AE7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76E3A9B"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Student’s performance reflects insufficient progress towards foundational skills and knowledge.</w:t>
            </w:r>
          </w:p>
        </w:tc>
      </w:tr>
    </w:tbl>
    <w:p w14:paraId="31B3ACC0"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7B0FA373" w14:textId="77777777" w:rsidTr="008E3C09">
        <w:tc>
          <w:tcPr>
            <w:tcW w:w="14390" w:type="dxa"/>
            <w:gridSpan w:val="2"/>
          </w:tcPr>
          <w:p w14:paraId="21FE7980" w14:textId="77777777" w:rsidR="003F3F73" w:rsidRPr="003F3F73" w:rsidRDefault="003F3F73" w:rsidP="003F3F73">
            <w:pPr>
              <w:jc w:val="center"/>
              <w:rPr>
                <w:rFonts w:ascii="Century Gothic" w:eastAsia="Century Gothic,Century Gothic,C" w:hAnsi="Century Gothic" w:cs="Century Gothic,Century Gothic,C"/>
                <w:b/>
                <w:sz w:val="24"/>
              </w:rPr>
            </w:pPr>
            <w:r w:rsidRPr="003F3F73">
              <w:rPr>
                <w:rFonts w:ascii="Century Gothic" w:eastAsia="Century Gothic,Century Gothic,C" w:hAnsi="Century Gothic" w:cs="Century Gothic,Century Gothic,C"/>
                <w:b/>
                <w:sz w:val="24"/>
              </w:rPr>
              <w:t>Transfer of Energy</w:t>
            </w:r>
          </w:p>
          <w:p w14:paraId="50D0F339" w14:textId="77777777" w:rsidR="003F3F73" w:rsidRPr="00BF2264" w:rsidRDefault="003F3F73" w:rsidP="003F3F73">
            <w:pPr>
              <w:jc w:val="center"/>
              <w:outlineLvl w:val="0"/>
              <w:rPr>
                <w:b/>
              </w:rPr>
            </w:pPr>
          </w:p>
        </w:tc>
      </w:tr>
      <w:tr w:rsidR="00642B49" w14:paraId="5219557E" w14:textId="77777777" w:rsidTr="008E3C09">
        <w:tc>
          <w:tcPr>
            <w:tcW w:w="14390" w:type="dxa"/>
            <w:gridSpan w:val="2"/>
          </w:tcPr>
          <w:p w14:paraId="16CEDD1C" w14:textId="76A7AA4D" w:rsidR="00BF2264" w:rsidRPr="00BF2264" w:rsidRDefault="00BF2264" w:rsidP="00BF2264">
            <w:pPr>
              <w:outlineLvl w:val="0"/>
              <w:rPr>
                <w:b/>
              </w:rPr>
            </w:pPr>
            <w:r w:rsidRPr="00BF2264">
              <w:rPr>
                <w:b/>
              </w:rPr>
              <w:t>“Big Idea”</w:t>
            </w:r>
          </w:p>
          <w:p w14:paraId="19052D4D" w14:textId="77777777" w:rsidR="00BF2264" w:rsidRPr="00BF2264" w:rsidRDefault="00BF2264" w:rsidP="00BF2264">
            <w:pPr>
              <w:rPr>
                <w:b/>
              </w:rPr>
            </w:pPr>
            <w:r w:rsidRPr="00BF2264">
              <w:rPr>
                <w:b/>
              </w:rPr>
              <w:t>Observe that energy can be transferred and apply that knowledge to design, test, or refine a device that can convert one form of energy into another.</w:t>
            </w:r>
          </w:p>
          <w:p w14:paraId="454DBB5A" w14:textId="77777777" w:rsidR="00642B49" w:rsidRDefault="00642B49" w:rsidP="001670A4">
            <w:pPr>
              <w:rPr>
                <w:rFonts w:ascii="Century Gothic" w:hAnsi="Century Gothic"/>
                <w:b/>
                <w:sz w:val="28"/>
                <w:szCs w:val="28"/>
              </w:rPr>
            </w:pPr>
          </w:p>
        </w:tc>
      </w:tr>
      <w:tr w:rsidR="00BF2264" w14:paraId="29685A78" w14:textId="77777777" w:rsidTr="00642B49">
        <w:tc>
          <w:tcPr>
            <w:tcW w:w="7195" w:type="dxa"/>
            <w:shd w:val="clear" w:color="auto" w:fill="FFFF00"/>
          </w:tcPr>
          <w:p w14:paraId="30F1AEE5" w14:textId="5EED1116" w:rsidR="00BF2264" w:rsidRDefault="00BF2264" w:rsidP="00BF2264">
            <w:pPr>
              <w:rPr>
                <w:rFonts w:ascii="Century Gothic" w:hAnsi="Century Gothic"/>
                <w:b/>
                <w:sz w:val="28"/>
                <w:szCs w:val="28"/>
              </w:rPr>
            </w:pPr>
            <w:r>
              <w:t>FOSS Energy</w:t>
            </w:r>
          </w:p>
        </w:tc>
        <w:tc>
          <w:tcPr>
            <w:tcW w:w="7195" w:type="dxa"/>
            <w:shd w:val="clear" w:color="auto" w:fill="FFFF00"/>
          </w:tcPr>
          <w:p w14:paraId="42CF6527" w14:textId="47B56231" w:rsidR="00BF2264" w:rsidRDefault="00BF2264" w:rsidP="00BF2264">
            <w:pPr>
              <w:rPr>
                <w:rFonts w:ascii="Century Gothic" w:hAnsi="Century Gothic"/>
                <w:b/>
                <w:sz w:val="28"/>
                <w:szCs w:val="28"/>
              </w:rPr>
            </w:pPr>
            <w:r>
              <w:t>Additional Resources</w:t>
            </w:r>
          </w:p>
        </w:tc>
      </w:tr>
      <w:tr w:rsidR="00BF2264" w14:paraId="6D3B0385" w14:textId="77777777" w:rsidTr="00642B49">
        <w:tc>
          <w:tcPr>
            <w:tcW w:w="7195" w:type="dxa"/>
          </w:tcPr>
          <w:p w14:paraId="1484CC8B" w14:textId="77777777" w:rsidR="00BF2264" w:rsidRDefault="00BF2264" w:rsidP="00BF2264">
            <w:r>
              <w:t>Investigation 1 Teacher Guide 115</w:t>
            </w:r>
          </w:p>
          <w:p w14:paraId="45A7A2B3" w14:textId="77777777" w:rsidR="00BF2264" w:rsidRDefault="00BF2264" w:rsidP="00BF2264">
            <w:r>
              <w:t>Part 1, 2</w:t>
            </w:r>
          </w:p>
          <w:p w14:paraId="4B197B54" w14:textId="77777777" w:rsidR="00BF2264" w:rsidRDefault="00BF2264" w:rsidP="00BF2264"/>
          <w:p w14:paraId="2B9D183D" w14:textId="77777777" w:rsidR="00BF2264" w:rsidRDefault="00BF2264" w:rsidP="00BF2264">
            <w:r>
              <w:t xml:space="preserve">Investigation </w:t>
            </w:r>
            <w:proofErr w:type="gramStart"/>
            <w:r>
              <w:t>5  Teacher</w:t>
            </w:r>
            <w:proofErr w:type="gramEnd"/>
            <w:r>
              <w:t xml:space="preserve"> Guide </w:t>
            </w:r>
            <w:proofErr w:type="spellStart"/>
            <w:r>
              <w:t>pg</w:t>
            </w:r>
            <w:proofErr w:type="spellEnd"/>
            <w:r>
              <w:t xml:space="preserve"> 373</w:t>
            </w:r>
          </w:p>
          <w:p w14:paraId="44B7A404" w14:textId="77777777" w:rsidR="00BF2264" w:rsidRDefault="00BF2264" w:rsidP="00BF2264">
            <w:r>
              <w:t>Part 3</w:t>
            </w:r>
          </w:p>
          <w:p w14:paraId="23636425" w14:textId="77777777" w:rsidR="00BF2264" w:rsidRDefault="00BF2264" w:rsidP="00BF2264">
            <w:pPr>
              <w:rPr>
                <w:rFonts w:ascii="Century Gothic" w:hAnsi="Century Gothic"/>
                <w:b/>
                <w:sz w:val="28"/>
                <w:szCs w:val="28"/>
              </w:rPr>
            </w:pPr>
          </w:p>
        </w:tc>
        <w:tc>
          <w:tcPr>
            <w:tcW w:w="7195" w:type="dxa"/>
          </w:tcPr>
          <w:p w14:paraId="541C0EB6" w14:textId="77777777" w:rsidR="00BF2264" w:rsidRDefault="008C0AB1" w:rsidP="00BF2264">
            <w:hyperlink r:id="rId39" w:history="1">
              <w:r w:rsidR="00BF2264" w:rsidRPr="001145DB">
                <w:rPr>
                  <w:rStyle w:val="Hyperlink"/>
                </w:rPr>
                <w:t>Mystery Science Energize Everything</w:t>
              </w:r>
            </w:hyperlink>
            <w:r w:rsidR="00BF2264">
              <w:t xml:space="preserve"> Mystery 1, 4, 5, 6</w:t>
            </w:r>
          </w:p>
          <w:p w14:paraId="536D2D1D" w14:textId="77777777" w:rsidR="00BF2264" w:rsidRDefault="00BF2264" w:rsidP="00BF2264"/>
          <w:p w14:paraId="1E6898F0" w14:textId="77777777" w:rsidR="00BF2264" w:rsidRDefault="008C0AB1" w:rsidP="00BF2264">
            <w:pPr>
              <w:rPr>
                <w:rStyle w:val="Hyperlink"/>
              </w:rPr>
            </w:pPr>
            <w:hyperlink r:id="rId40" w:history="1">
              <w:r w:rsidR="00BF2264" w:rsidRPr="001145DB">
                <w:rPr>
                  <w:rStyle w:val="Hyperlink"/>
                </w:rPr>
                <w:t>Discovery Education About Energy</w:t>
              </w:r>
            </w:hyperlink>
          </w:p>
          <w:p w14:paraId="2DBFFC24" w14:textId="77777777" w:rsidR="00BF2264" w:rsidRDefault="00BF2264" w:rsidP="00BF2264">
            <w:pPr>
              <w:rPr>
                <w:rStyle w:val="Hyperlink"/>
              </w:rPr>
            </w:pPr>
          </w:p>
          <w:p w14:paraId="3938B976" w14:textId="77777777" w:rsidR="00BF2264" w:rsidRDefault="008C0AB1" w:rsidP="00BF2264">
            <w:hyperlink r:id="rId41" w:history="1">
              <w:r w:rsidR="00BF2264" w:rsidRPr="00372DAD">
                <w:rPr>
                  <w:rStyle w:val="Hyperlink"/>
                </w:rPr>
                <w:t>Heartland AEA</w:t>
              </w:r>
            </w:hyperlink>
          </w:p>
          <w:p w14:paraId="37059BE9" w14:textId="77777777" w:rsidR="00BF2264" w:rsidRDefault="00BF2264" w:rsidP="00BF2264">
            <w:pPr>
              <w:rPr>
                <w:rFonts w:ascii="Century Gothic" w:hAnsi="Century Gothic"/>
                <w:b/>
                <w:sz w:val="28"/>
                <w:szCs w:val="28"/>
              </w:rPr>
            </w:pPr>
          </w:p>
        </w:tc>
      </w:tr>
    </w:tbl>
    <w:p w14:paraId="54F707A8" w14:textId="77777777" w:rsidR="001670A4" w:rsidRDefault="001670A4" w:rsidP="001670A4">
      <w:pPr>
        <w:rPr>
          <w:rFonts w:ascii="Century Gothic" w:hAnsi="Century Gothic"/>
          <w:b/>
          <w:sz w:val="28"/>
          <w:szCs w:val="28"/>
        </w:rPr>
      </w:pPr>
    </w:p>
    <w:p w14:paraId="23EDA3EE" w14:textId="77777777" w:rsidR="001670A4" w:rsidRPr="00E243AF" w:rsidRDefault="001670A4" w:rsidP="001670A4">
      <w:pPr>
        <w:rPr>
          <w:rFonts w:ascii="Century Gothic" w:hAnsi="Century Gothic"/>
          <w:b/>
          <w:sz w:val="28"/>
          <w:szCs w:val="28"/>
        </w:rPr>
      </w:pPr>
    </w:p>
    <w:tbl>
      <w:tblPr>
        <w:tblStyle w:val="LightList21"/>
        <w:tblpPr w:leftFromText="180" w:rightFromText="180" w:vertAnchor="text" w:tblpXSpec="center" w:tblpY="1"/>
        <w:tblOverlap w:val="never"/>
        <w:tblW w:w="14688" w:type="dxa"/>
        <w:tblLayout w:type="fixed"/>
        <w:tblLook w:val="04A0" w:firstRow="1" w:lastRow="0" w:firstColumn="1" w:lastColumn="0" w:noHBand="0" w:noVBand="1"/>
      </w:tblPr>
      <w:tblGrid>
        <w:gridCol w:w="1548"/>
        <w:gridCol w:w="13140"/>
      </w:tblGrid>
      <w:tr w:rsidR="001670A4" w:rsidRPr="00542298" w14:paraId="6D6BCDF8"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88" w:type="dxa"/>
            <w:gridSpan w:val="2"/>
            <w:tcBorders>
              <w:bottom w:val="single" w:sz="4" w:space="0" w:color="auto"/>
            </w:tcBorders>
            <w:shd w:val="clear" w:color="auto" w:fill="D9D9D9" w:themeFill="background1" w:themeFillShade="D9"/>
          </w:tcPr>
          <w:p w14:paraId="6EB6AA83" w14:textId="77777777" w:rsidR="001670A4" w:rsidRPr="00542298" w:rsidRDefault="001670A4" w:rsidP="008E3C09">
            <w:pPr>
              <w:jc w:val="center"/>
              <w:rPr>
                <w:rFonts w:ascii="Century Gothic" w:eastAsia="Century Gothic,Century Gothic,C" w:hAnsi="Century Gothic" w:cs="Century Gothic,Century Gothic,C"/>
                <w:color w:val="auto"/>
                <w:sz w:val="24"/>
                <w:szCs w:val="24"/>
              </w:rPr>
            </w:pPr>
            <w:r w:rsidRPr="00542298">
              <w:rPr>
                <w:rFonts w:ascii="Century Gothic" w:eastAsia="Century Gothic,Century Gothic,C" w:hAnsi="Century Gothic" w:cs="Century Gothic,Century Gothic,C"/>
                <w:color w:val="auto"/>
                <w:sz w:val="24"/>
                <w:szCs w:val="24"/>
              </w:rPr>
              <w:t>Energy in Motion</w:t>
            </w:r>
          </w:p>
          <w:p w14:paraId="70B8679C" w14:textId="77777777" w:rsidR="001670A4" w:rsidRPr="00542298" w:rsidRDefault="001670A4" w:rsidP="008E3C09">
            <w:pPr>
              <w:rPr>
                <w:rFonts w:ascii="Century Gothic" w:eastAsia="Century Gothic,Century Gothic,C" w:hAnsi="Century Gothic" w:cs="Century Gothic,Century Gothic,C"/>
                <w:b w:val="0"/>
                <w:bCs w:val="0"/>
                <w:color w:val="auto"/>
                <w:sz w:val="24"/>
                <w:szCs w:val="24"/>
              </w:rPr>
            </w:pPr>
            <w:r w:rsidRPr="00542298">
              <w:rPr>
                <w:rFonts w:ascii="Century Gothic" w:eastAsia="Century Gothic,Century Gothic,C" w:hAnsi="Century Gothic" w:cs="Century Gothic,Century Gothic,C"/>
                <w:color w:val="auto"/>
                <w:sz w:val="24"/>
                <w:szCs w:val="24"/>
              </w:rPr>
              <w:t xml:space="preserve">SEP- </w:t>
            </w:r>
            <w:r w:rsidRPr="00542298">
              <w:rPr>
                <w:rFonts w:ascii="Century Gothic" w:eastAsia="Century Gothic,Century Gothic,C" w:hAnsi="Century Gothic" w:cs="Century Gothic,Century Gothic,C"/>
                <w:b w:val="0"/>
                <w:bCs w:val="0"/>
                <w:color w:val="auto"/>
                <w:sz w:val="24"/>
                <w:szCs w:val="24"/>
              </w:rPr>
              <w:t xml:space="preserve">Constructing Explanations, Asking Questions </w:t>
            </w:r>
            <w:r w:rsidRPr="00542298">
              <w:rPr>
                <w:rFonts w:ascii="Century Gothic" w:eastAsia="Century Gothic,Century Gothic,C" w:hAnsi="Century Gothic" w:cs="Century Gothic,Century Gothic,C"/>
                <w:color w:val="auto"/>
                <w:sz w:val="24"/>
                <w:szCs w:val="24"/>
              </w:rPr>
              <w:t xml:space="preserve">DCI- </w:t>
            </w:r>
            <w:r w:rsidRPr="00542298">
              <w:rPr>
                <w:rFonts w:ascii="Century Gothic" w:eastAsia="Century Gothic,Century Gothic,C" w:hAnsi="Century Gothic" w:cs="Century Gothic,Century Gothic,C"/>
                <w:b w:val="0"/>
                <w:bCs w:val="0"/>
                <w:color w:val="auto"/>
                <w:sz w:val="24"/>
                <w:szCs w:val="24"/>
              </w:rPr>
              <w:t xml:space="preserve">Energy </w:t>
            </w:r>
            <w:r w:rsidRPr="00542298">
              <w:rPr>
                <w:rFonts w:ascii="Century Gothic" w:eastAsia="Century Gothic,Century Gothic,C" w:hAnsi="Century Gothic" w:cs="Century Gothic,Century Gothic,C"/>
                <w:color w:val="auto"/>
                <w:sz w:val="24"/>
                <w:szCs w:val="24"/>
              </w:rPr>
              <w:t xml:space="preserve">CCC- </w:t>
            </w:r>
            <w:r w:rsidRPr="00542298">
              <w:rPr>
                <w:rFonts w:ascii="Century Gothic" w:eastAsia="Century Gothic,Century Gothic,C" w:hAnsi="Century Gothic" w:cs="Century Gothic,Century Gothic,C"/>
                <w:b w:val="0"/>
                <w:bCs w:val="0"/>
                <w:color w:val="auto"/>
                <w:sz w:val="24"/>
                <w:szCs w:val="24"/>
              </w:rPr>
              <w:t>Energy and Matter</w:t>
            </w:r>
          </w:p>
        </w:tc>
      </w:tr>
      <w:tr w:rsidR="001670A4" w:rsidRPr="00542298" w14:paraId="04D1466B"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C99E80"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0D274A2"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42298" w14:paraId="087DF52B" w14:textId="77777777" w:rsidTr="008E3C09">
        <w:trPr>
          <w:trHeight w:val="58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728FF" w14:textId="77777777" w:rsidR="001670A4" w:rsidRPr="00542298" w:rsidRDefault="001670A4" w:rsidP="008E3C09">
            <w:pPr>
              <w:jc w:val="center"/>
              <w:rPr>
                <w:rFonts w:ascii="Century Gothic" w:eastAsia="Century Gothic,Gill Sans,Calibr" w:hAnsi="Century Gothic" w:cs="Century Gothic,Gill Sans,Calibr"/>
                <w:sz w:val="24"/>
                <w:szCs w:val="24"/>
              </w:rPr>
            </w:pPr>
            <w:r w:rsidRPr="00542298">
              <w:rPr>
                <w:rFonts w:ascii="Century Gothic" w:eastAsia="Century Gothic,Century Gothic,C" w:hAnsi="Century Gothic" w:cs="Century Gothic,Century Gothic,C"/>
                <w:sz w:val="24"/>
                <w:szCs w:val="24"/>
              </w:rPr>
              <w:t>3</w:t>
            </w:r>
          </w:p>
          <w:p w14:paraId="3B3CAC55"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AC0FB9"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60E3F3B0"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24088BB8" w14:textId="77777777" w:rsidR="001670A4"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Use evidence to construct an explanation relating the speed of an object to the energy of that object. (</w:t>
            </w:r>
            <w:hyperlink r:id="rId42">
              <w:r w:rsidRPr="00542298">
                <w:rPr>
                  <w:rStyle w:val="Hyperlink"/>
                  <w:rFonts w:ascii="Century Gothic" w:eastAsia="Century Gothic,Century Gothic,C" w:hAnsi="Century Gothic" w:cs="Century Gothic,Century Gothic,C"/>
                  <w:sz w:val="24"/>
                  <w:szCs w:val="24"/>
                </w:rPr>
                <w:t>4 PS 3-1</w:t>
              </w:r>
            </w:hyperlink>
            <w:r w:rsidRPr="00542298">
              <w:rPr>
                <w:rFonts w:ascii="Century Gothic" w:eastAsia="Century Gothic,Century Gothic,C" w:hAnsi="Century Gothic" w:cs="Century Gothic,Century Gothic,C"/>
                <w:sz w:val="24"/>
                <w:szCs w:val="24"/>
              </w:rPr>
              <w:t>)</w:t>
            </w:r>
          </w:p>
          <w:p w14:paraId="76E4D115" w14:textId="77777777" w:rsidR="001670A4" w:rsidRPr="00542298"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Ask questions and predict outcomes about the changes in energy that occur when objects collide. (</w:t>
            </w:r>
            <w:hyperlink r:id="rId43">
              <w:r w:rsidRPr="00542298">
                <w:rPr>
                  <w:rStyle w:val="Hyperlink"/>
                  <w:rFonts w:ascii="Century Gothic" w:eastAsia="Century Gothic,Century Gothic,C" w:hAnsi="Century Gothic" w:cs="Century Gothic,Century Gothic,C"/>
                  <w:sz w:val="24"/>
                  <w:szCs w:val="24"/>
                </w:rPr>
                <w:t>4 PS3-3</w:t>
              </w:r>
            </w:hyperlink>
            <w:r w:rsidRPr="00542298">
              <w:rPr>
                <w:rFonts w:ascii="Century Gothic" w:eastAsia="Century Gothic,Century Gothic,C" w:hAnsi="Century Gothic" w:cs="Century Gothic,Century Gothic,C"/>
                <w:sz w:val="24"/>
                <w:szCs w:val="24"/>
              </w:rPr>
              <w:t>)</w:t>
            </w:r>
          </w:p>
          <w:p w14:paraId="4335F828"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0CC1B1D3" w14:textId="77777777" w:rsidTr="008E3C09">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3335E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EA7E377"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49CE326F"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6719CE0"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hAnsi="Century Gothic"/>
                <w:sz w:val="24"/>
                <w:szCs w:val="24"/>
              </w:rPr>
              <w:t>1</w:t>
            </w:r>
            <w:r>
              <w:rPr>
                <w:rFonts w:ascii="Century Gothic" w:eastAsia="Century Gothic,Century Gothic,C" w:hAnsi="Century Gothic" w:cs="Century Gothic,Century Gothic,C"/>
                <w:sz w:val="24"/>
                <w:szCs w:val="24"/>
              </w:rPr>
              <w:t>. Relate</w:t>
            </w:r>
            <w:r w:rsidRPr="00542298">
              <w:rPr>
                <w:rFonts w:ascii="Century Gothic" w:eastAsia="Century Gothic,Century Gothic,C" w:hAnsi="Century Gothic" w:cs="Century Gothic,Century Gothic,C"/>
                <w:sz w:val="24"/>
                <w:szCs w:val="24"/>
              </w:rPr>
              <w:t xml:space="preserve"> that the speed of an object </w:t>
            </w:r>
            <w:r>
              <w:rPr>
                <w:rFonts w:ascii="Century Gothic" w:eastAsia="Century Gothic,Century Gothic,C" w:hAnsi="Century Gothic" w:cs="Century Gothic,Century Gothic,C"/>
                <w:sz w:val="24"/>
                <w:szCs w:val="24"/>
              </w:rPr>
              <w:t>to the</w:t>
            </w:r>
            <w:r w:rsidRPr="00542298">
              <w:rPr>
                <w:rFonts w:ascii="Century Gothic" w:eastAsia="Century Gothic,Century Gothic,C" w:hAnsi="Century Gothic" w:cs="Century Gothic,Century Gothic,C"/>
                <w:sz w:val="24"/>
                <w:szCs w:val="24"/>
              </w:rPr>
              <w:t xml:space="preserve"> energy of the object.</w:t>
            </w:r>
          </w:p>
          <w:p w14:paraId="4F9BFAF7" w14:textId="77777777" w:rsidR="001670A4" w:rsidRPr="00A3088C"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 xml:space="preserve">2. </w:t>
            </w:r>
            <w:r>
              <w:rPr>
                <w:rFonts w:ascii="Century Gothic" w:eastAsia="Century Gothic,Century Gothic,T" w:hAnsi="Century Gothic" w:cs="Century Gothic,Century Gothic,T"/>
                <w:sz w:val="24"/>
                <w:szCs w:val="24"/>
              </w:rPr>
              <w:t>Describe the indicators of the amount of energy of an object possesses.</w:t>
            </w:r>
          </w:p>
          <w:p w14:paraId="2DF7BB69"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3.  Identify energy transfer between objects.</w:t>
            </w:r>
          </w:p>
          <w:p w14:paraId="13DD714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14F8B3C"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542298">
              <w:rPr>
                <w:rFonts w:ascii="Century Gothic" w:eastAsia="Century Gothic,Century Gothic,C" w:hAnsi="Century Gothic" w:cs="Century Gothic,Century Gothic,C"/>
                <w:sz w:val="24"/>
                <w:szCs w:val="24"/>
              </w:rPr>
              <w:t>Ask relevant questions regarding the mechanisms inv</w:t>
            </w:r>
            <w:r>
              <w:rPr>
                <w:rFonts w:ascii="Century Gothic" w:eastAsia="Century Gothic,Century Gothic,C" w:hAnsi="Century Gothic" w:cs="Century Gothic,Century Gothic,C"/>
                <w:sz w:val="24"/>
                <w:szCs w:val="24"/>
              </w:rPr>
              <w:t>olved in an energy transfer.</w:t>
            </w:r>
          </w:p>
          <w:p w14:paraId="539D397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 Make reasonable predictions about energy changes after objects collide.</w:t>
            </w:r>
          </w:p>
          <w:p w14:paraId="51B34F32"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 xml:space="preserve">3. Ask questions that can be tested relating to energy transfer within the scope of the </w:t>
            </w:r>
            <w:r>
              <w:rPr>
                <w:rFonts w:ascii="Century Gothic" w:eastAsia="Century Gothic,Century Gothic,C" w:hAnsi="Century Gothic" w:cs="Century Gothic,Century Gothic,C"/>
                <w:sz w:val="24"/>
                <w:szCs w:val="24"/>
              </w:rPr>
              <w:t>school</w:t>
            </w:r>
            <w:r w:rsidRPr="00542298">
              <w:rPr>
                <w:rFonts w:ascii="Century Gothic" w:eastAsia="Century Gothic,Century Gothic,C" w:hAnsi="Century Gothic" w:cs="Century Gothic,Century Gothic,C"/>
                <w:sz w:val="24"/>
                <w:szCs w:val="24"/>
              </w:rPr>
              <w:t xml:space="preserve"> setting.</w:t>
            </w:r>
          </w:p>
          <w:p w14:paraId="66F20262" w14:textId="77777777" w:rsidR="001670A4" w:rsidRPr="00542298"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6D5265E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42298">
              <w:rPr>
                <w:rFonts w:ascii="Century Gothic" w:eastAsia="Century Gothic,Century Gothic,T" w:hAnsi="Century Gothic" w:cs="Century Gothic,Century Gothic,T"/>
                <w:sz w:val="24"/>
                <w:szCs w:val="24"/>
              </w:rPr>
              <w:t xml:space="preserve"> </w:t>
            </w:r>
            <w:r w:rsidRPr="00577E6D">
              <w:rPr>
                <w:rFonts w:ascii="Century Gothic" w:eastAsia="Century Gothic,Century Gothic,T" w:hAnsi="Century Gothic" w:cs="Century Gothic,Century Gothic,T"/>
                <w:szCs w:val="24"/>
              </w:rPr>
              <w:t>Students will recognize or recall specific vocabulary, such as:</w:t>
            </w:r>
          </w:p>
          <w:p w14:paraId="0D1C5C3C"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 xml:space="preserve">Collide, Collision, Friction, Fuel, Heat, Kinetic Energy, Potential Energy, Energy transfer, Speed, </w:t>
            </w:r>
          </w:p>
          <w:p w14:paraId="140B3374"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7BE76411"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CFA67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3239FD"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F6D31D" w14:textId="77777777" w:rsidR="001670A4" w:rsidRDefault="001670A4" w:rsidP="001670A4">
      <w:pPr>
        <w:rPr>
          <w:rFonts w:ascii="Century Gothic" w:hAnsi="Century Gothic"/>
          <w:sz w:val="28"/>
          <w:szCs w:val="28"/>
        </w:rPr>
      </w:pPr>
      <w:r w:rsidRPr="00E243AF">
        <w:rPr>
          <w:rFonts w:ascii="Century Gothic" w:hAnsi="Century Gothic"/>
          <w:sz w:val="28"/>
          <w:szCs w:val="28"/>
        </w:rPr>
        <w:br w:type="page"/>
      </w:r>
    </w:p>
    <w:tbl>
      <w:tblPr>
        <w:tblStyle w:val="TableGrid"/>
        <w:tblW w:w="0" w:type="auto"/>
        <w:tblLook w:val="04A0" w:firstRow="1" w:lastRow="0" w:firstColumn="1" w:lastColumn="0" w:noHBand="0" w:noVBand="1"/>
      </w:tblPr>
      <w:tblGrid>
        <w:gridCol w:w="7195"/>
        <w:gridCol w:w="7195"/>
      </w:tblGrid>
      <w:tr w:rsidR="003F3F73" w14:paraId="6D74FC1F" w14:textId="77777777" w:rsidTr="008E3C09">
        <w:tc>
          <w:tcPr>
            <w:tcW w:w="14390" w:type="dxa"/>
            <w:gridSpan w:val="2"/>
          </w:tcPr>
          <w:p w14:paraId="3BF926F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nergy in Motion</w:t>
            </w:r>
          </w:p>
          <w:p w14:paraId="4E56A7ED" w14:textId="77777777" w:rsidR="003F3F73" w:rsidRPr="00BF2264" w:rsidRDefault="003F3F73" w:rsidP="003F3F73">
            <w:pPr>
              <w:jc w:val="center"/>
              <w:outlineLvl w:val="0"/>
              <w:rPr>
                <w:b/>
              </w:rPr>
            </w:pPr>
          </w:p>
        </w:tc>
      </w:tr>
      <w:tr w:rsidR="00642B49" w14:paraId="6DA3B421" w14:textId="77777777" w:rsidTr="008E3C09">
        <w:tc>
          <w:tcPr>
            <w:tcW w:w="14390" w:type="dxa"/>
            <w:gridSpan w:val="2"/>
          </w:tcPr>
          <w:p w14:paraId="3D9B7F5D" w14:textId="5972F499" w:rsidR="00BF2264" w:rsidRPr="00BF2264" w:rsidRDefault="00BF2264" w:rsidP="00BF2264">
            <w:pPr>
              <w:outlineLvl w:val="0"/>
              <w:rPr>
                <w:b/>
              </w:rPr>
            </w:pPr>
            <w:r w:rsidRPr="00BF2264">
              <w:rPr>
                <w:b/>
              </w:rPr>
              <w:t>“Big Idea”</w:t>
            </w:r>
          </w:p>
          <w:p w14:paraId="1171E536" w14:textId="77777777" w:rsidR="00BF2264" w:rsidRPr="00BF2264" w:rsidRDefault="00BF2264" w:rsidP="00BF2264">
            <w:pPr>
              <w:rPr>
                <w:b/>
              </w:rPr>
            </w:pPr>
            <w:r w:rsidRPr="00BF2264">
              <w:rPr>
                <w:b/>
              </w:rPr>
              <w:t>Use evidence to develop an explanation showing the relationship of the speed of an object to its energy. Use knowledge of energy to predict the energy changes that will occur during a collision.</w:t>
            </w:r>
          </w:p>
          <w:p w14:paraId="1C0B03F6" w14:textId="77777777" w:rsidR="00642B49" w:rsidRDefault="00642B49" w:rsidP="001670A4">
            <w:pPr>
              <w:rPr>
                <w:rFonts w:ascii="Century Gothic" w:hAnsi="Century Gothic"/>
                <w:sz w:val="28"/>
                <w:szCs w:val="28"/>
              </w:rPr>
            </w:pPr>
          </w:p>
        </w:tc>
      </w:tr>
      <w:tr w:rsidR="00BF2264" w14:paraId="697163D0" w14:textId="77777777" w:rsidTr="00642B49">
        <w:tc>
          <w:tcPr>
            <w:tcW w:w="7195" w:type="dxa"/>
            <w:shd w:val="clear" w:color="auto" w:fill="FFFF00"/>
          </w:tcPr>
          <w:p w14:paraId="3C4245EF" w14:textId="51889DCB" w:rsidR="00BF2264" w:rsidRDefault="00BF2264" w:rsidP="00BF2264">
            <w:pPr>
              <w:rPr>
                <w:rFonts w:ascii="Century Gothic" w:hAnsi="Century Gothic"/>
                <w:sz w:val="28"/>
                <w:szCs w:val="28"/>
              </w:rPr>
            </w:pPr>
            <w:r>
              <w:t>FOSS Energy</w:t>
            </w:r>
          </w:p>
        </w:tc>
        <w:tc>
          <w:tcPr>
            <w:tcW w:w="7195" w:type="dxa"/>
            <w:shd w:val="clear" w:color="auto" w:fill="FFFF00"/>
          </w:tcPr>
          <w:p w14:paraId="5581A3AF" w14:textId="011A5748" w:rsidR="00BF2264" w:rsidRDefault="00BF2264" w:rsidP="00BF2264">
            <w:pPr>
              <w:rPr>
                <w:rFonts w:ascii="Century Gothic" w:hAnsi="Century Gothic"/>
                <w:sz w:val="28"/>
                <w:szCs w:val="28"/>
              </w:rPr>
            </w:pPr>
            <w:r>
              <w:t>Additional Resources</w:t>
            </w:r>
          </w:p>
        </w:tc>
      </w:tr>
      <w:tr w:rsidR="00BF2264" w14:paraId="12F2B469" w14:textId="77777777" w:rsidTr="00642B49">
        <w:tc>
          <w:tcPr>
            <w:tcW w:w="7195" w:type="dxa"/>
          </w:tcPr>
          <w:p w14:paraId="6A931329" w14:textId="77777777" w:rsidR="00BF2264" w:rsidRDefault="00BF2264" w:rsidP="00BF2264">
            <w:r>
              <w:t xml:space="preserve">Investigation 4 Teacher Guide </w:t>
            </w:r>
            <w:proofErr w:type="spellStart"/>
            <w:r>
              <w:t>pg</w:t>
            </w:r>
            <w:proofErr w:type="spellEnd"/>
            <w:r>
              <w:t xml:space="preserve"> 289</w:t>
            </w:r>
          </w:p>
          <w:p w14:paraId="2752F9F8" w14:textId="77777777" w:rsidR="00BF2264" w:rsidRDefault="00BF2264" w:rsidP="00BF2264">
            <w:r>
              <w:t>Part 1 Presence of Energy</w:t>
            </w:r>
          </w:p>
          <w:p w14:paraId="354C5784" w14:textId="77777777" w:rsidR="00BF2264" w:rsidRDefault="00BF2264" w:rsidP="00BF2264">
            <w:r>
              <w:t>Part 2 Rolling Balls down slopes</w:t>
            </w:r>
          </w:p>
          <w:p w14:paraId="4CC6342D" w14:textId="77777777" w:rsidR="00BF2264" w:rsidRDefault="00BF2264" w:rsidP="00BF2264">
            <w:r>
              <w:t>Part 3 Collisions</w:t>
            </w:r>
          </w:p>
          <w:p w14:paraId="3E0F0A57" w14:textId="77777777" w:rsidR="00BF2264" w:rsidRDefault="00BF2264" w:rsidP="00BF2264">
            <w:pPr>
              <w:rPr>
                <w:rFonts w:ascii="Century Gothic" w:hAnsi="Century Gothic"/>
                <w:sz w:val="28"/>
                <w:szCs w:val="28"/>
              </w:rPr>
            </w:pPr>
          </w:p>
        </w:tc>
        <w:tc>
          <w:tcPr>
            <w:tcW w:w="7195" w:type="dxa"/>
          </w:tcPr>
          <w:p w14:paraId="6ACC784A" w14:textId="77777777" w:rsidR="00BF2264" w:rsidRDefault="00BF2264" w:rsidP="00BF2264"/>
          <w:p w14:paraId="412F95D6" w14:textId="77777777" w:rsidR="00BF2264" w:rsidRDefault="008C0AB1" w:rsidP="00BF2264">
            <w:hyperlink r:id="rId44" w:history="1">
              <w:r w:rsidR="00BF2264" w:rsidRPr="001145DB">
                <w:rPr>
                  <w:rStyle w:val="Hyperlink"/>
                </w:rPr>
                <w:t>Mystery Science Energize Everything</w:t>
              </w:r>
            </w:hyperlink>
            <w:r w:rsidR="00BF2264">
              <w:t xml:space="preserve">  Mystery 2 and 3</w:t>
            </w:r>
          </w:p>
          <w:p w14:paraId="5993FC65" w14:textId="77777777" w:rsidR="00BF2264" w:rsidRDefault="00BF2264" w:rsidP="00BF2264"/>
          <w:p w14:paraId="1D469DBD" w14:textId="77777777" w:rsidR="00BF2264" w:rsidRDefault="008C0AB1" w:rsidP="00BF2264">
            <w:pPr>
              <w:rPr>
                <w:rStyle w:val="Hyperlink"/>
              </w:rPr>
            </w:pPr>
            <w:hyperlink r:id="rId45" w:anchor="INTRO%2C4%2C41DB0823-DD49-4474-BFBF-0029AB952FE63%2C87E0096A-6DA7-4822-BFF7-DD4B890AD5B2%2Cfalse" w:history="1">
              <w:r w:rsidR="00BF2264" w:rsidRPr="001145DB">
                <w:rPr>
                  <w:rStyle w:val="Hyperlink"/>
                </w:rPr>
                <w:t>Discovery Education Changing Energy</w:t>
              </w:r>
            </w:hyperlink>
          </w:p>
          <w:p w14:paraId="391E167B" w14:textId="77777777" w:rsidR="00BF2264" w:rsidRDefault="00BF2264" w:rsidP="00BF2264">
            <w:pPr>
              <w:rPr>
                <w:rStyle w:val="Hyperlink"/>
              </w:rPr>
            </w:pPr>
          </w:p>
          <w:p w14:paraId="525136B6" w14:textId="77777777" w:rsidR="00BF2264" w:rsidRDefault="008C0AB1" w:rsidP="00BF2264">
            <w:hyperlink r:id="rId46" w:history="1">
              <w:r w:rsidR="00BF2264" w:rsidRPr="00372DAD">
                <w:rPr>
                  <w:rStyle w:val="Hyperlink"/>
                </w:rPr>
                <w:t>Heartland AEA</w:t>
              </w:r>
            </w:hyperlink>
          </w:p>
          <w:p w14:paraId="620C7509" w14:textId="77777777" w:rsidR="00BF2264" w:rsidRDefault="00BF2264" w:rsidP="00BF2264">
            <w:pPr>
              <w:rPr>
                <w:rFonts w:ascii="Century Gothic" w:hAnsi="Century Gothic"/>
                <w:sz w:val="28"/>
                <w:szCs w:val="28"/>
              </w:rPr>
            </w:pPr>
          </w:p>
        </w:tc>
      </w:tr>
    </w:tbl>
    <w:p w14:paraId="5FDAB3EE" w14:textId="1A8D398E" w:rsidR="00642B49" w:rsidRDefault="00642B49" w:rsidP="001670A4">
      <w:pPr>
        <w:rPr>
          <w:rFonts w:ascii="Century Gothic" w:hAnsi="Century Gothic"/>
          <w:sz w:val="28"/>
          <w:szCs w:val="28"/>
        </w:rPr>
      </w:pPr>
    </w:p>
    <w:p w14:paraId="36E5B9CE" w14:textId="2615D6AD" w:rsidR="008E3C09" w:rsidRDefault="008E3C09" w:rsidP="001670A4">
      <w:pPr>
        <w:rPr>
          <w:rFonts w:ascii="Century Gothic" w:hAnsi="Century Gothic"/>
          <w:sz w:val="28"/>
          <w:szCs w:val="28"/>
        </w:rPr>
      </w:pPr>
    </w:p>
    <w:p w14:paraId="2ED95F39" w14:textId="6426E645" w:rsidR="008E3C09" w:rsidRDefault="008E3C09" w:rsidP="001670A4">
      <w:pPr>
        <w:rPr>
          <w:rFonts w:ascii="Century Gothic" w:hAnsi="Century Gothic"/>
          <w:sz w:val="28"/>
          <w:szCs w:val="28"/>
        </w:rPr>
      </w:pPr>
    </w:p>
    <w:p w14:paraId="435CD9BB" w14:textId="5C19ADA7" w:rsidR="008E3C09" w:rsidRDefault="008E3C09" w:rsidP="001670A4">
      <w:pPr>
        <w:rPr>
          <w:rFonts w:ascii="Century Gothic" w:hAnsi="Century Gothic"/>
          <w:sz w:val="28"/>
          <w:szCs w:val="28"/>
        </w:rPr>
      </w:pPr>
    </w:p>
    <w:p w14:paraId="6027CDE3" w14:textId="72125EB8" w:rsidR="008E3C09" w:rsidRDefault="008E3C09" w:rsidP="001670A4">
      <w:pPr>
        <w:rPr>
          <w:rFonts w:ascii="Century Gothic" w:hAnsi="Century Gothic"/>
          <w:sz w:val="28"/>
          <w:szCs w:val="28"/>
        </w:rPr>
      </w:pPr>
    </w:p>
    <w:p w14:paraId="45C8B034" w14:textId="3F1CA25E" w:rsidR="008E3C09" w:rsidRDefault="008E3C09" w:rsidP="001670A4">
      <w:pPr>
        <w:rPr>
          <w:rFonts w:ascii="Century Gothic" w:hAnsi="Century Gothic"/>
          <w:sz w:val="28"/>
          <w:szCs w:val="28"/>
        </w:rPr>
      </w:pPr>
    </w:p>
    <w:p w14:paraId="488DC411" w14:textId="01A7AACE" w:rsidR="008E3C09" w:rsidRDefault="008E3C09" w:rsidP="001670A4">
      <w:pPr>
        <w:rPr>
          <w:rFonts w:ascii="Century Gothic" w:hAnsi="Century Gothic"/>
          <w:sz w:val="28"/>
          <w:szCs w:val="28"/>
        </w:rPr>
      </w:pPr>
    </w:p>
    <w:p w14:paraId="18504029" w14:textId="59BA1586" w:rsidR="008E3C09" w:rsidRDefault="008E3C09" w:rsidP="001670A4">
      <w:pPr>
        <w:rPr>
          <w:rFonts w:ascii="Century Gothic" w:hAnsi="Century Gothic"/>
          <w:sz w:val="28"/>
          <w:szCs w:val="28"/>
        </w:rPr>
      </w:pPr>
    </w:p>
    <w:p w14:paraId="52D89699" w14:textId="5A1656BA" w:rsidR="008E3C09" w:rsidRDefault="008E3C09" w:rsidP="001670A4">
      <w:pPr>
        <w:rPr>
          <w:rFonts w:ascii="Century Gothic" w:hAnsi="Century Gothic"/>
          <w:sz w:val="28"/>
          <w:szCs w:val="28"/>
        </w:rPr>
      </w:pPr>
    </w:p>
    <w:p w14:paraId="260A1409" w14:textId="6BAF5769" w:rsidR="008E3C09" w:rsidRDefault="008E3C09" w:rsidP="001670A4">
      <w:pPr>
        <w:rPr>
          <w:rFonts w:ascii="Century Gothic" w:hAnsi="Century Gothic"/>
          <w:sz w:val="28"/>
          <w:szCs w:val="28"/>
        </w:rPr>
      </w:pPr>
    </w:p>
    <w:p w14:paraId="40B9558D" w14:textId="77777777" w:rsidR="008E3C09" w:rsidRPr="00E243AF" w:rsidRDefault="008E3C09"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D5D34" w14:paraId="190AA556"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60DF1F3" w14:textId="77777777" w:rsidR="001670A4" w:rsidRPr="005D5D34" w:rsidRDefault="001670A4" w:rsidP="008E3C09">
            <w:pPr>
              <w:jc w:val="center"/>
              <w:rPr>
                <w:rFonts w:ascii="Century Gothic" w:eastAsia="Century Gothic,Century Gothic,C" w:hAnsi="Century Gothic" w:cs="Century Gothic,Century Gothic,C"/>
                <w:color w:val="auto"/>
                <w:sz w:val="24"/>
                <w:szCs w:val="24"/>
              </w:rPr>
            </w:pPr>
            <w:bookmarkStart w:id="2" w:name="PrintConceptsScale"/>
            <w:bookmarkEnd w:id="2"/>
            <w:r w:rsidRPr="005D5D34">
              <w:rPr>
                <w:rFonts w:ascii="Century Gothic" w:eastAsia="Century Gothic,Century Gothic,C" w:hAnsi="Century Gothic" w:cs="Century Gothic,Century Gothic,C"/>
                <w:color w:val="auto"/>
                <w:sz w:val="24"/>
                <w:szCs w:val="24"/>
              </w:rPr>
              <w:lastRenderedPageBreak/>
              <w:t>Waves</w:t>
            </w:r>
          </w:p>
          <w:p w14:paraId="1007DF35" w14:textId="77777777" w:rsidR="001670A4" w:rsidRPr="005D5D34" w:rsidRDefault="001670A4" w:rsidP="008E3C09">
            <w:pPr>
              <w:rPr>
                <w:rFonts w:ascii="Century Gothic" w:eastAsia="Century Gothic,Century Gothic,C" w:hAnsi="Century Gothic" w:cs="Century Gothic,Century Gothic,C"/>
                <w:b w:val="0"/>
                <w:bCs w:val="0"/>
                <w:color w:val="auto"/>
                <w:sz w:val="24"/>
                <w:szCs w:val="24"/>
              </w:rPr>
            </w:pPr>
            <w:r w:rsidRPr="005D5D34">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Designing Solutions</w:t>
            </w:r>
            <w:r w:rsidRPr="005D5D34">
              <w:rPr>
                <w:rFonts w:ascii="Century Gothic" w:eastAsia="Century Gothic,Century Gothic,C" w:hAnsi="Century Gothic" w:cs="Century Gothic,Century Gothic,C"/>
                <w:b w:val="0"/>
                <w:bCs w:val="0"/>
                <w:color w:val="auto"/>
                <w:sz w:val="24"/>
                <w:szCs w:val="24"/>
              </w:rPr>
              <w:t xml:space="preserve">, </w:t>
            </w:r>
            <w:r>
              <w:rPr>
                <w:rFonts w:ascii="Century Gothic" w:eastAsia="Century Gothic,Century Gothic,C" w:hAnsi="Century Gothic" w:cs="Century Gothic,Century Gothic,C"/>
                <w:b w:val="0"/>
                <w:bCs w:val="0"/>
                <w:color w:val="auto"/>
                <w:sz w:val="24"/>
                <w:szCs w:val="24"/>
              </w:rPr>
              <w:t xml:space="preserve">Developing and Using </w:t>
            </w:r>
            <w:r w:rsidRPr="005D5D34">
              <w:rPr>
                <w:rFonts w:ascii="Century Gothic" w:eastAsia="Century Gothic,Century Gothic,C" w:hAnsi="Century Gothic" w:cs="Century Gothic,Century Gothic,C"/>
                <w:b w:val="0"/>
                <w:bCs w:val="0"/>
                <w:color w:val="auto"/>
                <w:sz w:val="24"/>
                <w:szCs w:val="24"/>
              </w:rPr>
              <w:t xml:space="preserve">Models </w:t>
            </w:r>
            <w:r w:rsidRPr="005D5D34">
              <w:rPr>
                <w:rFonts w:ascii="Century Gothic" w:eastAsia="Century Gothic,Century Gothic,C" w:hAnsi="Century Gothic" w:cs="Century Gothic,Century Gothic,C"/>
                <w:color w:val="auto"/>
                <w:sz w:val="24"/>
                <w:szCs w:val="24"/>
              </w:rPr>
              <w:t xml:space="preserve">DCI- </w:t>
            </w:r>
            <w:r w:rsidRPr="005D5D34">
              <w:rPr>
                <w:rFonts w:ascii="Century Gothic" w:eastAsia="Century Gothic,Century Gothic,C" w:hAnsi="Century Gothic" w:cs="Century Gothic,Century Gothic,C"/>
                <w:b w:val="0"/>
                <w:bCs w:val="0"/>
                <w:color w:val="auto"/>
                <w:sz w:val="24"/>
                <w:szCs w:val="24"/>
              </w:rPr>
              <w:t xml:space="preserve">Energy </w:t>
            </w:r>
            <w:r w:rsidRPr="005D5D34">
              <w:rPr>
                <w:rFonts w:ascii="Century Gothic" w:eastAsia="Century Gothic,Century Gothic,C" w:hAnsi="Century Gothic" w:cs="Century Gothic,Century Gothic,C"/>
                <w:color w:val="auto"/>
                <w:sz w:val="24"/>
                <w:szCs w:val="24"/>
              </w:rPr>
              <w:t xml:space="preserve">CCC- </w:t>
            </w:r>
            <w:r w:rsidRPr="005D5D34">
              <w:rPr>
                <w:rFonts w:ascii="Century Gothic" w:eastAsia="Century Gothic,Century Gothic,C" w:hAnsi="Century Gothic" w:cs="Century Gothic,Century Gothic,C"/>
                <w:b w:val="0"/>
                <w:bCs w:val="0"/>
                <w:color w:val="auto"/>
                <w:sz w:val="24"/>
                <w:szCs w:val="24"/>
              </w:rPr>
              <w:t>Energy and Matter, Patterns, Cause effect</w:t>
            </w:r>
          </w:p>
        </w:tc>
      </w:tr>
      <w:tr w:rsidR="001670A4" w:rsidRPr="005D5D34" w14:paraId="400393C4" w14:textId="77777777" w:rsidTr="008E3C09">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586B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FBF1132"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5D34">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D5D34" w14:paraId="4FBE37D2" w14:textId="77777777" w:rsidTr="008E3C09">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488F8E" w14:textId="77777777" w:rsidR="001670A4" w:rsidRPr="005D5D34" w:rsidRDefault="001670A4" w:rsidP="008E3C09">
            <w:pPr>
              <w:jc w:val="center"/>
              <w:rPr>
                <w:rFonts w:ascii="Century Gothic" w:eastAsia="Century Gothic,Gill Sans,Calibr" w:hAnsi="Century Gothic" w:cs="Century Gothic,Gill Sans,Calibr"/>
                <w:sz w:val="24"/>
                <w:szCs w:val="24"/>
              </w:rPr>
            </w:pPr>
            <w:r w:rsidRPr="005D5D34">
              <w:rPr>
                <w:rFonts w:ascii="Century Gothic" w:eastAsia="Century Gothic,Century Gothic,C" w:hAnsi="Century Gothic" w:cs="Century Gothic,Century Gothic,C"/>
                <w:sz w:val="24"/>
                <w:szCs w:val="24"/>
              </w:rPr>
              <w:t>3</w:t>
            </w:r>
          </w:p>
          <w:p w14:paraId="4EB8341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B45491"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201D0735" w14:textId="77777777" w:rsidR="001670A4" w:rsidRPr="005D5D3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4AA4F81"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of waves to describe patterns in terms of amplitude and wavelength and that waves can cause objects to move. (</w:t>
            </w:r>
            <w:hyperlink r:id="rId47">
              <w:r w:rsidRPr="005D5D34">
                <w:rPr>
                  <w:rStyle w:val="Hyperlink"/>
                  <w:rFonts w:ascii="Century Gothic" w:eastAsia="Century Gothic,Times New Roman," w:hAnsi="Century Gothic" w:cs="Century Gothic,Times New Roman,"/>
                  <w:sz w:val="24"/>
                  <w:szCs w:val="24"/>
                </w:rPr>
                <w:t>4 PS4-1</w:t>
              </w:r>
            </w:hyperlink>
            <w:r w:rsidRPr="005D5D34">
              <w:rPr>
                <w:rFonts w:ascii="Century Gothic" w:eastAsia="Century Gothic,Times New Roman," w:hAnsi="Century Gothic" w:cs="Century Gothic,Times New Roman,"/>
                <w:sz w:val="24"/>
                <w:szCs w:val="24"/>
              </w:rPr>
              <w:t>)</w:t>
            </w:r>
          </w:p>
          <w:p w14:paraId="64B8B3C5"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to describe that light reflecting from objects and entering the eye allows objects to be seen. (</w:t>
            </w:r>
            <w:hyperlink r:id="rId48">
              <w:r w:rsidRPr="005D5D34">
                <w:rPr>
                  <w:rStyle w:val="Hyperlink"/>
                  <w:rFonts w:ascii="Century Gothic" w:eastAsia="Century Gothic,Times New Roman," w:hAnsi="Century Gothic" w:cs="Century Gothic,Times New Roman,"/>
                  <w:sz w:val="24"/>
                  <w:szCs w:val="24"/>
                </w:rPr>
                <w:t>4 PS 4-2</w:t>
              </w:r>
            </w:hyperlink>
            <w:r w:rsidRPr="005D5D34">
              <w:rPr>
                <w:rFonts w:ascii="Century Gothic" w:eastAsia="Century Gothic,Times New Roman," w:hAnsi="Century Gothic" w:cs="Century Gothic,Times New Roman,"/>
                <w:sz w:val="24"/>
                <w:szCs w:val="24"/>
              </w:rPr>
              <w:t>)</w:t>
            </w:r>
          </w:p>
          <w:p w14:paraId="1CD57757" w14:textId="77777777" w:rsidR="001670A4" w:rsidRPr="00577E6D"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Generate and compare multiple solutions that use patterns to transfer information.* (</w:t>
            </w:r>
            <w:hyperlink r:id="rId49">
              <w:r w:rsidRPr="005D5D34">
                <w:rPr>
                  <w:rStyle w:val="Hyperlink"/>
                  <w:rFonts w:ascii="Century Gothic" w:eastAsia="Century Gothic,Century Gothic,C" w:hAnsi="Century Gothic" w:cs="Century Gothic,Century Gothic,C"/>
                  <w:sz w:val="24"/>
                  <w:szCs w:val="24"/>
                </w:rPr>
                <w:t>4 PS4-3</w:t>
              </w:r>
            </w:hyperlink>
            <w:r w:rsidRPr="005D5D3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50" w:history="1">
              <w:r w:rsidRPr="005D5D34">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4450183A" w14:textId="77777777" w:rsidR="001670A4" w:rsidRPr="005D5D34" w:rsidRDefault="001670A4" w:rsidP="008E3C09">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D5D34" w14:paraId="0C2C0E26" w14:textId="77777777" w:rsidTr="008E3C09">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704975"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1BEE300"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33173425"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alibri" w:hAnsi="Century Gothic" w:cs="Times New Roman"/>
                <w:sz w:val="24"/>
                <w:szCs w:val="24"/>
              </w:rPr>
              <w:t xml:space="preserve"> </w:t>
            </w:r>
          </w:p>
          <w:p w14:paraId="1C382B50" w14:textId="77777777" w:rsidR="001670A4" w:rsidRPr="00A65FCD"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wave features: w</w:t>
            </w:r>
            <w:r w:rsidRPr="005D5D34">
              <w:rPr>
                <w:rFonts w:ascii="Century Gothic" w:eastAsia="Century Gothic,Century Gothic,C" w:hAnsi="Century Gothic" w:cs="Century Gothic,Century Gothic,C"/>
                <w:sz w:val="24"/>
                <w:szCs w:val="24"/>
              </w:rPr>
              <w:t>ave</w:t>
            </w:r>
            <w:r>
              <w:rPr>
                <w:rFonts w:ascii="Century Gothic" w:eastAsia="Century Gothic,Century Gothic,C" w:hAnsi="Century Gothic" w:cs="Century Gothic,Century Gothic,C"/>
                <w:sz w:val="24"/>
                <w:szCs w:val="24"/>
              </w:rPr>
              <w:t>s</w:t>
            </w:r>
            <w:r w:rsidRPr="005D5D34">
              <w:rPr>
                <w:rFonts w:ascii="Century Gothic" w:eastAsia="Century Gothic,Century Gothic,C" w:hAnsi="Century Gothic" w:cs="Century Gothic,Century Gothic,C"/>
                <w:sz w:val="24"/>
                <w:szCs w:val="24"/>
              </w:rPr>
              <w:t>, wave amplitude, wavelength</w:t>
            </w:r>
            <w:r>
              <w:rPr>
                <w:rFonts w:ascii="Century Gothic" w:eastAsia="Century Gothic,Century Gothic,C" w:hAnsi="Century Gothic" w:cs="Century Gothic,Century Gothic,C"/>
                <w:sz w:val="24"/>
                <w:szCs w:val="24"/>
              </w:rPr>
              <w:t>, and motion of objects</w:t>
            </w:r>
            <w:r w:rsidRPr="005D5D34">
              <w:rPr>
                <w:rFonts w:ascii="Century Gothic" w:eastAsia="Century Gothic,Century Gothic,C" w:hAnsi="Century Gothic" w:cs="Century Gothic,Century Gothic,C"/>
                <w:sz w:val="24"/>
                <w:szCs w:val="24"/>
              </w:rPr>
              <w:t>.</w:t>
            </w:r>
          </w:p>
          <w:p w14:paraId="31E2548F"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2. Use a model to describe </w:t>
            </w:r>
            <w:r>
              <w:rPr>
                <w:rFonts w:ascii="Century Gothic" w:eastAsia="Century Gothic,Century Gothic,C" w:hAnsi="Century Gothic" w:cs="Century Gothic,Century Gothic,C"/>
                <w:sz w:val="24"/>
                <w:szCs w:val="24"/>
              </w:rPr>
              <w:t xml:space="preserve">the </w:t>
            </w:r>
            <w:r w:rsidRPr="005D5D34">
              <w:rPr>
                <w:rFonts w:ascii="Century Gothic" w:eastAsia="Century Gothic,Century Gothic,C" w:hAnsi="Century Gothic" w:cs="Century Gothic,Century Gothic,C"/>
                <w:sz w:val="24"/>
                <w:szCs w:val="24"/>
              </w:rPr>
              <w:t>relative relationships of wave components and patterns.</w:t>
            </w:r>
          </w:p>
          <w:p w14:paraId="52D2CA24"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w:t>
            </w:r>
            <w:r>
              <w:rPr>
                <w:rFonts w:ascii="Century Gothic" w:eastAsia="Century Gothic,Century Gothic,C" w:hAnsi="Century Gothic" w:cs="Century Gothic,Century Gothic,C"/>
                <w:sz w:val="24"/>
                <w:szCs w:val="24"/>
              </w:rPr>
              <w:t>Use patterns to describe simple relationships involving wave amplitude, wavelength, and the motion of an object</w:t>
            </w:r>
            <w:r w:rsidRPr="005D5D34">
              <w:rPr>
                <w:rFonts w:ascii="Century Gothic" w:eastAsia="Century Gothic,Century Gothic,C" w:hAnsi="Century Gothic" w:cs="Century Gothic,Century Gothic,C"/>
                <w:sz w:val="24"/>
                <w:szCs w:val="24"/>
              </w:rPr>
              <w:t>.</w:t>
            </w:r>
          </w:p>
          <w:p w14:paraId="7BA198E6"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17396E3"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the relevant components of a model for vision. (light, object, the path of light, eye)</w:t>
            </w:r>
          </w:p>
          <w:p w14:paraId="4A702229"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Use a model to describe the </w:t>
            </w:r>
            <w:r w:rsidRPr="005D5D34">
              <w:rPr>
                <w:rFonts w:ascii="Century Gothic" w:eastAsia="Century Gothic,Century Gothic,C" w:hAnsi="Century Gothic" w:cs="Century Gothic,Century Gothic,C"/>
                <w:sz w:val="24"/>
                <w:szCs w:val="24"/>
              </w:rPr>
              <w:t xml:space="preserve">effects on “seeing” when: light </w:t>
            </w:r>
            <w:r>
              <w:rPr>
                <w:rFonts w:ascii="Century Gothic" w:eastAsia="Century Gothic,Century Gothic,C" w:hAnsi="Century Gothic" w:cs="Century Gothic,Century Gothic,C"/>
                <w:sz w:val="24"/>
                <w:szCs w:val="24"/>
              </w:rPr>
              <w:t>is removed, eyes are closed, or</w:t>
            </w:r>
            <w:r w:rsidRPr="005D5D34">
              <w:rPr>
                <w:rFonts w:ascii="Century Gothic" w:eastAsia="Century Gothic,Century Gothic,C" w:hAnsi="Century Gothic" w:cs="Century Gothic,Century Gothic,C"/>
                <w:sz w:val="24"/>
                <w:szCs w:val="24"/>
              </w:rPr>
              <w:t xml:space="preserve"> light path is altered.</w:t>
            </w:r>
          </w:p>
          <w:p w14:paraId="4ADB525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 how light enables our vision.</w:t>
            </w:r>
          </w:p>
          <w:p w14:paraId="5AF3AC6D"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12AA7FD"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hAnsi="Century Gothic"/>
                <w:sz w:val="24"/>
                <w:szCs w:val="24"/>
              </w:rPr>
              <w:t xml:space="preserve">1. </w:t>
            </w:r>
            <w:r w:rsidRPr="00A65FCD">
              <w:rPr>
                <w:rFonts w:ascii="Century Gothic" w:eastAsia="Century Gothic,Century Gothic,C" w:hAnsi="Century Gothic" w:cs="Century Gothic,Century Gothic,C"/>
                <w:sz w:val="24"/>
                <w:szCs w:val="24"/>
              </w:rPr>
              <w:t>Describe a design solution using patterns to transmit information.</w:t>
            </w:r>
          </w:p>
          <w:p w14:paraId="6C7B7F4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eastAsia="Century Gothic,Century Gothic,C" w:hAnsi="Century Gothic" w:cs="Century Gothic,Century Gothic,C"/>
                <w:sz w:val="24"/>
                <w:szCs w:val="24"/>
              </w:rPr>
              <w:t>2. List criteria for a design solution including the accuracy of transmitted information.</w:t>
            </w:r>
          </w:p>
          <w:p w14:paraId="58CFD0D7"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Rate a design solution based on a set </w:t>
            </w:r>
            <w:r>
              <w:rPr>
                <w:rFonts w:ascii="Century Gothic" w:eastAsia="Century Gothic,Century Gothic,C" w:hAnsi="Century Gothic" w:cs="Century Gothic,Century Gothic,C"/>
                <w:sz w:val="24"/>
                <w:szCs w:val="24"/>
              </w:rPr>
              <w:t xml:space="preserve">of </w:t>
            </w:r>
            <w:r w:rsidRPr="005D5D34">
              <w:rPr>
                <w:rFonts w:ascii="Century Gothic" w:eastAsia="Century Gothic,Century Gothic,C" w:hAnsi="Century Gothic" w:cs="Century Gothic,Century Gothic,C"/>
                <w:sz w:val="24"/>
                <w:szCs w:val="24"/>
              </w:rPr>
              <w:t>criteria</w:t>
            </w:r>
          </w:p>
          <w:p w14:paraId="378BAB89"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4408209"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tudents will recognize or recall specific vocabulary, such as:</w:t>
            </w:r>
          </w:p>
          <w:p w14:paraId="39C94FE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Amplitude, Compression, Cycle, Frequency, Peak, Reflect, Refract, Trough, Wave, Wavelength</w:t>
            </w:r>
          </w:p>
          <w:p w14:paraId="7B0A8F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p>
          <w:p w14:paraId="5F27927F" w14:textId="77777777" w:rsidR="001670A4" w:rsidRPr="005D5D34" w:rsidRDefault="001670A4" w:rsidP="008E3C09">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1670A4" w:rsidRPr="005D5D34" w14:paraId="7A6103F1"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276C86"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B044E" w14:textId="77777777" w:rsidR="001670A4" w:rsidRPr="005D5D3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E12C0F" w14:textId="77777777" w:rsidR="001670A4" w:rsidRPr="00E243AF"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A4FB86E" w14:textId="77777777" w:rsidTr="008E3C09">
        <w:tc>
          <w:tcPr>
            <w:tcW w:w="14390" w:type="dxa"/>
            <w:gridSpan w:val="2"/>
          </w:tcPr>
          <w:p w14:paraId="27F864A4" w14:textId="77777777" w:rsidR="003F3F73" w:rsidRPr="003F3F73" w:rsidRDefault="003F3F73" w:rsidP="003F3F73">
            <w:pPr>
              <w:jc w:val="center"/>
              <w:outlineLvl w:val="0"/>
              <w:rPr>
                <w:b/>
                <w:sz w:val="28"/>
                <w:szCs w:val="28"/>
              </w:rPr>
            </w:pPr>
            <w:r w:rsidRPr="003F3F73">
              <w:rPr>
                <w:b/>
                <w:sz w:val="28"/>
                <w:szCs w:val="28"/>
              </w:rPr>
              <w:t>Waves</w:t>
            </w:r>
          </w:p>
          <w:p w14:paraId="524B357C" w14:textId="4F631A65" w:rsidR="003F3F73" w:rsidRPr="003F3F73" w:rsidRDefault="003F3F73" w:rsidP="003F3F73">
            <w:pPr>
              <w:jc w:val="center"/>
              <w:outlineLvl w:val="0"/>
              <w:rPr>
                <w:b/>
                <w:sz w:val="24"/>
                <w:szCs w:val="24"/>
              </w:rPr>
            </w:pPr>
          </w:p>
        </w:tc>
      </w:tr>
      <w:tr w:rsidR="00642B49" w14:paraId="27341840" w14:textId="77777777" w:rsidTr="008E3C09">
        <w:tc>
          <w:tcPr>
            <w:tcW w:w="14390" w:type="dxa"/>
            <w:gridSpan w:val="2"/>
          </w:tcPr>
          <w:p w14:paraId="0B2F81CE" w14:textId="0A72C9A0" w:rsidR="00BF2264" w:rsidRPr="00BF2264" w:rsidRDefault="00BF2264" w:rsidP="00BF2264">
            <w:pPr>
              <w:outlineLvl w:val="0"/>
              <w:rPr>
                <w:b/>
              </w:rPr>
            </w:pPr>
            <w:r w:rsidRPr="00BF2264">
              <w:rPr>
                <w:b/>
              </w:rPr>
              <w:lastRenderedPageBreak/>
              <w:t>“Big Idea”</w:t>
            </w:r>
          </w:p>
          <w:p w14:paraId="38936ABE" w14:textId="77777777" w:rsidR="00BF2264" w:rsidRPr="00BF2264" w:rsidRDefault="00BF2264" w:rsidP="00BF2264">
            <w:pPr>
              <w:rPr>
                <w:b/>
              </w:rPr>
            </w:pPr>
            <w:r w:rsidRPr="00BF2264">
              <w:rPr>
                <w:b/>
              </w:rPr>
              <w:t xml:space="preserve">Develop a model to show thinking how the pattern produced by waves can cause objects to move.  </w:t>
            </w:r>
            <w:proofErr w:type="gramStart"/>
            <w:r w:rsidRPr="00BF2264">
              <w:rPr>
                <w:b/>
              </w:rPr>
              <w:t>Also</w:t>
            </w:r>
            <w:proofErr w:type="gramEnd"/>
            <w:r w:rsidRPr="00BF2264">
              <w:rPr>
                <w:b/>
              </w:rPr>
              <w:t xml:space="preserve"> how the reflection of light allows objects to be seen. Use the knowledge of waves movement and patterns to make and compare solutions to transferring information.</w:t>
            </w:r>
          </w:p>
          <w:p w14:paraId="03D5413B" w14:textId="77777777" w:rsidR="00642B49" w:rsidRDefault="00642B49" w:rsidP="001670A4">
            <w:pPr>
              <w:rPr>
                <w:rFonts w:ascii="Century Gothic" w:eastAsia="Century Gothic" w:hAnsi="Century Gothic" w:cs="Century Gothic"/>
                <w:sz w:val="28"/>
                <w:szCs w:val="28"/>
              </w:rPr>
            </w:pPr>
          </w:p>
        </w:tc>
      </w:tr>
      <w:tr w:rsidR="00BF2264" w14:paraId="791D90C5" w14:textId="77777777" w:rsidTr="00642B49">
        <w:tc>
          <w:tcPr>
            <w:tcW w:w="7195" w:type="dxa"/>
            <w:shd w:val="clear" w:color="auto" w:fill="FFFF00"/>
          </w:tcPr>
          <w:p w14:paraId="14932259" w14:textId="11F179B1" w:rsidR="00BF2264" w:rsidRDefault="00BF2264" w:rsidP="00BF2264">
            <w:pPr>
              <w:rPr>
                <w:rFonts w:ascii="Century Gothic" w:eastAsia="Century Gothic" w:hAnsi="Century Gothic" w:cs="Century Gothic"/>
                <w:sz w:val="28"/>
                <w:szCs w:val="28"/>
              </w:rPr>
            </w:pPr>
            <w:r>
              <w:t>FOSS Energy</w:t>
            </w:r>
          </w:p>
        </w:tc>
        <w:tc>
          <w:tcPr>
            <w:tcW w:w="7195" w:type="dxa"/>
            <w:shd w:val="clear" w:color="auto" w:fill="FFFF00"/>
          </w:tcPr>
          <w:p w14:paraId="6B9974AA" w14:textId="77D62B54" w:rsidR="00BF2264" w:rsidRDefault="00BF2264" w:rsidP="00BF2264">
            <w:pPr>
              <w:rPr>
                <w:rFonts w:ascii="Century Gothic" w:eastAsia="Century Gothic" w:hAnsi="Century Gothic" w:cs="Century Gothic"/>
                <w:sz w:val="28"/>
                <w:szCs w:val="28"/>
              </w:rPr>
            </w:pPr>
            <w:r>
              <w:t>Additional Resources</w:t>
            </w:r>
          </w:p>
        </w:tc>
      </w:tr>
      <w:tr w:rsidR="00BF2264" w14:paraId="3ABDA78E" w14:textId="77777777" w:rsidTr="00642B49">
        <w:tc>
          <w:tcPr>
            <w:tcW w:w="7195" w:type="dxa"/>
          </w:tcPr>
          <w:p w14:paraId="6E491FE9" w14:textId="77777777" w:rsidR="00BF2264" w:rsidRDefault="00BF2264" w:rsidP="00BF2264">
            <w:r>
              <w:t xml:space="preserve">Investigation 5 Teacher Guide </w:t>
            </w:r>
            <w:proofErr w:type="spellStart"/>
            <w:r>
              <w:t>pg</w:t>
            </w:r>
            <w:proofErr w:type="spellEnd"/>
            <w:r>
              <w:t xml:space="preserve"> 343</w:t>
            </w:r>
          </w:p>
          <w:p w14:paraId="065A2B27" w14:textId="77777777" w:rsidR="00BF2264" w:rsidRDefault="00BF2264" w:rsidP="00BF2264">
            <w:r>
              <w:t>Part 1 Forms of Waves</w:t>
            </w:r>
          </w:p>
          <w:p w14:paraId="4C36343C" w14:textId="77777777" w:rsidR="00BF2264" w:rsidRDefault="00BF2264" w:rsidP="00BF2264">
            <w:r>
              <w:t>Part 2 Light Travel</w:t>
            </w:r>
          </w:p>
          <w:p w14:paraId="7E47CEDF" w14:textId="567EBD0F" w:rsidR="00BF2264" w:rsidRDefault="00BF2264" w:rsidP="00BF2264">
            <w:pPr>
              <w:rPr>
                <w:rFonts w:ascii="Century Gothic" w:eastAsia="Century Gothic" w:hAnsi="Century Gothic" w:cs="Century Gothic"/>
                <w:sz w:val="28"/>
                <w:szCs w:val="28"/>
              </w:rPr>
            </w:pPr>
            <w:r>
              <w:t>Part 3 Engineering with Solar Cells</w:t>
            </w:r>
          </w:p>
        </w:tc>
        <w:tc>
          <w:tcPr>
            <w:tcW w:w="7195" w:type="dxa"/>
          </w:tcPr>
          <w:p w14:paraId="5727CB6E" w14:textId="77777777" w:rsidR="00BF2264" w:rsidRDefault="008C0AB1" w:rsidP="00BF2264">
            <w:hyperlink r:id="rId51" w:history="1">
              <w:r w:rsidR="00BF2264" w:rsidRPr="001145DB">
                <w:rPr>
                  <w:rStyle w:val="Hyperlink"/>
                </w:rPr>
                <w:t xml:space="preserve">Mystery Science </w:t>
              </w:r>
              <w:r w:rsidR="00BF2264">
                <w:rPr>
                  <w:rStyle w:val="Hyperlink"/>
                </w:rPr>
                <w:t>Waves of So</w:t>
              </w:r>
              <w:r w:rsidR="00BF2264" w:rsidRPr="001145DB">
                <w:rPr>
                  <w:rStyle w:val="Hyperlink"/>
                </w:rPr>
                <w:t>und</w:t>
              </w:r>
            </w:hyperlink>
          </w:p>
          <w:p w14:paraId="2CB412C7" w14:textId="77777777" w:rsidR="00BF2264" w:rsidRDefault="00BF2264" w:rsidP="00BF2264"/>
          <w:p w14:paraId="134131A4" w14:textId="77777777" w:rsidR="00BF2264" w:rsidRDefault="008C0AB1" w:rsidP="00BF2264">
            <w:hyperlink r:id="rId52" w:history="1">
              <w:r w:rsidR="00BF2264" w:rsidRPr="001145DB">
                <w:rPr>
                  <w:rStyle w:val="Hyperlink"/>
                </w:rPr>
                <w:t>Pebble Go Light and Sound</w:t>
              </w:r>
            </w:hyperlink>
          </w:p>
          <w:p w14:paraId="471A0FC8" w14:textId="77777777" w:rsidR="00BF2264" w:rsidRDefault="00BF2264" w:rsidP="00BF2264"/>
          <w:p w14:paraId="4DDC5621" w14:textId="77777777" w:rsidR="00BF2264" w:rsidRDefault="008C0AB1" w:rsidP="00BF2264">
            <w:pPr>
              <w:rPr>
                <w:rStyle w:val="Hyperlink"/>
              </w:rPr>
            </w:pPr>
            <w:hyperlink r:id="rId53" w:anchor="INTRO%2C4%2C32AEB312-2E02-4A17-961A-7FA4BD9362A7%2C6F1CB4B1-0FA7-4544-A0F4-D98D6755BDCC%2Cfalse" w:history="1">
              <w:r w:rsidR="00BF2264" w:rsidRPr="009216FD">
                <w:rPr>
                  <w:rStyle w:val="Hyperlink"/>
                </w:rPr>
                <w:t>Discovery Education Sound</w:t>
              </w:r>
            </w:hyperlink>
          </w:p>
          <w:p w14:paraId="18E10E1A" w14:textId="77777777" w:rsidR="00BF2264" w:rsidRDefault="00BF2264" w:rsidP="00BF2264">
            <w:pPr>
              <w:rPr>
                <w:rStyle w:val="Hyperlink"/>
              </w:rPr>
            </w:pPr>
          </w:p>
          <w:p w14:paraId="0CE6B452" w14:textId="77777777" w:rsidR="00BF2264" w:rsidRDefault="008C0AB1" w:rsidP="00BF2264">
            <w:hyperlink r:id="rId54" w:history="1">
              <w:r w:rsidR="00BF2264" w:rsidRPr="00372DAD">
                <w:rPr>
                  <w:rStyle w:val="Hyperlink"/>
                </w:rPr>
                <w:t>Heartland AEA</w:t>
              </w:r>
            </w:hyperlink>
          </w:p>
          <w:p w14:paraId="23D84437" w14:textId="77777777" w:rsidR="00BF2264" w:rsidRDefault="00BF2264" w:rsidP="00BF2264">
            <w:pPr>
              <w:rPr>
                <w:rFonts w:ascii="Century Gothic" w:eastAsia="Century Gothic" w:hAnsi="Century Gothic" w:cs="Century Gothic"/>
                <w:sz w:val="28"/>
                <w:szCs w:val="28"/>
              </w:rPr>
            </w:pPr>
          </w:p>
        </w:tc>
      </w:tr>
    </w:tbl>
    <w:p w14:paraId="376430DD" w14:textId="77777777" w:rsidR="001670A4" w:rsidRDefault="001670A4" w:rsidP="001670A4">
      <w:pPr>
        <w:rPr>
          <w:rFonts w:ascii="Century Gothic" w:eastAsia="Century Gothic" w:hAnsi="Century Gothic" w:cs="Century Gothic"/>
          <w:sz w:val="28"/>
          <w:szCs w:val="28"/>
        </w:rPr>
      </w:pPr>
    </w:p>
    <w:p w14:paraId="19B35A0A" w14:textId="77777777" w:rsidR="001670A4" w:rsidRDefault="001670A4" w:rsidP="001670A4">
      <w:pPr>
        <w:rPr>
          <w:rFonts w:ascii="Century Gothic" w:eastAsia="Century Gothic" w:hAnsi="Century Gothic" w:cs="Century Gothic"/>
          <w:sz w:val="28"/>
          <w:szCs w:val="28"/>
        </w:rPr>
      </w:pPr>
    </w:p>
    <w:tbl>
      <w:tblPr>
        <w:tblStyle w:val="LightList21"/>
        <w:tblW w:w="14488" w:type="dxa"/>
        <w:jc w:val="center"/>
        <w:tblLayout w:type="fixed"/>
        <w:tblLook w:val="04A0" w:firstRow="1" w:lastRow="0" w:firstColumn="1" w:lastColumn="0" w:noHBand="0" w:noVBand="1"/>
      </w:tblPr>
      <w:tblGrid>
        <w:gridCol w:w="1431"/>
        <w:gridCol w:w="13057"/>
      </w:tblGrid>
      <w:tr w:rsidR="001670A4" w:rsidRPr="00191FB5" w14:paraId="665C5E1A" w14:textId="77777777" w:rsidTr="008E3C09">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14488" w:type="dxa"/>
            <w:gridSpan w:val="2"/>
            <w:tcBorders>
              <w:bottom w:val="single" w:sz="4" w:space="0" w:color="auto"/>
            </w:tcBorders>
            <w:shd w:val="clear" w:color="auto" w:fill="D9D9D9" w:themeFill="background1" w:themeFillShade="D9"/>
          </w:tcPr>
          <w:p w14:paraId="1091FD9D" w14:textId="77777777" w:rsidR="001670A4" w:rsidRPr="00191FB5" w:rsidRDefault="001670A4" w:rsidP="008E3C09">
            <w:pPr>
              <w:jc w:val="center"/>
              <w:rPr>
                <w:rFonts w:ascii="Century Gothic" w:eastAsia="Century Gothic,Century Gothic,C" w:hAnsi="Century Gothic" w:cs="Century Gothic,Century Gothic,C"/>
                <w:color w:val="auto"/>
                <w:sz w:val="24"/>
                <w:szCs w:val="24"/>
              </w:rPr>
            </w:pPr>
            <w:r w:rsidRPr="00191FB5">
              <w:rPr>
                <w:rFonts w:ascii="Century Gothic" w:eastAsia="Century Gothic,Century Gothic,C" w:hAnsi="Century Gothic" w:cs="Century Gothic,Century Gothic,C"/>
                <w:color w:val="auto"/>
                <w:sz w:val="24"/>
                <w:szCs w:val="24"/>
              </w:rPr>
              <w:t>Plant and Animal Systems</w:t>
            </w:r>
          </w:p>
          <w:p w14:paraId="4BBB2A8E" w14:textId="77777777" w:rsidR="001670A4" w:rsidRPr="00191FB5" w:rsidRDefault="001670A4" w:rsidP="008E3C09">
            <w:pPr>
              <w:rPr>
                <w:rFonts w:ascii="Century Gothic" w:eastAsia="Century Gothic,Century Gothic,C" w:hAnsi="Century Gothic" w:cs="Century Gothic,Century Gothic,C"/>
                <w:b w:val="0"/>
                <w:bCs w:val="0"/>
                <w:color w:val="auto"/>
                <w:sz w:val="24"/>
                <w:szCs w:val="24"/>
              </w:rPr>
            </w:pPr>
            <w:r w:rsidRPr="00191FB5">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Engaging in Argument from Evidence</w:t>
            </w:r>
            <w:r w:rsidRPr="00191FB5">
              <w:rPr>
                <w:rFonts w:ascii="Century Gothic" w:eastAsia="Century Gothic,Century Gothic,C" w:hAnsi="Century Gothic" w:cs="Century Gothic,Century Gothic,C"/>
                <w:b w:val="0"/>
                <w:bCs w:val="0"/>
                <w:color w:val="auto"/>
                <w:sz w:val="24"/>
                <w:szCs w:val="24"/>
              </w:rPr>
              <w:t xml:space="preserve">, Models </w:t>
            </w:r>
            <w:r w:rsidRPr="00191FB5">
              <w:rPr>
                <w:rFonts w:ascii="Century Gothic" w:eastAsia="Century Gothic,Century Gothic,C" w:hAnsi="Century Gothic" w:cs="Century Gothic,Century Gothic,C"/>
                <w:color w:val="auto"/>
                <w:sz w:val="24"/>
                <w:szCs w:val="24"/>
              </w:rPr>
              <w:t xml:space="preserve">DCI- </w:t>
            </w:r>
            <w:r w:rsidRPr="00191FB5">
              <w:rPr>
                <w:rFonts w:ascii="Century Gothic" w:eastAsia="Century Gothic,Century Gothic,C" w:hAnsi="Century Gothic" w:cs="Century Gothic,Century Gothic,C"/>
                <w:b w:val="0"/>
                <w:bCs w:val="0"/>
                <w:color w:val="auto"/>
                <w:sz w:val="24"/>
                <w:szCs w:val="24"/>
              </w:rPr>
              <w:t xml:space="preserve">Molecules to Organisms </w:t>
            </w:r>
            <w:r w:rsidRPr="00191FB5">
              <w:rPr>
                <w:rFonts w:ascii="Century Gothic" w:eastAsia="Century Gothic,Century Gothic,C" w:hAnsi="Century Gothic" w:cs="Century Gothic,Century Gothic,C"/>
                <w:color w:val="auto"/>
                <w:sz w:val="24"/>
                <w:szCs w:val="24"/>
              </w:rPr>
              <w:t xml:space="preserve">CCC- </w:t>
            </w:r>
            <w:r w:rsidRPr="00191FB5">
              <w:rPr>
                <w:rFonts w:ascii="Century Gothic" w:eastAsia="Century Gothic,Century Gothic,C" w:hAnsi="Century Gothic" w:cs="Century Gothic,Century Gothic,C"/>
                <w:b w:val="0"/>
                <w:bCs w:val="0"/>
                <w:color w:val="auto"/>
                <w:sz w:val="24"/>
                <w:szCs w:val="24"/>
              </w:rPr>
              <w:t>Systems</w:t>
            </w:r>
            <w:r>
              <w:rPr>
                <w:rFonts w:ascii="Century Gothic" w:eastAsia="Century Gothic,Century Gothic,C" w:hAnsi="Century Gothic" w:cs="Century Gothic,Century Gothic,C"/>
                <w:b w:val="0"/>
                <w:bCs w:val="0"/>
                <w:color w:val="auto"/>
                <w:sz w:val="24"/>
                <w:szCs w:val="24"/>
              </w:rPr>
              <w:t xml:space="preserve"> and System Models</w:t>
            </w:r>
          </w:p>
        </w:tc>
      </w:tr>
      <w:tr w:rsidR="001670A4" w:rsidRPr="00191FB5" w14:paraId="28551656" w14:textId="77777777" w:rsidTr="008E3C09">
        <w:trPr>
          <w:cnfStyle w:val="000000100000" w:firstRow="0" w:lastRow="0" w:firstColumn="0" w:lastColumn="0" w:oddVBand="0" w:evenVBand="0" w:oddHBand="1" w:evenHBand="0" w:firstRowFirstColumn="0" w:firstRowLastColumn="0" w:lastRowFirstColumn="0" w:lastRowLastColumn="0"/>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3077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4</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2391B839"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191FB5" w14:paraId="02573E84" w14:textId="77777777" w:rsidTr="008E3C09">
        <w:trPr>
          <w:cantSplit/>
          <w:trHeight w:val="1233"/>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46A5FD" w14:textId="77777777" w:rsidR="001670A4" w:rsidRPr="00191FB5" w:rsidRDefault="001670A4" w:rsidP="008E3C09">
            <w:pPr>
              <w:jc w:val="center"/>
              <w:rPr>
                <w:rFonts w:ascii="Century Gothic" w:eastAsia="Century Gothic,Gill Sans,Calibr" w:hAnsi="Century Gothic" w:cs="Century Gothic,Gill Sans,Calibr"/>
                <w:sz w:val="24"/>
                <w:szCs w:val="24"/>
              </w:rPr>
            </w:pPr>
            <w:r w:rsidRPr="00191FB5">
              <w:rPr>
                <w:rFonts w:ascii="Century Gothic" w:eastAsia="Century Gothic,Century Gothic,C" w:hAnsi="Century Gothic" w:cs="Century Gothic,Century Gothic,C"/>
                <w:sz w:val="24"/>
                <w:szCs w:val="24"/>
              </w:rPr>
              <w:t>3</w:t>
            </w:r>
          </w:p>
          <w:p w14:paraId="285ABAB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Learning Goal</w:t>
            </w:r>
          </w:p>
        </w:tc>
        <w:tc>
          <w:tcPr>
            <w:tcW w:w="13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B9812E"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69D89DE" w14:textId="77777777" w:rsidR="001670A4" w:rsidRPr="00191FB5"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4BEE06A" w14:textId="77777777" w:rsidR="001670A4"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 xml:space="preserve">Construct an argument that </w:t>
            </w:r>
            <w:proofErr w:type="gramStart"/>
            <w:r w:rsidRPr="00191FB5">
              <w:rPr>
                <w:rFonts w:ascii="Century Gothic" w:eastAsia="Century Gothic,Times,Times New" w:hAnsi="Century Gothic" w:cs="Century Gothic,Times,Times New"/>
                <w:color w:val="000000" w:themeColor="text1"/>
                <w:sz w:val="24"/>
                <w:szCs w:val="24"/>
              </w:rPr>
              <w:t>plants</w:t>
            </w:r>
            <w:proofErr w:type="gramEnd"/>
            <w:r w:rsidRPr="00191FB5">
              <w:rPr>
                <w:rFonts w:ascii="Century Gothic" w:eastAsia="Century Gothic,Times,Times New" w:hAnsi="Century Gothic" w:cs="Century Gothic,Times,Times New"/>
                <w:color w:val="000000" w:themeColor="text1"/>
                <w:sz w:val="24"/>
                <w:szCs w:val="24"/>
              </w:rPr>
              <w:t xml:space="preserve"> and animals have internal and external structures that function to support survival, growth, behavior, and reproduction. (</w:t>
            </w:r>
            <w:hyperlink r:id="rId55">
              <w:r w:rsidRPr="00191FB5">
                <w:rPr>
                  <w:rStyle w:val="Hyperlink"/>
                  <w:rFonts w:ascii="Century Gothic" w:eastAsia="Century Gothic,Times,Times New" w:hAnsi="Century Gothic" w:cs="Century Gothic,Times,Times New"/>
                  <w:sz w:val="24"/>
                  <w:szCs w:val="24"/>
                </w:rPr>
                <w:t>4 LS1-1</w:t>
              </w:r>
            </w:hyperlink>
            <w:r w:rsidRPr="00191FB5">
              <w:rPr>
                <w:rFonts w:ascii="Century Gothic" w:eastAsia="Century Gothic,Times,Times New" w:hAnsi="Century Gothic" w:cs="Century Gothic,Times,Times New"/>
                <w:color w:val="000000" w:themeColor="text1"/>
                <w:sz w:val="24"/>
                <w:szCs w:val="24"/>
              </w:rPr>
              <w:t>)</w:t>
            </w:r>
          </w:p>
          <w:p w14:paraId="59B42962" w14:textId="77777777" w:rsidR="001670A4" w:rsidRDefault="001670A4" w:rsidP="008E3C09">
            <w:pPr>
              <w:pStyle w:val="ListParagraph"/>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p>
          <w:p w14:paraId="6FA47D93" w14:textId="77777777" w:rsidR="001670A4" w:rsidRPr="00191FB5"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Use a model to describe that animals receive different types of information through their senses, process the information in their brain, and respond to the information in different ways. (</w:t>
            </w:r>
            <w:hyperlink r:id="rId56">
              <w:r w:rsidRPr="00191FB5">
                <w:rPr>
                  <w:rStyle w:val="Hyperlink"/>
                  <w:rFonts w:ascii="Century Gothic" w:eastAsia="Century Gothic,Times,Times New" w:hAnsi="Century Gothic" w:cs="Century Gothic,Times,Times New"/>
                  <w:sz w:val="24"/>
                  <w:szCs w:val="24"/>
                </w:rPr>
                <w:t>4 LS 1-2</w:t>
              </w:r>
            </w:hyperlink>
            <w:r w:rsidRPr="00191FB5">
              <w:rPr>
                <w:rFonts w:ascii="Century Gothic" w:eastAsia="Century Gothic,Times,Times New" w:hAnsi="Century Gothic" w:cs="Century Gothic,Times,Times New"/>
                <w:color w:val="000000" w:themeColor="text1"/>
                <w:sz w:val="24"/>
                <w:szCs w:val="24"/>
              </w:rPr>
              <w:t>)</w:t>
            </w:r>
          </w:p>
          <w:p w14:paraId="14725C9A" w14:textId="77777777" w:rsidR="001670A4" w:rsidRPr="00191FB5"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191FB5" w14:paraId="4B173474" w14:textId="77777777" w:rsidTr="008E3C09">
        <w:trPr>
          <w:cnfStyle w:val="000000100000" w:firstRow="0" w:lastRow="0" w:firstColumn="0" w:lastColumn="0" w:oddVBand="0" w:evenVBand="0" w:oddHBand="1" w:evenHBand="0" w:firstRowFirstColumn="0" w:firstRowLastColumn="0" w:lastRowFirstColumn="0" w:lastRowLastColumn="0"/>
          <w:cantSplit/>
          <w:trHeight w:val="1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05F4C4"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lastRenderedPageBreak/>
              <w:t>2</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478BE07E"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C3011B8"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B24B8C7" w14:textId="77777777" w:rsidR="001670A4" w:rsidRPr="00191FB5"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 w:hAnsi="Century Gothic" w:cs="Century Gothic"/>
                <w:sz w:val="24"/>
                <w:szCs w:val="24"/>
              </w:rPr>
              <w:t>1.</w:t>
            </w:r>
            <w:r>
              <w:rPr>
                <w:rFonts w:ascii="Century Gothic" w:eastAsia="Century Gothic" w:hAnsi="Century Gothic" w:cs="Century Gothic"/>
                <w:sz w:val="24"/>
                <w:szCs w:val="24"/>
              </w:rPr>
              <w:t xml:space="preserve"> </w:t>
            </w:r>
            <w:r w:rsidRPr="00191FB5">
              <w:rPr>
                <w:rFonts w:ascii="Century Gothic" w:eastAsia="Century Gothic" w:hAnsi="Century Gothic" w:cs="Century Gothic"/>
                <w:sz w:val="24"/>
                <w:szCs w:val="24"/>
              </w:rPr>
              <w:t xml:space="preserve">Identify internal and external structures </w:t>
            </w:r>
            <w:r>
              <w:rPr>
                <w:rFonts w:ascii="Century Gothic" w:eastAsia="Century Gothic" w:hAnsi="Century Gothic" w:cs="Century Gothic"/>
                <w:sz w:val="24"/>
                <w:szCs w:val="24"/>
              </w:rPr>
              <w:t xml:space="preserve">of a living system helping </w:t>
            </w:r>
            <w:r w:rsidRPr="00191FB5">
              <w:rPr>
                <w:rFonts w:ascii="Century Gothic" w:eastAsia="Century Gothic" w:hAnsi="Century Gothic" w:cs="Century Gothic"/>
                <w:sz w:val="24"/>
                <w:szCs w:val="24"/>
              </w:rPr>
              <w:t>them survive.</w:t>
            </w:r>
          </w:p>
          <w:p w14:paraId="0AD18A94"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List internal and external structures and their primary function.</w:t>
            </w:r>
          </w:p>
          <w:p w14:paraId="23BE12E7"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Describe how internal and external structures functio</w:t>
            </w:r>
            <w:r>
              <w:rPr>
                <w:rFonts w:ascii="Century Gothic" w:eastAsia="Century Gothic" w:hAnsi="Century Gothic" w:cs="Century Gothic"/>
                <w:sz w:val="24"/>
                <w:szCs w:val="24"/>
              </w:rPr>
              <w:t xml:space="preserve">n as a system to aid plants or </w:t>
            </w:r>
            <w:r w:rsidRPr="00191FB5">
              <w:rPr>
                <w:rFonts w:ascii="Century Gothic" w:eastAsia="Century Gothic" w:hAnsi="Century Gothic" w:cs="Century Gothic"/>
                <w:sz w:val="24"/>
                <w:szCs w:val="24"/>
              </w:rPr>
              <w:t>animals in survival and reproduction.</w:t>
            </w:r>
          </w:p>
          <w:p w14:paraId="4DE7F82A"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572851B3" w14:textId="77777777" w:rsidR="001670A4"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hAnsi="Century Gothic"/>
                <w:sz w:val="24"/>
              </w:rPr>
              <w:t>1.</w:t>
            </w:r>
            <w:r w:rsidRPr="00191FB5">
              <w:rPr>
                <w:sz w:val="24"/>
              </w:rPr>
              <w:t xml:space="preserve"> </w:t>
            </w:r>
            <w:r w:rsidRPr="00191FB5">
              <w:rPr>
                <w:rFonts w:ascii="Century Gothic" w:eastAsia="Century Gothic" w:hAnsi="Century Gothic" w:cs="Century Gothic"/>
                <w:sz w:val="24"/>
                <w:szCs w:val="24"/>
              </w:rPr>
              <w:t>Given a model identify relevant components</w:t>
            </w:r>
            <w:r>
              <w:rPr>
                <w:rFonts w:ascii="Century Gothic" w:eastAsia="Century Gothic" w:hAnsi="Century Gothic" w:cs="Century Gothic"/>
                <w:sz w:val="24"/>
                <w:szCs w:val="24"/>
              </w:rPr>
              <w:t xml:space="preserve"> of how a living organism gains</w:t>
            </w:r>
            <w:r w:rsidRPr="00191FB5">
              <w:rPr>
                <w:rFonts w:ascii="Century Gothic" w:eastAsia="Century Gothic" w:hAnsi="Century Gothic" w:cs="Century Gothic"/>
                <w:sz w:val="24"/>
                <w:szCs w:val="24"/>
              </w:rPr>
              <w:t xml:space="preserve"> information about its surroundings.</w:t>
            </w:r>
          </w:p>
          <w:p w14:paraId="40D33631"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Describe the relationships between sense recept</w:t>
            </w:r>
            <w:r>
              <w:rPr>
                <w:rFonts w:ascii="Century Gothic" w:eastAsia="Century Gothic" w:hAnsi="Century Gothic" w:cs="Century Gothic"/>
                <w:sz w:val="24"/>
                <w:szCs w:val="24"/>
              </w:rPr>
              <w:t>ors and an organism’s ability to</w:t>
            </w:r>
            <w:r w:rsidRPr="00191FB5">
              <w:rPr>
                <w:rFonts w:ascii="Century Gothic" w:eastAsia="Century Gothic" w:hAnsi="Century Gothic" w:cs="Century Gothic"/>
                <w:sz w:val="24"/>
                <w:szCs w:val="24"/>
              </w:rPr>
              <w:t xml:space="preserve"> interact with its environment.</w:t>
            </w:r>
          </w:p>
          <w:p w14:paraId="01D2BA70"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Use a model to better understand the sensory-environment interaction.</w:t>
            </w:r>
          </w:p>
          <w:p w14:paraId="0C471CDA"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91FB5">
              <w:rPr>
                <w:rFonts w:ascii="Century Gothic" w:eastAsia="Century Gothic" w:hAnsi="Century Gothic" w:cs="Century Gothic"/>
                <w:sz w:val="24"/>
                <w:szCs w:val="24"/>
              </w:rPr>
              <w:t xml:space="preserve">               </w:t>
            </w:r>
          </w:p>
          <w:p w14:paraId="1F2A9996"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4052D76A"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ystem, internal, external, living system, structure, function, life cycle, environment</w:t>
            </w:r>
          </w:p>
          <w:p w14:paraId="451ED67C" w14:textId="77777777" w:rsidR="001670A4" w:rsidRPr="00191FB5"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191FB5" w14:paraId="58E71883" w14:textId="77777777" w:rsidTr="008E3C09">
        <w:trPr>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42513"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1</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554F290F" w14:textId="77777777" w:rsidR="001670A4" w:rsidRPr="00191FB5"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34A4414B" w14:textId="77777777" w:rsidR="001670A4" w:rsidRDefault="001670A4" w:rsidP="001670A4">
      <w:pPr>
        <w:rPr>
          <w:rFonts w:ascii="Century Gothic" w:eastAsia="Century Gothic" w:hAnsi="Century Gothic" w:cs="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0B316E5" w14:textId="77777777" w:rsidTr="008E3C09">
        <w:tc>
          <w:tcPr>
            <w:tcW w:w="14390" w:type="dxa"/>
            <w:gridSpan w:val="2"/>
          </w:tcPr>
          <w:p w14:paraId="11821328"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Plant and Animal Systems</w:t>
            </w:r>
          </w:p>
          <w:p w14:paraId="7B204990" w14:textId="77777777" w:rsidR="003F3F73" w:rsidRPr="00BF2264" w:rsidRDefault="003F3F73" w:rsidP="003F3F73">
            <w:pPr>
              <w:jc w:val="center"/>
              <w:outlineLvl w:val="0"/>
              <w:rPr>
                <w:b/>
              </w:rPr>
            </w:pPr>
          </w:p>
        </w:tc>
      </w:tr>
      <w:tr w:rsidR="00642B49" w14:paraId="2FD1A1BC" w14:textId="77777777" w:rsidTr="008E3C09">
        <w:tc>
          <w:tcPr>
            <w:tcW w:w="14390" w:type="dxa"/>
            <w:gridSpan w:val="2"/>
          </w:tcPr>
          <w:p w14:paraId="795194CE" w14:textId="77777777" w:rsidR="00BF2264" w:rsidRPr="00BF2264" w:rsidRDefault="00BF2264" w:rsidP="00BF2264">
            <w:pPr>
              <w:outlineLvl w:val="0"/>
              <w:rPr>
                <w:b/>
              </w:rPr>
            </w:pPr>
            <w:r w:rsidRPr="00BF2264">
              <w:rPr>
                <w:b/>
              </w:rPr>
              <w:t>“Big Idea”</w:t>
            </w:r>
          </w:p>
          <w:p w14:paraId="49C6A3F0" w14:textId="77777777" w:rsidR="00BF2264" w:rsidRPr="00BF2264" w:rsidRDefault="00BF2264" w:rsidP="00BF2264">
            <w:pPr>
              <w:rPr>
                <w:b/>
              </w:rPr>
            </w:pPr>
            <w:r w:rsidRPr="00BF2264">
              <w:rPr>
                <w:b/>
              </w:rPr>
              <w:t xml:space="preserve">Be able to argue how the structure and function of plant and animal parts help them </w:t>
            </w:r>
            <w:proofErr w:type="gramStart"/>
            <w:r w:rsidRPr="00BF2264">
              <w:rPr>
                <w:b/>
              </w:rPr>
              <w:t>survive  and</w:t>
            </w:r>
            <w:proofErr w:type="gramEnd"/>
            <w:r w:rsidRPr="00BF2264">
              <w:rPr>
                <w:b/>
              </w:rPr>
              <w:t xml:space="preserve"> through models explain how animals(like humans) use senses to gather information and then respond.</w:t>
            </w:r>
          </w:p>
          <w:p w14:paraId="2A5F9486" w14:textId="77777777" w:rsidR="00642B49" w:rsidRDefault="00642B49" w:rsidP="001670A4">
            <w:pPr>
              <w:rPr>
                <w:rFonts w:ascii="Century Gothic" w:eastAsia="Century Gothic" w:hAnsi="Century Gothic" w:cs="Century Gothic"/>
                <w:sz w:val="28"/>
                <w:szCs w:val="28"/>
              </w:rPr>
            </w:pPr>
          </w:p>
        </w:tc>
      </w:tr>
      <w:tr w:rsidR="00BF2264" w14:paraId="159672C8" w14:textId="77777777" w:rsidTr="00642B49">
        <w:tc>
          <w:tcPr>
            <w:tcW w:w="7195" w:type="dxa"/>
            <w:shd w:val="clear" w:color="auto" w:fill="FFFF00"/>
          </w:tcPr>
          <w:p w14:paraId="183686F6" w14:textId="40933230" w:rsidR="00BF2264" w:rsidRDefault="00BF2264" w:rsidP="00BF2264">
            <w:pPr>
              <w:rPr>
                <w:rFonts w:ascii="Century Gothic" w:eastAsia="Century Gothic" w:hAnsi="Century Gothic" w:cs="Century Gothic"/>
                <w:sz w:val="28"/>
                <w:szCs w:val="28"/>
              </w:rPr>
            </w:pPr>
            <w:r>
              <w:t xml:space="preserve">FOSS Environments </w:t>
            </w:r>
          </w:p>
        </w:tc>
        <w:tc>
          <w:tcPr>
            <w:tcW w:w="7195" w:type="dxa"/>
            <w:shd w:val="clear" w:color="auto" w:fill="FFFF00"/>
          </w:tcPr>
          <w:p w14:paraId="7EE440CA" w14:textId="69F9264A" w:rsidR="00BF2264" w:rsidRDefault="00BF2264" w:rsidP="00BF2264">
            <w:pPr>
              <w:rPr>
                <w:rFonts w:ascii="Century Gothic" w:eastAsia="Century Gothic" w:hAnsi="Century Gothic" w:cs="Century Gothic"/>
                <w:sz w:val="28"/>
                <w:szCs w:val="28"/>
              </w:rPr>
            </w:pPr>
            <w:r>
              <w:t>Additional Resources</w:t>
            </w:r>
          </w:p>
        </w:tc>
      </w:tr>
      <w:tr w:rsidR="00BF2264" w14:paraId="414A64A3" w14:textId="77777777" w:rsidTr="00642B49">
        <w:tc>
          <w:tcPr>
            <w:tcW w:w="7195" w:type="dxa"/>
          </w:tcPr>
          <w:p w14:paraId="163ED055" w14:textId="77777777" w:rsidR="00BF2264" w:rsidRDefault="00BF2264" w:rsidP="00BF2264">
            <w:r>
              <w:t xml:space="preserve">Investigation 1 Teacher Guide </w:t>
            </w:r>
            <w:proofErr w:type="spellStart"/>
            <w:r>
              <w:t>pg</w:t>
            </w:r>
            <w:proofErr w:type="spellEnd"/>
            <w:r>
              <w:t xml:space="preserve"> 93</w:t>
            </w:r>
          </w:p>
          <w:p w14:paraId="02CB127E" w14:textId="77777777" w:rsidR="00BF2264" w:rsidRDefault="00BF2264" w:rsidP="00BF2264">
            <w:r>
              <w:t>Part 1 Observing Mealworms</w:t>
            </w:r>
          </w:p>
          <w:p w14:paraId="4391156F" w14:textId="77777777" w:rsidR="00BF2264" w:rsidRDefault="00BF2264" w:rsidP="00BF2264">
            <w:r>
              <w:t xml:space="preserve">Investigation 2 Teacher Guide </w:t>
            </w:r>
            <w:proofErr w:type="spellStart"/>
            <w:r>
              <w:t>pg</w:t>
            </w:r>
            <w:proofErr w:type="spellEnd"/>
            <w:r>
              <w:t xml:space="preserve"> 203</w:t>
            </w:r>
          </w:p>
          <w:p w14:paraId="2FF01CDE" w14:textId="77777777" w:rsidR="00BF2264" w:rsidRDefault="00BF2264" w:rsidP="00BF2264">
            <w:r>
              <w:t>Part 4 Sound off</w:t>
            </w:r>
          </w:p>
          <w:p w14:paraId="29903D74" w14:textId="77777777" w:rsidR="00BF2264" w:rsidRDefault="00BF2264" w:rsidP="00BF2264">
            <w:r>
              <w:t xml:space="preserve">Investigation 3 Teacher Guide </w:t>
            </w:r>
            <w:proofErr w:type="spellStart"/>
            <w:r>
              <w:t>pg</w:t>
            </w:r>
            <w:proofErr w:type="spellEnd"/>
            <w:r>
              <w:t xml:space="preserve"> 233</w:t>
            </w:r>
          </w:p>
          <w:p w14:paraId="1D924596" w14:textId="77777777" w:rsidR="00BF2264" w:rsidRDefault="00BF2264" w:rsidP="00BF2264">
            <w:r>
              <w:t>Part 1 Setting up the experiment</w:t>
            </w:r>
          </w:p>
          <w:p w14:paraId="0F84590C" w14:textId="77777777" w:rsidR="00BF2264" w:rsidRDefault="00BF2264" w:rsidP="00BF2264">
            <w:r>
              <w:t xml:space="preserve">Investigation 4 Teacher Guide </w:t>
            </w:r>
            <w:proofErr w:type="spellStart"/>
            <w:r>
              <w:t>pg</w:t>
            </w:r>
            <w:proofErr w:type="spellEnd"/>
            <w:r>
              <w:t xml:space="preserve"> 293</w:t>
            </w:r>
          </w:p>
          <w:p w14:paraId="47BE1DA0" w14:textId="6358D4C2" w:rsidR="00BF2264" w:rsidRDefault="00BF2264" w:rsidP="00BF2264">
            <w:pPr>
              <w:rPr>
                <w:rFonts w:ascii="Century Gothic" w:eastAsia="Century Gothic" w:hAnsi="Century Gothic" w:cs="Century Gothic"/>
                <w:sz w:val="28"/>
                <w:szCs w:val="28"/>
              </w:rPr>
            </w:pPr>
            <w:r>
              <w:t>Part 1 Water and Salt Tolerance</w:t>
            </w:r>
          </w:p>
        </w:tc>
        <w:tc>
          <w:tcPr>
            <w:tcW w:w="7195" w:type="dxa"/>
          </w:tcPr>
          <w:p w14:paraId="61E7078B" w14:textId="77777777" w:rsidR="00BF2264" w:rsidRDefault="00BF2264" w:rsidP="00BF2264"/>
          <w:p w14:paraId="77193D01" w14:textId="77777777" w:rsidR="00BF2264" w:rsidRDefault="008C0AB1" w:rsidP="00BF2264">
            <w:hyperlink r:id="rId57" w:history="1">
              <w:r w:rsidR="00BF2264" w:rsidRPr="009216FD">
                <w:rPr>
                  <w:rStyle w:val="Hyperlink"/>
                </w:rPr>
                <w:t>Mystery Science Human Machine</w:t>
              </w:r>
            </w:hyperlink>
          </w:p>
          <w:p w14:paraId="1E464394" w14:textId="77777777" w:rsidR="00BF2264" w:rsidRDefault="00BF2264" w:rsidP="00BF2264"/>
          <w:p w14:paraId="089B541E" w14:textId="77777777" w:rsidR="00BF2264" w:rsidRDefault="008C0AB1" w:rsidP="00BF2264">
            <w:hyperlink r:id="rId58" w:history="1">
              <w:r w:rsidR="00BF2264" w:rsidRPr="009216FD">
                <w:rPr>
                  <w:rStyle w:val="Hyperlink"/>
                </w:rPr>
                <w:t>Pebble Go Senses</w:t>
              </w:r>
            </w:hyperlink>
          </w:p>
          <w:p w14:paraId="49F6C416" w14:textId="77777777" w:rsidR="00BF2264" w:rsidRDefault="00BF2264" w:rsidP="00BF2264"/>
          <w:p w14:paraId="1ACD5AE2" w14:textId="77777777" w:rsidR="00BF2264" w:rsidRDefault="008C0AB1" w:rsidP="00BF2264">
            <w:hyperlink r:id="rId59" w:history="1">
              <w:r w:rsidR="00BF2264" w:rsidRPr="00372DAD">
                <w:rPr>
                  <w:rStyle w:val="Hyperlink"/>
                </w:rPr>
                <w:t>Heartland AEA</w:t>
              </w:r>
            </w:hyperlink>
          </w:p>
          <w:p w14:paraId="63835B17" w14:textId="77777777" w:rsidR="00BF2264" w:rsidRDefault="00BF2264" w:rsidP="00BF2264">
            <w:pPr>
              <w:rPr>
                <w:rFonts w:ascii="Century Gothic" w:eastAsia="Century Gothic" w:hAnsi="Century Gothic" w:cs="Century Gothic"/>
                <w:sz w:val="28"/>
                <w:szCs w:val="28"/>
              </w:rPr>
            </w:pPr>
          </w:p>
        </w:tc>
      </w:tr>
    </w:tbl>
    <w:p w14:paraId="1C699CB6" w14:textId="77777777" w:rsidR="001670A4" w:rsidRDefault="001670A4" w:rsidP="001670A4">
      <w:pPr>
        <w:rPr>
          <w:rFonts w:ascii="Century Gothic" w:eastAsia="Century Gothic" w:hAnsi="Century Gothic" w:cs="Century Gothic"/>
          <w:sz w:val="28"/>
          <w:szCs w:val="28"/>
        </w:rPr>
      </w:pPr>
    </w:p>
    <w:p w14:paraId="1AADAA04" w14:textId="77777777" w:rsidR="001670A4" w:rsidRDefault="001670A4" w:rsidP="001670A4">
      <w:pPr>
        <w:rPr>
          <w:rFonts w:ascii="Century Gothic" w:eastAsia="Century Gothic" w:hAnsi="Century Gothic" w:cs="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77E6D" w14:paraId="63CEB388"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3602243" w14:textId="77777777" w:rsidR="001670A4" w:rsidRPr="00577E6D" w:rsidRDefault="001670A4" w:rsidP="008E3C09">
            <w:pPr>
              <w:jc w:val="center"/>
              <w:rPr>
                <w:rFonts w:ascii="Century Gothic" w:eastAsia="Century Gothic,Century Gothic,C" w:hAnsi="Century Gothic" w:cs="Century Gothic,Century Gothic,C"/>
                <w:color w:val="auto"/>
                <w:sz w:val="24"/>
                <w:szCs w:val="24"/>
              </w:rPr>
            </w:pPr>
            <w:r w:rsidRPr="00577E6D">
              <w:rPr>
                <w:rFonts w:ascii="Century Gothic" w:eastAsia="Century Gothic,Century Gothic,C" w:hAnsi="Century Gothic" w:cs="Century Gothic,Century Gothic,C"/>
                <w:color w:val="auto"/>
                <w:sz w:val="24"/>
                <w:szCs w:val="24"/>
              </w:rPr>
              <w:t>Energy Resources in the Environment</w:t>
            </w:r>
          </w:p>
          <w:p w14:paraId="6A0F30C4" w14:textId="77777777" w:rsidR="001670A4" w:rsidRPr="00577E6D" w:rsidRDefault="001670A4" w:rsidP="008E3C09">
            <w:pPr>
              <w:rPr>
                <w:rFonts w:ascii="Century Gothic" w:eastAsia="Century Gothic,Century Gothic,C" w:hAnsi="Century Gothic" w:cs="Century Gothic,Century Gothic,C"/>
                <w:b w:val="0"/>
                <w:bCs w:val="0"/>
                <w:color w:val="auto"/>
                <w:sz w:val="24"/>
                <w:szCs w:val="24"/>
              </w:rPr>
            </w:pPr>
            <w:r w:rsidRPr="00577E6D">
              <w:rPr>
                <w:rFonts w:ascii="Century Gothic" w:eastAsia="Century Gothic,Century Gothic,C" w:hAnsi="Century Gothic" w:cs="Century Gothic,Century Gothic,C"/>
                <w:color w:val="auto"/>
                <w:sz w:val="24"/>
                <w:szCs w:val="24"/>
              </w:rPr>
              <w:t xml:space="preserve">SEP- </w:t>
            </w:r>
            <w:r w:rsidRPr="00577E6D">
              <w:rPr>
                <w:rFonts w:ascii="Century Gothic" w:eastAsia="Century Gothic,Century Gothic,C" w:hAnsi="Century Gothic" w:cs="Century Gothic,Century Gothic,C"/>
                <w:b w:val="0"/>
                <w:bCs w:val="0"/>
                <w:color w:val="auto"/>
                <w:sz w:val="24"/>
                <w:szCs w:val="24"/>
              </w:rPr>
              <w:t xml:space="preserve">Obtaining Information </w:t>
            </w:r>
            <w:r w:rsidRPr="00577E6D">
              <w:rPr>
                <w:rFonts w:ascii="Century Gothic" w:eastAsia="Century Gothic,Century Gothic,C" w:hAnsi="Century Gothic" w:cs="Century Gothic,Century Gothic,C"/>
                <w:color w:val="auto"/>
                <w:sz w:val="24"/>
                <w:szCs w:val="24"/>
              </w:rPr>
              <w:t xml:space="preserve">DCI- </w:t>
            </w:r>
            <w:r w:rsidRPr="00577E6D">
              <w:rPr>
                <w:rFonts w:ascii="Century Gothic" w:eastAsia="Century Gothic,Century Gothic,C" w:hAnsi="Century Gothic" w:cs="Century Gothic,Century Gothic,C"/>
                <w:b w:val="0"/>
                <w:bCs w:val="0"/>
                <w:color w:val="auto"/>
                <w:sz w:val="24"/>
                <w:szCs w:val="24"/>
              </w:rPr>
              <w:t xml:space="preserve">Natural Resources </w:t>
            </w:r>
            <w:r w:rsidRPr="00577E6D">
              <w:rPr>
                <w:rFonts w:ascii="Century Gothic" w:eastAsia="Century Gothic,Century Gothic,C" w:hAnsi="Century Gothic" w:cs="Century Gothic,Century Gothic,C"/>
                <w:color w:val="auto"/>
                <w:sz w:val="24"/>
                <w:szCs w:val="24"/>
              </w:rPr>
              <w:t xml:space="preserve">CCC- </w:t>
            </w:r>
            <w:r w:rsidRPr="00577E6D">
              <w:rPr>
                <w:rFonts w:ascii="Century Gothic" w:eastAsia="Century Gothic,Century Gothic,C" w:hAnsi="Century Gothic" w:cs="Century Gothic,Century Gothic,C"/>
                <w:b w:val="0"/>
                <w:bCs w:val="0"/>
                <w:color w:val="auto"/>
                <w:sz w:val="24"/>
                <w:szCs w:val="24"/>
              </w:rPr>
              <w:t>Cause and Effect</w:t>
            </w:r>
          </w:p>
        </w:tc>
      </w:tr>
      <w:tr w:rsidR="001670A4" w:rsidRPr="00577E6D" w14:paraId="6313FD33"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A4A91"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A9B4E3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77E6D" w14:paraId="2278BE5C"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E58557" w14:textId="77777777" w:rsidR="001670A4" w:rsidRPr="00577E6D" w:rsidRDefault="001670A4" w:rsidP="008E3C09">
            <w:pPr>
              <w:jc w:val="center"/>
              <w:rPr>
                <w:rFonts w:ascii="Century Gothic" w:eastAsia="Century Gothic,Gill Sans,Calibr" w:hAnsi="Century Gothic" w:cs="Century Gothic,Gill Sans,Calibr"/>
                <w:sz w:val="24"/>
                <w:szCs w:val="24"/>
              </w:rPr>
            </w:pPr>
            <w:r w:rsidRPr="00577E6D">
              <w:rPr>
                <w:rFonts w:ascii="Century Gothic" w:eastAsia="Century Gothic,Century Gothic,C" w:hAnsi="Century Gothic" w:cs="Century Gothic,Century Gothic,C"/>
                <w:sz w:val="24"/>
                <w:szCs w:val="24"/>
              </w:rPr>
              <w:t>3</w:t>
            </w:r>
          </w:p>
          <w:p w14:paraId="50391F17"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6A8FF2"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2521018B" w14:textId="77777777" w:rsidR="001670A4" w:rsidRPr="00577E6D"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E450809" w14:textId="77777777" w:rsidR="001670A4" w:rsidRPr="00577E6D" w:rsidRDefault="001670A4" w:rsidP="002C5D74">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577E6D">
              <w:rPr>
                <w:rFonts w:ascii="Century Gothic" w:eastAsia="Century Gothic,Times,Times New" w:hAnsi="Century Gothic" w:cs="Century Gothic,Times,Times New"/>
                <w:color w:val="000000" w:themeColor="text1"/>
                <w:sz w:val="24"/>
                <w:szCs w:val="24"/>
              </w:rPr>
              <w:t>Obtain and combine information to describe that energy and fuels are derived from natural resources and their uses affect the environment. (</w:t>
            </w:r>
            <w:hyperlink r:id="rId60">
              <w:r w:rsidRPr="00577E6D">
                <w:rPr>
                  <w:rStyle w:val="Hyperlink"/>
                  <w:rFonts w:ascii="Century Gothic" w:eastAsia="Century Gothic,Times,Times New" w:hAnsi="Century Gothic" w:cs="Century Gothic,Times,Times New"/>
                  <w:sz w:val="24"/>
                  <w:szCs w:val="24"/>
                </w:rPr>
                <w:t>4 ESS 3-1</w:t>
              </w:r>
            </w:hyperlink>
            <w:r w:rsidRPr="00577E6D">
              <w:rPr>
                <w:rFonts w:ascii="Century Gothic" w:eastAsia="Century Gothic,Times,Times New" w:hAnsi="Century Gothic" w:cs="Century Gothic,Times,Times New"/>
                <w:color w:val="000000" w:themeColor="text1"/>
                <w:sz w:val="24"/>
                <w:szCs w:val="24"/>
              </w:rPr>
              <w:t xml:space="preserve">) </w:t>
            </w:r>
          </w:p>
          <w:p w14:paraId="3952399B" w14:textId="77777777" w:rsidR="001670A4" w:rsidRPr="00577E6D" w:rsidRDefault="001670A4" w:rsidP="008E3C09">
            <w:pPr>
              <w:ind w:firstLine="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77E6D" w14:paraId="6DBF4A8B"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B9B1A"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CE9F974"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1713BC26"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B25AB95" w14:textId="77777777" w:rsidR="001670A4" w:rsidRPr="00577E6D" w:rsidRDefault="001670A4" w:rsidP="002C5D74">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 w:hAnsi="Century Gothic" w:cs="Century Gothic"/>
                <w:sz w:val="24"/>
                <w:szCs w:val="24"/>
              </w:rPr>
              <w:t xml:space="preserve">1. </w:t>
            </w:r>
            <w:r w:rsidRPr="00577E6D">
              <w:rPr>
                <w:rFonts w:ascii="Century Gothic" w:eastAsia="Century Gothic" w:hAnsi="Century Gothic" w:cs="Century Gothic"/>
                <w:sz w:val="24"/>
                <w:szCs w:val="24"/>
              </w:rPr>
              <w:t>Gather reliable information from books or media about energy resources and fossil fuels.</w:t>
            </w:r>
          </w:p>
          <w:p w14:paraId="1F3472A9"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A1F76D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77E6D">
              <w:rPr>
                <w:rFonts w:ascii="Century Gothic" w:eastAsia="Century Gothic" w:hAnsi="Century Gothic" w:cs="Century Gothic"/>
                <w:sz w:val="24"/>
                <w:szCs w:val="24"/>
              </w:rPr>
              <w:t>2. Use information to describe the impact of the energy resources on the environment, its sustainability, and ways negative impacts can be reduced.</w:t>
            </w:r>
          </w:p>
          <w:p w14:paraId="641FE256"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63AE638"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 w:hAnsi="Century Gothic" w:cs="Century Gothic"/>
                <w:sz w:val="24"/>
                <w:szCs w:val="24"/>
              </w:rPr>
              <w:t>3. Describe the role of technology in extracting and using an energy resource</w:t>
            </w:r>
          </w:p>
          <w:p w14:paraId="0C9EB82E"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400C7B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39E21FF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Natural Resource, Effect, Environment, Fossil Fuel, Sustainability, Solar, Wind, Water, Nuclear</w:t>
            </w:r>
          </w:p>
          <w:p w14:paraId="32F14A61" w14:textId="77777777" w:rsidR="001670A4" w:rsidRPr="00577E6D"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577E6D" w14:paraId="3922F3AA"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9BB87F"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701BFAC" w14:textId="77777777" w:rsidR="001670A4" w:rsidRPr="00577E6D"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CEA93DB"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1FA45E7C" w14:textId="77777777" w:rsidTr="008E3C09">
        <w:tc>
          <w:tcPr>
            <w:tcW w:w="14390" w:type="dxa"/>
            <w:gridSpan w:val="2"/>
          </w:tcPr>
          <w:p w14:paraId="7FC980B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Energy Resources in the Environment</w:t>
            </w:r>
          </w:p>
          <w:p w14:paraId="4C52CD8C" w14:textId="77777777" w:rsidR="003F3F73" w:rsidRPr="00BF2264" w:rsidRDefault="003F3F73" w:rsidP="003F3F73">
            <w:pPr>
              <w:jc w:val="center"/>
              <w:outlineLvl w:val="0"/>
              <w:rPr>
                <w:b/>
              </w:rPr>
            </w:pPr>
          </w:p>
        </w:tc>
      </w:tr>
      <w:tr w:rsidR="00642B49" w14:paraId="4E672FFE" w14:textId="77777777" w:rsidTr="008E3C09">
        <w:tc>
          <w:tcPr>
            <w:tcW w:w="14390" w:type="dxa"/>
            <w:gridSpan w:val="2"/>
          </w:tcPr>
          <w:p w14:paraId="7F19C798" w14:textId="77777777" w:rsidR="00BF2264" w:rsidRPr="00BF2264" w:rsidRDefault="00BF2264" w:rsidP="00BF2264">
            <w:pPr>
              <w:outlineLvl w:val="0"/>
              <w:rPr>
                <w:b/>
              </w:rPr>
            </w:pPr>
            <w:r w:rsidRPr="00BF2264">
              <w:rPr>
                <w:b/>
              </w:rPr>
              <w:t>“Big Idea”</w:t>
            </w:r>
          </w:p>
          <w:p w14:paraId="1B0B1FC3" w14:textId="77777777" w:rsidR="00BF2264" w:rsidRPr="00BF2264" w:rsidRDefault="00BF2264" w:rsidP="00BF2264">
            <w:pPr>
              <w:rPr>
                <w:b/>
              </w:rPr>
            </w:pPr>
            <w:r w:rsidRPr="00BF2264">
              <w:rPr>
                <w:b/>
              </w:rPr>
              <w:t>Effectively communicate how we use natural resources for energy and the environmental impact that may cause.</w:t>
            </w:r>
          </w:p>
          <w:p w14:paraId="7ADB6965" w14:textId="77777777" w:rsidR="00642B49" w:rsidRDefault="00642B49" w:rsidP="001670A4">
            <w:pPr>
              <w:rPr>
                <w:rFonts w:ascii="Century Gothic" w:hAnsi="Century Gothic"/>
                <w:sz w:val="28"/>
                <w:szCs w:val="28"/>
              </w:rPr>
            </w:pPr>
          </w:p>
        </w:tc>
      </w:tr>
      <w:tr w:rsidR="00BF2264" w14:paraId="70039A63" w14:textId="77777777" w:rsidTr="00642B49">
        <w:tc>
          <w:tcPr>
            <w:tcW w:w="7195" w:type="dxa"/>
            <w:shd w:val="clear" w:color="auto" w:fill="FFFF00"/>
          </w:tcPr>
          <w:p w14:paraId="67A8F71E" w14:textId="6E599ADC" w:rsidR="00BF2264" w:rsidRDefault="00BF2264" w:rsidP="00BF2264">
            <w:pPr>
              <w:rPr>
                <w:rFonts w:ascii="Century Gothic" w:hAnsi="Century Gothic"/>
                <w:sz w:val="28"/>
                <w:szCs w:val="28"/>
              </w:rPr>
            </w:pPr>
            <w:r>
              <w:t>FOSS Energy/Soil Rock and Landforms</w:t>
            </w:r>
          </w:p>
        </w:tc>
        <w:tc>
          <w:tcPr>
            <w:tcW w:w="7195" w:type="dxa"/>
            <w:shd w:val="clear" w:color="auto" w:fill="FFFF00"/>
          </w:tcPr>
          <w:p w14:paraId="581D1D8D" w14:textId="7E96D477" w:rsidR="00BF2264" w:rsidRDefault="00BF2264" w:rsidP="00BF2264">
            <w:pPr>
              <w:rPr>
                <w:rFonts w:ascii="Century Gothic" w:hAnsi="Century Gothic"/>
                <w:sz w:val="28"/>
                <w:szCs w:val="28"/>
              </w:rPr>
            </w:pPr>
            <w:r>
              <w:t>Additional Resources</w:t>
            </w:r>
          </w:p>
        </w:tc>
      </w:tr>
      <w:tr w:rsidR="00BF2264" w14:paraId="3570AC57" w14:textId="77777777" w:rsidTr="00642B49">
        <w:tc>
          <w:tcPr>
            <w:tcW w:w="7195" w:type="dxa"/>
          </w:tcPr>
          <w:p w14:paraId="7B61E4D2" w14:textId="77777777" w:rsidR="00BF2264" w:rsidRDefault="00BF2264" w:rsidP="00BF2264">
            <w:r>
              <w:t>Investigation 5(energy) Teacher Guide 373</w:t>
            </w:r>
          </w:p>
          <w:p w14:paraId="75943569" w14:textId="77777777" w:rsidR="00BF2264" w:rsidRDefault="00BF2264" w:rsidP="00BF2264">
            <w:r>
              <w:t>Part 3 Engineering with Solar Cells</w:t>
            </w:r>
          </w:p>
          <w:p w14:paraId="51D1F75A" w14:textId="77777777" w:rsidR="00BF2264" w:rsidRDefault="00BF2264" w:rsidP="00BF2264">
            <w:r>
              <w:t xml:space="preserve">Investigation 4 Teacher Guide </w:t>
            </w:r>
            <w:proofErr w:type="spellStart"/>
            <w:r>
              <w:t>pg</w:t>
            </w:r>
            <w:proofErr w:type="spellEnd"/>
            <w:r>
              <w:t xml:space="preserve"> 275</w:t>
            </w:r>
          </w:p>
          <w:p w14:paraId="5546C4F2" w14:textId="7F0B1B6C" w:rsidR="00BF2264" w:rsidRDefault="00BF2264" w:rsidP="00BF2264">
            <w:pPr>
              <w:rPr>
                <w:rFonts w:ascii="Century Gothic" w:hAnsi="Century Gothic"/>
                <w:sz w:val="28"/>
                <w:szCs w:val="28"/>
              </w:rPr>
            </w:pPr>
            <w:r>
              <w:t>part 1 Introduction to Natural Resources</w:t>
            </w:r>
          </w:p>
        </w:tc>
        <w:tc>
          <w:tcPr>
            <w:tcW w:w="7195" w:type="dxa"/>
          </w:tcPr>
          <w:p w14:paraId="6827F55E" w14:textId="77777777" w:rsidR="00BF2264" w:rsidRDefault="00BF2264" w:rsidP="00BF2264"/>
          <w:p w14:paraId="5FFD1028" w14:textId="77777777" w:rsidR="00BF2264" w:rsidRDefault="008C0AB1" w:rsidP="00BF2264">
            <w:hyperlink r:id="rId61" w:history="1">
              <w:r w:rsidR="00BF2264" w:rsidRPr="009216FD">
                <w:rPr>
                  <w:rStyle w:val="Hyperlink"/>
                </w:rPr>
                <w:t>Pebble Go Natural Resources</w:t>
              </w:r>
            </w:hyperlink>
          </w:p>
          <w:p w14:paraId="0A61B5C9" w14:textId="77777777" w:rsidR="00BF2264" w:rsidRDefault="00BF2264" w:rsidP="00BF2264"/>
          <w:p w14:paraId="61879F08" w14:textId="77777777" w:rsidR="00BF2264" w:rsidRDefault="008C0AB1" w:rsidP="00BF2264">
            <w:pPr>
              <w:rPr>
                <w:rStyle w:val="Hyperlink"/>
              </w:rPr>
            </w:pPr>
            <w:hyperlink r:id="rId62" w:history="1">
              <w:r w:rsidR="00BF2264" w:rsidRPr="009216FD">
                <w:rPr>
                  <w:rStyle w:val="Hyperlink"/>
                </w:rPr>
                <w:t>Discovery Education Natural Resources</w:t>
              </w:r>
            </w:hyperlink>
          </w:p>
          <w:p w14:paraId="2AECECE5" w14:textId="77777777" w:rsidR="00BF2264" w:rsidRDefault="00BF2264" w:rsidP="00BF2264">
            <w:pPr>
              <w:rPr>
                <w:rStyle w:val="Hyperlink"/>
              </w:rPr>
            </w:pPr>
          </w:p>
          <w:p w14:paraId="5E48D1C0" w14:textId="77777777" w:rsidR="00BF2264" w:rsidRDefault="008C0AB1" w:rsidP="00BF2264">
            <w:hyperlink r:id="rId63" w:history="1">
              <w:r w:rsidR="00BF2264" w:rsidRPr="00372DAD">
                <w:rPr>
                  <w:rStyle w:val="Hyperlink"/>
                </w:rPr>
                <w:t>Heartland AEA</w:t>
              </w:r>
            </w:hyperlink>
          </w:p>
          <w:p w14:paraId="16FE50DB" w14:textId="77777777" w:rsidR="00BF2264" w:rsidRDefault="00BF2264" w:rsidP="00BF2264">
            <w:pPr>
              <w:rPr>
                <w:rFonts w:ascii="Century Gothic" w:hAnsi="Century Gothic"/>
                <w:sz w:val="28"/>
                <w:szCs w:val="28"/>
              </w:rPr>
            </w:pPr>
          </w:p>
        </w:tc>
      </w:tr>
    </w:tbl>
    <w:p w14:paraId="1E36FCE5" w14:textId="77777777" w:rsidR="001670A4" w:rsidRPr="00E243AF" w:rsidRDefault="001670A4" w:rsidP="001670A4">
      <w:pPr>
        <w:rPr>
          <w:rFonts w:ascii="Century Gothic" w:hAnsi="Century Gothic"/>
          <w:sz w:val="28"/>
          <w:szCs w:val="28"/>
        </w:rPr>
      </w:pPr>
    </w:p>
    <w:p w14:paraId="3E90A9D8" w14:textId="77777777" w:rsidR="001670A4" w:rsidRPr="00E243AF" w:rsidRDefault="001670A4" w:rsidP="001670A4">
      <w:pPr>
        <w:rPr>
          <w:rFonts w:ascii="Century Gothic" w:hAnsi="Century Gothic"/>
          <w:b/>
          <w:sz w:val="28"/>
          <w:szCs w:val="28"/>
        </w:rPr>
      </w:pPr>
    </w:p>
    <w:p w14:paraId="4ED09657" w14:textId="77777777" w:rsidR="001670A4" w:rsidRPr="00E243AF" w:rsidRDefault="001670A4" w:rsidP="001670A4">
      <w:pPr>
        <w:rPr>
          <w:rFonts w:ascii="Century Gothic" w:hAnsi="Century Gothic"/>
          <w:sz w:val="28"/>
          <w:szCs w:val="28"/>
        </w:rPr>
      </w:pPr>
    </w:p>
    <w:p w14:paraId="33245D66" w14:textId="77777777" w:rsidR="001670A4" w:rsidRPr="00E243AF" w:rsidRDefault="001670A4" w:rsidP="001670A4">
      <w:pPr>
        <w:rPr>
          <w:rFonts w:ascii="Century Gothic" w:eastAsia="Calibri" w:hAnsi="Century Gothic" w:cs="Times New Roman"/>
          <w:sz w:val="28"/>
          <w:szCs w:val="28"/>
        </w:rPr>
      </w:pPr>
    </w:p>
    <w:p w14:paraId="4F15893E" w14:textId="5B1DCB37" w:rsidR="00300848" w:rsidRPr="00300848" w:rsidRDefault="00300848" w:rsidP="005122C2"/>
    <w:sectPr w:rsidR="00300848" w:rsidRPr="00300848" w:rsidSect="00D30F82">
      <w:headerReference w:type="default" r:id="rId64"/>
      <w:footerReference w:type="default" r:id="rId65"/>
      <w:pgSz w:w="15840" w:h="12240" w:orient="landscape"/>
      <w:pgMar w:top="18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80ED7" w14:textId="77777777" w:rsidR="0004582E" w:rsidRDefault="0004582E" w:rsidP="002E46F1">
      <w:pPr>
        <w:spacing w:after="0" w:line="240" w:lineRule="auto"/>
      </w:pPr>
      <w:r>
        <w:separator/>
      </w:r>
    </w:p>
  </w:endnote>
  <w:endnote w:type="continuationSeparator" w:id="0">
    <w:p w14:paraId="19482B11" w14:textId="77777777" w:rsidR="0004582E" w:rsidRDefault="0004582E" w:rsidP="002E46F1">
      <w:pPr>
        <w:spacing w:after="0" w:line="240" w:lineRule="auto"/>
      </w:pPr>
      <w:r>
        <w:continuationSeparator/>
      </w:r>
    </w:p>
  </w:endnote>
  <w:endnote w:type="continuationNotice" w:id="1">
    <w:p w14:paraId="6DE1EB41" w14:textId="77777777" w:rsidR="0004582E" w:rsidRDefault="000458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Century Gothic,Century Gothic,C">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Gill Sans,Calibr">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Gill Sans">
    <w:charset w:val="00"/>
    <w:family w:val="auto"/>
    <w:pitch w:val="variable"/>
    <w:sig w:usb0="80000267" w:usb1="00000000" w:usb2="00000000" w:usb3="00000000" w:csb0="000001F7" w:csb1="00000000"/>
  </w:font>
  <w:font w:name="Century Gothic,Times,Times New">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37275BBA" w:rsidR="008E3C09" w:rsidRPr="00D93F6C" w:rsidRDefault="008E3C09" w:rsidP="4258A03A">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4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5C57EA">
      <w:rPr>
        <w:noProof/>
      </w:rPr>
      <w:t>5/16/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AF33A" w14:textId="77777777" w:rsidR="0004582E" w:rsidRDefault="0004582E" w:rsidP="002E46F1">
      <w:pPr>
        <w:spacing w:after="0" w:line="240" w:lineRule="auto"/>
      </w:pPr>
      <w:r>
        <w:separator/>
      </w:r>
    </w:p>
  </w:footnote>
  <w:footnote w:type="continuationSeparator" w:id="0">
    <w:p w14:paraId="1E5D5FB1" w14:textId="77777777" w:rsidR="0004582E" w:rsidRDefault="0004582E" w:rsidP="002E46F1">
      <w:pPr>
        <w:spacing w:after="0" w:line="240" w:lineRule="auto"/>
      </w:pPr>
      <w:r>
        <w:continuationSeparator/>
      </w:r>
    </w:p>
  </w:footnote>
  <w:footnote w:type="continuationNotice" w:id="1">
    <w:p w14:paraId="759D2A12" w14:textId="77777777" w:rsidR="0004582E" w:rsidRDefault="000458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8E3C09" w:rsidRPr="004705E0" w:rsidRDefault="008E3C09" w:rsidP="00D55343">
    <w:pPr>
      <w:pStyle w:val="Header"/>
      <w:rPr>
        <w:rFonts w:ascii="Calibri Light" w:hAnsi="Calibri Light"/>
        <w:b/>
        <w:i/>
        <w:sz w:val="32"/>
        <w:szCs w:val="32"/>
      </w:rPr>
    </w:pPr>
  </w:p>
  <w:p w14:paraId="0CA7C856" w14:textId="77777777" w:rsidR="008E3C09" w:rsidRPr="00FE3A29" w:rsidRDefault="008E3C0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04802"/>
    <w:multiLevelType w:val="hybridMultilevel"/>
    <w:tmpl w:val="89AAAF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322E0"/>
    <w:multiLevelType w:val="hybridMultilevel"/>
    <w:tmpl w:val="22D216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085547"/>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7D0C49"/>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361A2"/>
    <w:multiLevelType w:val="hybridMultilevel"/>
    <w:tmpl w:val="064CEEB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19D12A5"/>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3499B"/>
    <w:multiLevelType w:val="hybridMultilevel"/>
    <w:tmpl w:val="295882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186B44"/>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3A0F3B"/>
    <w:multiLevelType w:val="hybridMultilevel"/>
    <w:tmpl w:val="18F24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640CC"/>
    <w:multiLevelType w:val="hybridMultilevel"/>
    <w:tmpl w:val="2EFE3B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B6750D"/>
    <w:multiLevelType w:val="hybridMultilevel"/>
    <w:tmpl w:val="2722AD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725B2A"/>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63F60"/>
    <w:multiLevelType w:val="hybridMultilevel"/>
    <w:tmpl w:val="FBCC7102"/>
    <w:lvl w:ilvl="0" w:tplc="167CFFBE">
      <w:start w:val="1"/>
      <w:numFmt w:val="upp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052397"/>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0"/>
  </w:num>
  <w:num w:numId="4">
    <w:abstractNumId w:val="6"/>
  </w:num>
  <w:num w:numId="5">
    <w:abstractNumId w:val="13"/>
  </w:num>
  <w:num w:numId="6">
    <w:abstractNumId w:val="3"/>
  </w:num>
  <w:num w:numId="7">
    <w:abstractNumId w:val="5"/>
  </w:num>
  <w:num w:numId="8">
    <w:abstractNumId w:val="2"/>
  </w:num>
  <w:num w:numId="9">
    <w:abstractNumId w:val="9"/>
  </w:num>
  <w:num w:numId="10">
    <w:abstractNumId w:val="1"/>
  </w:num>
  <w:num w:numId="11">
    <w:abstractNumId w:val="11"/>
  </w:num>
  <w:num w:numId="12">
    <w:abstractNumId w:val="7"/>
  </w:num>
  <w:num w:numId="13">
    <w:abstractNumId w:val="4"/>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582E"/>
    <w:rsid w:val="000473BA"/>
    <w:rsid w:val="0005174B"/>
    <w:rsid w:val="00053CB0"/>
    <w:rsid w:val="000562D5"/>
    <w:rsid w:val="00065C7E"/>
    <w:rsid w:val="00070863"/>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2EF8"/>
    <w:rsid w:val="000D1B88"/>
    <w:rsid w:val="000D57D6"/>
    <w:rsid w:val="000D5C7F"/>
    <w:rsid w:val="000E4499"/>
    <w:rsid w:val="000E6039"/>
    <w:rsid w:val="000F01DE"/>
    <w:rsid w:val="000F0553"/>
    <w:rsid w:val="000F3232"/>
    <w:rsid w:val="00107BD5"/>
    <w:rsid w:val="00110950"/>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670A4"/>
    <w:rsid w:val="001742E1"/>
    <w:rsid w:val="00177191"/>
    <w:rsid w:val="00183FEF"/>
    <w:rsid w:val="00185155"/>
    <w:rsid w:val="00192E75"/>
    <w:rsid w:val="00193413"/>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E4EFE"/>
    <w:rsid w:val="001F4469"/>
    <w:rsid w:val="001F5169"/>
    <w:rsid w:val="00200B42"/>
    <w:rsid w:val="00202D2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2AAE"/>
    <w:rsid w:val="0026346A"/>
    <w:rsid w:val="002643AD"/>
    <w:rsid w:val="00264865"/>
    <w:rsid w:val="00264BD3"/>
    <w:rsid w:val="002656EC"/>
    <w:rsid w:val="00272602"/>
    <w:rsid w:val="00273516"/>
    <w:rsid w:val="00273B88"/>
    <w:rsid w:val="00274108"/>
    <w:rsid w:val="00276F5C"/>
    <w:rsid w:val="00281D45"/>
    <w:rsid w:val="00285DDE"/>
    <w:rsid w:val="002939CC"/>
    <w:rsid w:val="002A1425"/>
    <w:rsid w:val="002A6AA2"/>
    <w:rsid w:val="002B01A4"/>
    <w:rsid w:val="002B0683"/>
    <w:rsid w:val="002B13A6"/>
    <w:rsid w:val="002C0C02"/>
    <w:rsid w:val="002C1C7B"/>
    <w:rsid w:val="002C1ECE"/>
    <w:rsid w:val="002C5D74"/>
    <w:rsid w:val="002D142A"/>
    <w:rsid w:val="002E46F1"/>
    <w:rsid w:val="002F0413"/>
    <w:rsid w:val="002F1FCC"/>
    <w:rsid w:val="002F58E2"/>
    <w:rsid w:val="002F7C64"/>
    <w:rsid w:val="002F7E7F"/>
    <w:rsid w:val="00300848"/>
    <w:rsid w:val="0030509F"/>
    <w:rsid w:val="00307109"/>
    <w:rsid w:val="00310CD1"/>
    <w:rsid w:val="00311C83"/>
    <w:rsid w:val="00316424"/>
    <w:rsid w:val="00321404"/>
    <w:rsid w:val="00321C31"/>
    <w:rsid w:val="003243C2"/>
    <w:rsid w:val="003257A9"/>
    <w:rsid w:val="00326DE3"/>
    <w:rsid w:val="003279D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C0905"/>
    <w:rsid w:val="003C5CDD"/>
    <w:rsid w:val="003C6E5F"/>
    <w:rsid w:val="003D0F37"/>
    <w:rsid w:val="003D269D"/>
    <w:rsid w:val="003D2DA9"/>
    <w:rsid w:val="003D4B5F"/>
    <w:rsid w:val="003D734B"/>
    <w:rsid w:val="003E19AD"/>
    <w:rsid w:val="003F0EA7"/>
    <w:rsid w:val="003F3F73"/>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017E"/>
    <w:rsid w:val="00461F57"/>
    <w:rsid w:val="00463092"/>
    <w:rsid w:val="0046497C"/>
    <w:rsid w:val="00464EFA"/>
    <w:rsid w:val="00465165"/>
    <w:rsid w:val="004666C6"/>
    <w:rsid w:val="004678E9"/>
    <w:rsid w:val="004705E0"/>
    <w:rsid w:val="00473AA3"/>
    <w:rsid w:val="00473B15"/>
    <w:rsid w:val="004743EF"/>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22C2"/>
    <w:rsid w:val="00514AE7"/>
    <w:rsid w:val="00521B85"/>
    <w:rsid w:val="005230C8"/>
    <w:rsid w:val="00525D24"/>
    <w:rsid w:val="00526F62"/>
    <w:rsid w:val="00536F74"/>
    <w:rsid w:val="00537091"/>
    <w:rsid w:val="00542298"/>
    <w:rsid w:val="00544601"/>
    <w:rsid w:val="0054529C"/>
    <w:rsid w:val="00550B10"/>
    <w:rsid w:val="00550CF9"/>
    <w:rsid w:val="005511BC"/>
    <w:rsid w:val="00560CE4"/>
    <w:rsid w:val="005626F5"/>
    <w:rsid w:val="005720D2"/>
    <w:rsid w:val="00574E63"/>
    <w:rsid w:val="00574EE5"/>
    <w:rsid w:val="00575CBC"/>
    <w:rsid w:val="005777BE"/>
    <w:rsid w:val="00581692"/>
    <w:rsid w:val="00581B96"/>
    <w:rsid w:val="00582B6C"/>
    <w:rsid w:val="005857B0"/>
    <w:rsid w:val="00592ACD"/>
    <w:rsid w:val="00593F76"/>
    <w:rsid w:val="00596296"/>
    <w:rsid w:val="005A0522"/>
    <w:rsid w:val="005A3024"/>
    <w:rsid w:val="005A3533"/>
    <w:rsid w:val="005A3A4B"/>
    <w:rsid w:val="005B4126"/>
    <w:rsid w:val="005B7DF3"/>
    <w:rsid w:val="005C0C4E"/>
    <w:rsid w:val="005C0C57"/>
    <w:rsid w:val="005C57EA"/>
    <w:rsid w:val="005D299D"/>
    <w:rsid w:val="005D2A15"/>
    <w:rsid w:val="005D633B"/>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2B49"/>
    <w:rsid w:val="006458C9"/>
    <w:rsid w:val="00645C5E"/>
    <w:rsid w:val="006468C9"/>
    <w:rsid w:val="006570AB"/>
    <w:rsid w:val="0065798A"/>
    <w:rsid w:val="00667526"/>
    <w:rsid w:val="00667A01"/>
    <w:rsid w:val="0067180B"/>
    <w:rsid w:val="00671ACF"/>
    <w:rsid w:val="00673964"/>
    <w:rsid w:val="0067625B"/>
    <w:rsid w:val="00680D4A"/>
    <w:rsid w:val="00684382"/>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51C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2F32"/>
    <w:rsid w:val="007A3F95"/>
    <w:rsid w:val="007B327F"/>
    <w:rsid w:val="007B3BD4"/>
    <w:rsid w:val="007B415E"/>
    <w:rsid w:val="007C0C32"/>
    <w:rsid w:val="007C1C6F"/>
    <w:rsid w:val="007C6146"/>
    <w:rsid w:val="007C7BB9"/>
    <w:rsid w:val="007D2EF0"/>
    <w:rsid w:val="007D3D96"/>
    <w:rsid w:val="007D429C"/>
    <w:rsid w:val="007E0084"/>
    <w:rsid w:val="007E1339"/>
    <w:rsid w:val="007E1CBC"/>
    <w:rsid w:val="007E541F"/>
    <w:rsid w:val="007E56D9"/>
    <w:rsid w:val="007E5F0E"/>
    <w:rsid w:val="007E5F3D"/>
    <w:rsid w:val="007E764D"/>
    <w:rsid w:val="007F00BA"/>
    <w:rsid w:val="007F0CF7"/>
    <w:rsid w:val="007F7982"/>
    <w:rsid w:val="008029F4"/>
    <w:rsid w:val="008078C9"/>
    <w:rsid w:val="00807994"/>
    <w:rsid w:val="00820C04"/>
    <w:rsid w:val="008215BD"/>
    <w:rsid w:val="00825DA0"/>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522"/>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0AB1"/>
    <w:rsid w:val="008C1B96"/>
    <w:rsid w:val="008C5941"/>
    <w:rsid w:val="008C5B53"/>
    <w:rsid w:val="008C5E16"/>
    <w:rsid w:val="008D6BB6"/>
    <w:rsid w:val="008E3C09"/>
    <w:rsid w:val="008F22D4"/>
    <w:rsid w:val="008F4E2E"/>
    <w:rsid w:val="008F5154"/>
    <w:rsid w:val="008F629E"/>
    <w:rsid w:val="008F6BD7"/>
    <w:rsid w:val="009000C6"/>
    <w:rsid w:val="00904275"/>
    <w:rsid w:val="0090462C"/>
    <w:rsid w:val="0090533D"/>
    <w:rsid w:val="0090744E"/>
    <w:rsid w:val="009076C1"/>
    <w:rsid w:val="0091412C"/>
    <w:rsid w:val="0091621D"/>
    <w:rsid w:val="00921979"/>
    <w:rsid w:val="0092519A"/>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19"/>
    <w:rsid w:val="00972068"/>
    <w:rsid w:val="00987FCA"/>
    <w:rsid w:val="0099531D"/>
    <w:rsid w:val="009A4FDA"/>
    <w:rsid w:val="009A5072"/>
    <w:rsid w:val="009B1792"/>
    <w:rsid w:val="009B30D0"/>
    <w:rsid w:val="009B430A"/>
    <w:rsid w:val="009B4622"/>
    <w:rsid w:val="009B588D"/>
    <w:rsid w:val="009C118C"/>
    <w:rsid w:val="009C2B87"/>
    <w:rsid w:val="009D1286"/>
    <w:rsid w:val="009D21E4"/>
    <w:rsid w:val="009D2E7E"/>
    <w:rsid w:val="009E256E"/>
    <w:rsid w:val="009F1894"/>
    <w:rsid w:val="009F20FA"/>
    <w:rsid w:val="009F25FA"/>
    <w:rsid w:val="009F77FE"/>
    <w:rsid w:val="00A0421D"/>
    <w:rsid w:val="00A06FF6"/>
    <w:rsid w:val="00A107F4"/>
    <w:rsid w:val="00A13508"/>
    <w:rsid w:val="00A14C70"/>
    <w:rsid w:val="00A244ED"/>
    <w:rsid w:val="00A24DDC"/>
    <w:rsid w:val="00A2566C"/>
    <w:rsid w:val="00A25755"/>
    <w:rsid w:val="00A257DA"/>
    <w:rsid w:val="00A26781"/>
    <w:rsid w:val="00A31FC4"/>
    <w:rsid w:val="00A372AF"/>
    <w:rsid w:val="00A41937"/>
    <w:rsid w:val="00A431AE"/>
    <w:rsid w:val="00A54510"/>
    <w:rsid w:val="00A56155"/>
    <w:rsid w:val="00A613AC"/>
    <w:rsid w:val="00A6304B"/>
    <w:rsid w:val="00A65B28"/>
    <w:rsid w:val="00A66D2A"/>
    <w:rsid w:val="00A72899"/>
    <w:rsid w:val="00A73B87"/>
    <w:rsid w:val="00A76D8F"/>
    <w:rsid w:val="00A77178"/>
    <w:rsid w:val="00A776CB"/>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4E3A"/>
    <w:rsid w:val="00AE7391"/>
    <w:rsid w:val="00AE7E5A"/>
    <w:rsid w:val="00AF0229"/>
    <w:rsid w:val="00AF1987"/>
    <w:rsid w:val="00AF5841"/>
    <w:rsid w:val="00AF724C"/>
    <w:rsid w:val="00AF75D3"/>
    <w:rsid w:val="00B0115E"/>
    <w:rsid w:val="00B07606"/>
    <w:rsid w:val="00B113A4"/>
    <w:rsid w:val="00B117AF"/>
    <w:rsid w:val="00B13EF3"/>
    <w:rsid w:val="00B13F62"/>
    <w:rsid w:val="00B15600"/>
    <w:rsid w:val="00B2257A"/>
    <w:rsid w:val="00B227E7"/>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6288"/>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4462"/>
    <w:rsid w:val="00BF2020"/>
    <w:rsid w:val="00BF2264"/>
    <w:rsid w:val="00BF2502"/>
    <w:rsid w:val="00BF3717"/>
    <w:rsid w:val="00BF6149"/>
    <w:rsid w:val="00BF79B5"/>
    <w:rsid w:val="00C06D45"/>
    <w:rsid w:val="00C11111"/>
    <w:rsid w:val="00C11279"/>
    <w:rsid w:val="00C12D31"/>
    <w:rsid w:val="00C14764"/>
    <w:rsid w:val="00C2109F"/>
    <w:rsid w:val="00C22175"/>
    <w:rsid w:val="00C247CC"/>
    <w:rsid w:val="00C27954"/>
    <w:rsid w:val="00C31EF5"/>
    <w:rsid w:val="00C3310F"/>
    <w:rsid w:val="00C3371D"/>
    <w:rsid w:val="00C3568D"/>
    <w:rsid w:val="00C40271"/>
    <w:rsid w:val="00C44FAD"/>
    <w:rsid w:val="00C50D57"/>
    <w:rsid w:val="00C514B5"/>
    <w:rsid w:val="00C570A7"/>
    <w:rsid w:val="00C6099F"/>
    <w:rsid w:val="00C61453"/>
    <w:rsid w:val="00C63A4C"/>
    <w:rsid w:val="00C6694C"/>
    <w:rsid w:val="00C7300D"/>
    <w:rsid w:val="00C76332"/>
    <w:rsid w:val="00C77894"/>
    <w:rsid w:val="00C77A01"/>
    <w:rsid w:val="00C8134A"/>
    <w:rsid w:val="00C8369C"/>
    <w:rsid w:val="00C83A8B"/>
    <w:rsid w:val="00C848E8"/>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6197"/>
    <w:rsid w:val="00D17B25"/>
    <w:rsid w:val="00D21E73"/>
    <w:rsid w:val="00D24953"/>
    <w:rsid w:val="00D25D57"/>
    <w:rsid w:val="00D30B30"/>
    <w:rsid w:val="00D30F82"/>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3A84"/>
    <w:rsid w:val="00D7790C"/>
    <w:rsid w:val="00D90BC0"/>
    <w:rsid w:val="00D93F6C"/>
    <w:rsid w:val="00D973EE"/>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1253"/>
    <w:rsid w:val="00DD2BC1"/>
    <w:rsid w:val="00DD4E00"/>
    <w:rsid w:val="00DD4FEF"/>
    <w:rsid w:val="00DE5ACF"/>
    <w:rsid w:val="00DE5ADF"/>
    <w:rsid w:val="00DE5D82"/>
    <w:rsid w:val="00DE6E1C"/>
    <w:rsid w:val="00DF31D0"/>
    <w:rsid w:val="00DF3694"/>
    <w:rsid w:val="00DF7E4F"/>
    <w:rsid w:val="00E01021"/>
    <w:rsid w:val="00E011AB"/>
    <w:rsid w:val="00E04509"/>
    <w:rsid w:val="00E075A4"/>
    <w:rsid w:val="00E07BA8"/>
    <w:rsid w:val="00E11E2D"/>
    <w:rsid w:val="00E14D05"/>
    <w:rsid w:val="00E22D9F"/>
    <w:rsid w:val="00E2432E"/>
    <w:rsid w:val="00E243AF"/>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74FA9"/>
    <w:rsid w:val="00E82C6C"/>
    <w:rsid w:val="00E839E4"/>
    <w:rsid w:val="00E85311"/>
    <w:rsid w:val="00E92378"/>
    <w:rsid w:val="00E94C44"/>
    <w:rsid w:val="00EA2731"/>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6CDB"/>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D40D2"/>
    <w:rsid w:val="00FD5BAB"/>
    <w:rsid w:val="00FE04F1"/>
    <w:rsid w:val="00FE2C79"/>
    <w:rsid w:val="00FE3A29"/>
    <w:rsid w:val="00FE4BD1"/>
    <w:rsid w:val="00FE58AE"/>
    <w:rsid w:val="00FE6429"/>
    <w:rsid w:val="00FF1CB7"/>
    <w:rsid w:val="00FF5FBD"/>
    <w:rsid w:val="0AE742DC"/>
    <w:rsid w:val="126C62F2"/>
    <w:rsid w:val="1823104F"/>
    <w:rsid w:val="1C808E0E"/>
    <w:rsid w:val="20265571"/>
    <w:rsid w:val="23803A0B"/>
    <w:rsid w:val="23F30060"/>
    <w:rsid w:val="2D9937BA"/>
    <w:rsid w:val="2FEE4EA4"/>
    <w:rsid w:val="31EB9AD5"/>
    <w:rsid w:val="3745042C"/>
    <w:rsid w:val="383E2126"/>
    <w:rsid w:val="396EDF24"/>
    <w:rsid w:val="3E08C53A"/>
    <w:rsid w:val="417FE245"/>
    <w:rsid w:val="418C24AE"/>
    <w:rsid w:val="4258A03A"/>
    <w:rsid w:val="45A728E8"/>
    <w:rsid w:val="4B413015"/>
    <w:rsid w:val="51951395"/>
    <w:rsid w:val="5403C3D7"/>
    <w:rsid w:val="5C746E8E"/>
    <w:rsid w:val="61E68AF2"/>
    <w:rsid w:val="634E64FC"/>
    <w:rsid w:val="64C51353"/>
    <w:rsid w:val="6B2ECE4D"/>
    <w:rsid w:val="6B7FBCE7"/>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0750ADF"/>
  <w15:docId w15:val="{FA9529BA-2F0B-4975-8738-84D325106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30084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7E00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20426461">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5629497">
      <w:bodyDiv w:val="1"/>
      <w:marLeft w:val="0"/>
      <w:marRight w:val="0"/>
      <w:marTop w:val="0"/>
      <w:marBottom w:val="0"/>
      <w:divBdr>
        <w:top w:val="none" w:sz="0" w:space="0" w:color="auto"/>
        <w:left w:val="none" w:sz="0" w:space="0" w:color="auto"/>
        <w:bottom w:val="none" w:sz="0" w:space="0" w:color="auto"/>
        <w:right w:val="none" w:sz="0" w:space="0" w:color="auto"/>
      </w:divBdr>
      <w:divsChild>
        <w:div w:id="104157678">
          <w:marLeft w:val="0"/>
          <w:marRight w:val="0"/>
          <w:marTop w:val="0"/>
          <w:marBottom w:val="0"/>
          <w:divBdr>
            <w:top w:val="none" w:sz="0" w:space="0" w:color="auto"/>
            <w:left w:val="none" w:sz="0" w:space="0" w:color="auto"/>
            <w:bottom w:val="none" w:sz="0" w:space="0" w:color="auto"/>
            <w:right w:val="none" w:sz="0" w:space="0" w:color="auto"/>
          </w:divBdr>
        </w:div>
        <w:div w:id="781195517">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999426547">
      <w:bodyDiv w:val="1"/>
      <w:marLeft w:val="0"/>
      <w:marRight w:val="0"/>
      <w:marTop w:val="0"/>
      <w:marBottom w:val="0"/>
      <w:divBdr>
        <w:top w:val="none" w:sz="0" w:space="0" w:color="auto"/>
        <w:left w:val="none" w:sz="0" w:space="0" w:color="auto"/>
        <w:bottom w:val="none" w:sz="0" w:space="0" w:color="auto"/>
        <w:right w:val="none" w:sz="0" w:space="0" w:color="auto"/>
      </w:divBdr>
      <w:divsChild>
        <w:div w:id="1220825772">
          <w:marLeft w:val="0"/>
          <w:marRight w:val="0"/>
          <w:marTop w:val="0"/>
          <w:marBottom w:val="0"/>
          <w:divBdr>
            <w:top w:val="none" w:sz="0" w:space="0" w:color="auto"/>
            <w:left w:val="none" w:sz="0" w:space="0" w:color="auto"/>
            <w:bottom w:val="none" w:sz="0" w:space="0" w:color="auto"/>
            <w:right w:val="none" w:sz="0" w:space="0" w:color="auto"/>
          </w:divBdr>
        </w:div>
      </w:divsChild>
    </w:div>
    <w:div w:id="101568961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29400265">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3505044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60818793">
      <w:bodyDiv w:val="1"/>
      <w:marLeft w:val="0"/>
      <w:marRight w:val="0"/>
      <w:marTop w:val="0"/>
      <w:marBottom w:val="0"/>
      <w:divBdr>
        <w:top w:val="none" w:sz="0" w:space="0" w:color="auto"/>
        <w:left w:val="none" w:sz="0" w:space="0" w:color="auto"/>
        <w:bottom w:val="none" w:sz="0" w:space="0" w:color="auto"/>
        <w:right w:val="none" w:sz="0" w:space="0" w:color="auto"/>
      </w:divBdr>
      <w:divsChild>
        <w:div w:id="1156414685">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08870023">
      <w:bodyDiv w:val="1"/>
      <w:marLeft w:val="0"/>
      <w:marRight w:val="0"/>
      <w:marTop w:val="0"/>
      <w:marBottom w:val="0"/>
      <w:divBdr>
        <w:top w:val="none" w:sz="0" w:space="0" w:color="auto"/>
        <w:left w:val="none" w:sz="0" w:space="0" w:color="auto"/>
        <w:bottom w:val="none" w:sz="0" w:space="0" w:color="auto"/>
        <w:right w:val="none" w:sz="0" w:space="0" w:color="auto"/>
      </w:divBdr>
      <w:divsChild>
        <w:div w:id="592125238">
          <w:marLeft w:val="0"/>
          <w:marRight w:val="0"/>
          <w:marTop w:val="0"/>
          <w:marBottom w:val="0"/>
          <w:divBdr>
            <w:top w:val="none" w:sz="0" w:space="0" w:color="auto"/>
            <w:left w:val="none" w:sz="0" w:space="0" w:color="auto"/>
            <w:bottom w:val="none" w:sz="0" w:space="0" w:color="auto"/>
            <w:right w:val="none" w:sz="0" w:space="0" w:color="auto"/>
          </w:divBdr>
        </w:div>
        <w:div w:id="742412854">
          <w:marLeft w:val="0"/>
          <w:marRight w:val="0"/>
          <w:marTop w:val="0"/>
          <w:marBottom w:val="0"/>
          <w:divBdr>
            <w:top w:val="none" w:sz="0" w:space="0" w:color="auto"/>
            <w:left w:val="none" w:sz="0" w:space="0" w:color="auto"/>
            <w:bottom w:val="none" w:sz="0" w:space="0" w:color="auto"/>
            <w:right w:val="none" w:sz="0" w:space="0" w:color="auto"/>
          </w:divBdr>
        </w:div>
        <w:div w:id="105466878">
          <w:marLeft w:val="0"/>
          <w:marRight w:val="0"/>
          <w:marTop w:val="0"/>
          <w:marBottom w:val="0"/>
          <w:divBdr>
            <w:top w:val="none" w:sz="0" w:space="0" w:color="auto"/>
            <w:left w:val="none" w:sz="0" w:space="0" w:color="auto"/>
            <w:bottom w:val="none" w:sz="0" w:space="0" w:color="auto"/>
            <w:right w:val="none" w:sz="0" w:space="0" w:color="auto"/>
          </w:divBdr>
        </w:div>
      </w:divsChild>
    </w:div>
    <w:div w:id="1724719640">
      <w:bodyDiv w:val="1"/>
      <w:marLeft w:val="0"/>
      <w:marRight w:val="0"/>
      <w:marTop w:val="0"/>
      <w:marBottom w:val="0"/>
      <w:divBdr>
        <w:top w:val="none" w:sz="0" w:space="0" w:color="auto"/>
        <w:left w:val="none" w:sz="0" w:space="0" w:color="auto"/>
        <w:bottom w:val="none" w:sz="0" w:space="0" w:color="auto"/>
        <w:right w:val="none" w:sz="0" w:space="0" w:color="auto"/>
      </w:divBdr>
    </w:div>
    <w:div w:id="1792821216">
      <w:bodyDiv w:val="1"/>
      <w:marLeft w:val="0"/>
      <w:marRight w:val="0"/>
      <w:marTop w:val="0"/>
      <w:marBottom w:val="0"/>
      <w:divBdr>
        <w:top w:val="none" w:sz="0" w:space="0" w:color="auto"/>
        <w:left w:val="none" w:sz="0" w:space="0" w:color="auto"/>
        <w:bottom w:val="none" w:sz="0" w:space="0" w:color="auto"/>
        <w:right w:val="none" w:sz="0" w:space="0" w:color="auto"/>
      </w:divBdr>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Users/rkleinow/Downloads/Mystery%20Science%20%20%20%20%20Pebble%20Go%20%20%20%20Discovery%20Education" TargetMode="External"/><Relationship Id="rId21" Type="http://schemas.openxmlformats.org/officeDocument/2006/relationships/hyperlink" Target="http://www.discoveryeducation.com/" TargetMode="External"/><Relationship Id="rId34" Type="http://schemas.openxmlformats.org/officeDocument/2006/relationships/hyperlink" Target="https://app.discoveryeducation.com/scienceelementary/concept?id=Earth&amp;guid=892F07BF-7688-4113-9247-6DCAE1723FF0" TargetMode="External"/><Relationship Id="rId42" Type="http://schemas.openxmlformats.org/officeDocument/2006/relationships/hyperlink" Target="https://www.nextgenscience.org/sites/default/files/evidence_statement/black_white/4-PS3-1%20Evidence%20Statements%20June%202015%20asterisks.pdf" TargetMode="External"/><Relationship Id="rId47" Type="http://schemas.openxmlformats.org/officeDocument/2006/relationships/hyperlink" Target="https://www.nextgenscience.org/sites/default/files/evidence_statement/black_white/4-PS4-1%20Evidence%20Statements%20June%202015%20asterisks.pdf" TargetMode="External"/><Relationship Id="rId50" Type="http://schemas.openxmlformats.org/officeDocument/2006/relationships/hyperlink" Target="https://www.nextgenscience.org/sites/default/files/evidence_statement/black_white/3-5-ETS1-2%20Evidence%20Statements%20June%202015%20asterisks-5.pdf" TargetMode="External"/><Relationship Id="rId55" Type="http://schemas.openxmlformats.org/officeDocument/2006/relationships/hyperlink" Target="https://www.nextgenscience.org/sites/default/files/evidence_statement/black_white/4-LS1-1%20Evidence%20Statements%20June%202015%20asterisks.pdf" TargetMode="External"/><Relationship Id="rId63" Type="http://schemas.openxmlformats.org/officeDocument/2006/relationships/hyperlink" Target="http://www.heartlandaea.org/library-and-digital-resources/online-resources/k-5th-grad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www.heartlandaea.org/library-and-digital-resources/online-resources/k-5th-grade/"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4-ESS2-1%20Evidence%20Statements%20June%202015%20asterisks.pdf" TargetMode="External"/><Relationship Id="rId32" Type="http://schemas.openxmlformats.org/officeDocument/2006/relationships/hyperlink" Target="file:///Users/rkleinow/Downloads/Mystery%20Science%20Birth%20of%20Rocks%20Mystery&#8217;s%201-3" TargetMode="External"/><Relationship Id="rId37" Type="http://schemas.openxmlformats.org/officeDocument/2006/relationships/hyperlink" Target="https://www.nextgenscience.org/sites/default/files/evidence_statement/black_white/4-PS3-4%20Evidence%20Statements%20June%202015%20asterisks.pdf" TargetMode="External"/><Relationship Id="rId40" Type="http://schemas.openxmlformats.org/officeDocument/2006/relationships/hyperlink" Target="https://app.discoveryeducation.com/scienceelementary/concept?id=Physical&amp;guid=41DB0823-DD49-4474-BFBF-0029AB952FE63" TargetMode="External"/><Relationship Id="rId45" Type="http://schemas.openxmlformats.org/officeDocument/2006/relationships/hyperlink" Target="https://app.discoveryeducation.com/scienceelementary/concept?id=Physical&amp;guid=41DB0823-DD49-4474-BFBF-0029AB952FE63" TargetMode="External"/><Relationship Id="rId53" Type="http://schemas.openxmlformats.org/officeDocument/2006/relationships/hyperlink" Target="https://app.discoveryeducation.com/scienceelementary/concept?id=Physical&amp;guid=32AEB312-2E02-4A17-961A-7FA4BD9362A7" TargetMode="External"/><Relationship Id="rId58" Type="http://schemas.openxmlformats.org/officeDocument/2006/relationships/hyperlink" Target="https://www.pebblego.com/modules/2/categories/2950"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pebblego.com/modules/2/categories/2949"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s://www.pebblego.com/modules/2/categories/2993" TargetMode="External"/><Relationship Id="rId30" Type="http://schemas.openxmlformats.org/officeDocument/2006/relationships/hyperlink" Target="https://www.nextgenscience.org/sites/default/files/evidence_statement/black_white/4-ESS3-2%20Evidence%20Statements%20June%202015%20asterisks.pdf" TargetMode="External"/><Relationship Id="rId35" Type="http://schemas.openxmlformats.org/officeDocument/2006/relationships/hyperlink" Target="http://www.heartlandaea.org/library-and-digital-resources/online-resources/k-5th-grade/" TargetMode="External"/><Relationship Id="rId43" Type="http://schemas.openxmlformats.org/officeDocument/2006/relationships/hyperlink" Target="https://www.nextgenscience.org/sites/default/files/evidence_statement/black_white/4-PS3-3%20Evidence%20Statements%20June%202015%20asterisks.pdf" TargetMode="External"/><Relationship Id="rId48" Type="http://schemas.openxmlformats.org/officeDocument/2006/relationships/hyperlink" Target="https://www.nextgenscience.org/sites/default/files/evidence_statement/black_white/4-PS4-2%20Evidence%20Statements%20June%202015%20asterisks.pdf" TargetMode="External"/><Relationship Id="rId56" Type="http://schemas.openxmlformats.org/officeDocument/2006/relationships/hyperlink" Target="https://www.nextgenscience.org/sites/default/files/evidence_statement/black_white/4-LS1-2%20Evidence%20Statements%20June%202015%20asterisks.pdf"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mysteryscience.com/waves/sound-waves-communication" TargetMode="Externa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www.nextgenscience.org/sites/default/files/evidence_statement/black_white/4-ESS2-2%20Evidence%20Statements%20June%202015%20asterisks.pdf" TargetMode="External"/><Relationship Id="rId33" Type="http://schemas.openxmlformats.org/officeDocument/2006/relationships/hyperlink" Target="https://www.pebblego.com/modules/2/categories/2993" TargetMode="External"/><Relationship Id="rId38" Type="http://schemas.openxmlformats.org/officeDocument/2006/relationships/hyperlink" Target="https://www.nextgenscience.org/sites/default/files/evidence_statement/black_white/3-5-ETS1-2%20Evidence%20Statements%20June%202015%20asterisks-5.pdf" TargetMode="External"/><Relationship Id="rId46" Type="http://schemas.openxmlformats.org/officeDocument/2006/relationships/hyperlink" Target="http://www.heartlandaea.org/library-and-digital-resources/online-resources/k-5th-grade/" TargetMode="External"/><Relationship Id="rId59" Type="http://schemas.openxmlformats.org/officeDocument/2006/relationships/hyperlink" Target="http://www.heartlandaea.org/library-and-digital-resources/online-resources/k-5th-grade/" TargetMode="External"/><Relationship Id="rId67" Type="http://schemas.openxmlformats.org/officeDocument/2006/relationships/theme" Target="theme/theme1.xml"/><Relationship Id="rId20" Type="http://schemas.openxmlformats.org/officeDocument/2006/relationships/hyperlink" Target="https://www.pebblego.com/" TargetMode="External"/><Relationship Id="rId41" Type="http://schemas.openxmlformats.org/officeDocument/2006/relationships/hyperlink" Target="http://www.heartlandaea.org/library-and-digital-resources/online-resources/k-5th-grade/" TargetMode="External"/><Relationship Id="rId54" Type="http://schemas.openxmlformats.org/officeDocument/2006/relationships/hyperlink" Target="http://www.heartlandaea.org/library-and-digital-resources/online-resources/k-5th-grade/" TargetMode="External"/><Relationship Id="rId62" Type="http://schemas.openxmlformats.org/officeDocument/2006/relationships/hyperlink" Target="https://app.discoveryeducation.com/scienceelementary/concept?id=Earth&amp;guid=5B43C9B7-5DB7-4923-8B5E-FE0BF99FEAF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4-ESS1-1%20Evidence%20Statements%20June%202015%20asterisks.pdf" TargetMode="External"/><Relationship Id="rId28" Type="http://schemas.openxmlformats.org/officeDocument/2006/relationships/hyperlink" Target="https://app.discoveryeducation.com/scienceelementary/concept?id=Earth&amp;guid=892F07BF-7688-4113-9247-6DCAE1723FF0" TargetMode="External"/><Relationship Id="rId36" Type="http://schemas.openxmlformats.org/officeDocument/2006/relationships/hyperlink" Target="https://www.nextgenscience.org/sites/default/files/evidence_statement/black_white/4-PS3-2%20Evidence%20Statements%20June%202015%20asterisks.pdf" TargetMode="External"/><Relationship Id="rId49" Type="http://schemas.openxmlformats.org/officeDocument/2006/relationships/hyperlink" Target="https://www.nextgenscience.org/sites/default/files/evidence_statement/black_white/4-PS4-3%20Evidence%20Statements%20June%202015%20asterisks.pdf" TargetMode="External"/><Relationship Id="rId57" Type="http://schemas.openxmlformats.org/officeDocument/2006/relationships/hyperlink" Target="https://mysteryscience.com/body/body-senses-the-brain" TargetMode="Externa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3-5-ETS1-2%20Evidence%20Statements%20June%202015%20asterisks-5.pdf" TargetMode="External"/><Relationship Id="rId44" Type="http://schemas.openxmlformats.org/officeDocument/2006/relationships/hyperlink" Target="https://mysteryscience.com/energy/energy-motion" TargetMode="External"/><Relationship Id="rId52" Type="http://schemas.openxmlformats.org/officeDocument/2006/relationships/hyperlink" Target="https://www.pebblego.com/modules/2/categories/2998" TargetMode="External"/><Relationship Id="rId60" Type="http://schemas.openxmlformats.org/officeDocument/2006/relationships/hyperlink" Target="https://www.nextgenscience.org/sites/default/files/evidence_statement/black_white/4-ESS3-1%20Evidence%20Statements%20June%202015%20asterisks.pdf"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39" Type="http://schemas.openxmlformats.org/officeDocument/2006/relationships/hyperlink" Target="https://mysteryscience.com/energy/energy-mo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02E46D30-5938-43FF-8843-E051979CBB27}">
  <ds:schemaRefs>
    <ds:schemaRef ds:uri="http://schemas.openxmlformats.org/package/2006/metadata/core-properties"/>
    <ds:schemaRef ds:uri="b8d3d55c-eac1-4fb1-af49-7908ffd716eb"/>
    <ds:schemaRef ds:uri="http://schemas.microsoft.com/office/infopath/2007/PartnerControls"/>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D9B4C61-A47A-461D-A7F7-2C38FB210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3FF554-F108-41BE-8590-8BBD4BCE2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3445</Words>
  <Characters>19642</Characters>
  <Application>Microsoft Office Word</Application>
  <DocSecurity>0</DocSecurity>
  <Lines>163</Lines>
  <Paragraphs>46</Paragraphs>
  <ScaleCrop>false</ScaleCrop>
  <Company>2016-2017</Company>
  <LinksUpToDate>false</LinksUpToDate>
  <CharactersWithSpaces>2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10</cp:revision>
  <cp:lastPrinted>2016-11-29T17:45:00Z</cp:lastPrinted>
  <dcterms:created xsi:type="dcterms:W3CDTF">2019-04-19T18:44:00Z</dcterms:created>
  <dcterms:modified xsi:type="dcterms:W3CDTF">2019-05-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